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F6FC1" w14:textId="77777777" w:rsidR="008F0F66" w:rsidRDefault="008F0F66" w:rsidP="000E290B">
      <w:pPr>
        <w:spacing w:after="0" w:line="240" w:lineRule="auto"/>
      </w:pPr>
    </w:p>
    <w:p w14:paraId="428EFA9B" w14:textId="52C592AC" w:rsidR="000E290B" w:rsidRDefault="002A35F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30757 Timberlake Village Cir</w:t>
      </w:r>
    </w:p>
    <w:p w14:paraId="0230EEB2" w14:textId="28C5CB36" w:rsidR="000E290B" w:rsidRDefault="002A35F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Rocky Mount, MO  65072</w:t>
      </w:r>
    </w:p>
    <w:p w14:paraId="2A41C2BC" w14:textId="0569F1CD" w:rsidR="000E290B" w:rsidRDefault="001A7A83" w:rsidP="00584DDA">
      <w:pPr>
        <w:spacing w:after="0" w:line="240" w:lineRule="auto"/>
        <w:rPr>
          <w:rStyle w:val="Hyperlink"/>
          <w:rFonts w:ascii="Book Antiqua" w:hAnsi="Book Antiqua"/>
          <w:sz w:val="18"/>
          <w:szCs w:val="18"/>
        </w:rPr>
      </w:pPr>
      <w:hyperlink r:id="rId7" w:history="1">
        <w:r w:rsidR="00E22D0B" w:rsidRPr="00CC01F5">
          <w:rPr>
            <w:rStyle w:val="Hyperlink"/>
            <w:rFonts w:ascii="Book Antiqua" w:hAnsi="Book Antiqua"/>
            <w:sz w:val="18"/>
            <w:szCs w:val="18"/>
          </w:rPr>
          <w:t>tjinks123@gmail.com</w:t>
        </w:r>
      </w:hyperlink>
    </w:p>
    <w:p w14:paraId="77E65D8D" w14:textId="615E7120" w:rsidR="00C05E56" w:rsidRDefault="001A7A83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hyperlink r:id="rId8" w:history="1">
        <w:r w:rsidR="00C05E56" w:rsidRPr="009F21A8">
          <w:rPr>
            <w:rStyle w:val="Hyperlink"/>
            <w:rFonts w:ascii="Book Antiqua" w:hAnsi="Book Antiqua"/>
            <w:sz w:val="18"/>
            <w:szCs w:val="18"/>
          </w:rPr>
          <w:t>https://travisjenkins.github.io/MyProfileSite/</w:t>
        </w:r>
      </w:hyperlink>
    </w:p>
    <w:p w14:paraId="37D87640" w14:textId="6733ECA5" w:rsidR="009C67FF" w:rsidRDefault="00E22D0B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  <w:r>
        <w:rPr>
          <w:rFonts w:ascii="Book Antiqua" w:hAnsi="Book Antiqua"/>
          <w:sz w:val="18"/>
          <w:szCs w:val="18"/>
        </w:rPr>
        <w:t>702-321-4047</w:t>
      </w:r>
    </w:p>
    <w:p w14:paraId="063D3877" w14:textId="77777777" w:rsidR="00584DDA" w:rsidRDefault="00584DDA" w:rsidP="00584DDA">
      <w:pPr>
        <w:spacing w:after="0" w:line="240" w:lineRule="auto"/>
        <w:rPr>
          <w:rFonts w:ascii="Book Antiqua" w:hAnsi="Book Antiqua"/>
          <w:sz w:val="18"/>
          <w:szCs w:val="18"/>
        </w:rPr>
      </w:pPr>
    </w:p>
    <w:p w14:paraId="75ABDE15" w14:textId="3DE7DFBB" w:rsidR="009C67FF" w:rsidRDefault="00C93F2D" w:rsidP="000E290B">
      <w:pPr>
        <w:spacing w:after="0" w:line="240" w:lineRule="auto"/>
        <w:rPr>
          <w:rFonts w:ascii="Book Antiqua" w:hAnsi="Book Antiqua"/>
          <w:b/>
          <w:bCs/>
          <w:sz w:val="28"/>
          <w:szCs w:val="28"/>
        </w:rPr>
      </w:pPr>
      <w:r>
        <w:rPr>
          <w:rFonts w:ascii="Book Antiqua" w:hAnsi="Book Antiqua"/>
          <w:b/>
          <w:bCs/>
          <w:sz w:val="28"/>
          <w:szCs w:val="28"/>
        </w:rPr>
        <w:t>Web/Mobile Application Developer</w:t>
      </w:r>
    </w:p>
    <w:p w14:paraId="61028623" w14:textId="6EFFCCFC" w:rsidR="00E40FB0" w:rsidRDefault="00E40FB0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667E1D8" w14:textId="7A1476C3" w:rsidR="0022526A" w:rsidRPr="00D83A61" w:rsidRDefault="0022526A" w:rsidP="00E706F2">
      <w:pPr>
        <w:spacing w:after="0" w:line="240" w:lineRule="auto"/>
        <w:rPr>
          <w:rFonts w:ascii="Book Antiqua" w:hAnsi="Book Antiqua"/>
          <w:b/>
          <w:bCs/>
          <w:i/>
          <w:iCs/>
          <w:sz w:val="20"/>
          <w:szCs w:val="20"/>
        </w:rPr>
      </w:pPr>
      <w:r w:rsidRPr="00D83A61">
        <w:rPr>
          <w:rFonts w:ascii="Book Antiqua" w:hAnsi="Book Antiqua"/>
          <w:b/>
          <w:bCs/>
          <w:i/>
          <w:iCs/>
          <w:sz w:val="20"/>
          <w:szCs w:val="20"/>
        </w:rPr>
        <w:t>Technical expertise includes…</w:t>
      </w:r>
    </w:p>
    <w:p w14:paraId="3FF682AC" w14:textId="77777777" w:rsidR="0022526A" w:rsidRDefault="0022526A" w:rsidP="00E706F2">
      <w:pPr>
        <w:spacing w:after="0" w:line="240" w:lineRule="auto"/>
        <w:rPr>
          <w:rFonts w:ascii="Book Antiqua" w:hAnsi="Book Antiqua"/>
          <w:sz w:val="20"/>
          <w:szCs w:val="20"/>
        </w:rPr>
      </w:pPr>
    </w:p>
    <w:tbl>
      <w:tblPr>
        <w:tblW w:w="5000" w:type="pct"/>
        <w:jc w:val="center"/>
        <w:tblBorders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2176"/>
        <w:gridCol w:w="8624"/>
      </w:tblGrid>
      <w:tr w:rsidR="00E40FB0" w:rsidRPr="003016C1" w14:paraId="18A29BD2" w14:textId="77777777" w:rsidTr="00785EAB">
        <w:trPr>
          <w:jc w:val="center"/>
        </w:trPr>
        <w:tc>
          <w:tcPr>
            <w:tcW w:w="2103" w:type="dxa"/>
          </w:tcPr>
          <w:p w14:paraId="4E96243C" w14:textId="77777777" w:rsidR="00E40FB0" w:rsidRPr="006F46BB" w:rsidRDefault="00E40FB0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Systems</w:t>
            </w:r>
          </w:p>
        </w:tc>
        <w:tc>
          <w:tcPr>
            <w:tcW w:w="8337" w:type="dxa"/>
          </w:tcPr>
          <w:p w14:paraId="70F8ECD5" w14:textId="53CB0CB9" w:rsidR="00E40FB0" w:rsidRPr="00447F19" w:rsidRDefault="00D16187" w:rsidP="00785EAB">
            <w:pPr>
              <w:tabs>
                <w:tab w:val="left" w:pos="5923"/>
              </w:tabs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Client</w:t>
            </w:r>
            <w:r w:rsidR="00BC7A0F">
              <w:rPr>
                <w:rFonts w:ascii="Book Antiqua" w:hAnsi="Book Antiqua" w:cs="Arial"/>
                <w:sz w:val="20"/>
                <w:szCs w:val="20"/>
              </w:rPr>
              <w:t>s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>, Servers</w:t>
            </w:r>
            <w:r w:rsidR="0094460C" w:rsidRPr="008A7C3E">
              <w:rPr>
                <w:rFonts w:ascii="Book Antiqua" w:hAnsi="Book Antiqua" w:cs="Arial"/>
                <w:sz w:val="20"/>
                <w:szCs w:val="20"/>
              </w:rPr>
              <w:t>, Virtual</w:t>
            </w:r>
            <w:r w:rsidR="00F32ACB" w:rsidRPr="008A7C3E">
              <w:rPr>
                <w:rFonts w:ascii="Book Antiqua" w:hAnsi="Book Antiqua" w:cs="Arial"/>
                <w:sz w:val="20"/>
                <w:szCs w:val="20"/>
              </w:rPr>
              <w:t>ization Environments, Databases</w:t>
            </w:r>
            <w:r w:rsidR="00894B38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894B38" w:rsidRPr="008A7C3E">
              <w:rPr>
                <w:rFonts w:ascii="Book Antiqua" w:hAnsi="Book Antiqua" w:cs="Arial"/>
                <w:sz w:val="20"/>
                <w:szCs w:val="20"/>
              </w:rPr>
              <w:t xml:space="preserve"> Air Force Electronic Technical Order </w:t>
            </w:r>
            <w:r w:rsidR="00894B38">
              <w:rPr>
                <w:rFonts w:ascii="Book Antiqua" w:hAnsi="Book Antiqua" w:cs="Arial"/>
                <w:sz w:val="20"/>
                <w:szCs w:val="20"/>
              </w:rPr>
              <w:t>Systems</w:t>
            </w:r>
            <w:r w:rsidR="00894B38" w:rsidRPr="008A7C3E">
              <w:rPr>
                <w:rFonts w:ascii="Book Antiqua" w:hAnsi="Book Antiqua" w:cs="Arial"/>
                <w:sz w:val="20"/>
                <w:szCs w:val="20"/>
              </w:rPr>
              <w:t xml:space="preserve"> (ETIMS/IETMS/IMIS)</w:t>
            </w:r>
            <w:r w:rsidR="00414006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T</w:t>
            </w:r>
            <w:r w:rsidR="00D50CF0">
              <w:rPr>
                <w:rFonts w:ascii="Book Antiqua" w:hAnsi="Book Antiqua" w:cs="Arial"/>
                <w:sz w:val="20"/>
                <w:szCs w:val="20"/>
              </w:rPr>
              <w:t xml:space="preserve">ool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C</w:t>
            </w:r>
            <w:r w:rsidR="00D50CF0">
              <w:rPr>
                <w:rFonts w:ascii="Book Antiqua" w:hAnsi="Book Antiqua" w:cs="Arial"/>
                <w:sz w:val="20"/>
                <w:szCs w:val="20"/>
              </w:rPr>
              <w:t>ontrol</w:t>
            </w:r>
            <w:r w:rsidR="00FE5F5D">
              <w:rPr>
                <w:rFonts w:ascii="Book Antiqua" w:hAnsi="Book Antiqua" w:cs="Arial"/>
                <w:sz w:val="20"/>
                <w:szCs w:val="20"/>
              </w:rPr>
              <w:t xml:space="preserve"> (TC)</w:t>
            </w:r>
            <w:r w:rsidR="0056376D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414006" w:rsidRPr="008A7C3E">
              <w:rPr>
                <w:rFonts w:ascii="Book Antiqua" w:hAnsi="Book Antiqua" w:cs="Arial"/>
                <w:sz w:val="20"/>
                <w:szCs w:val="20"/>
              </w:rPr>
              <w:t>Max</w:t>
            </w:r>
          </w:p>
        </w:tc>
      </w:tr>
      <w:tr w:rsidR="00E40FB0" w:rsidRPr="003016C1" w14:paraId="56D58D75" w14:textId="77777777" w:rsidTr="00785EAB">
        <w:trPr>
          <w:trHeight w:val="243"/>
          <w:jc w:val="center"/>
        </w:trPr>
        <w:tc>
          <w:tcPr>
            <w:tcW w:w="2103" w:type="dxa"/>
          </w:tcPr>
          <w:p w14:paraId="31408542" w14:textId="5E95CB46" w:rsidR="00E40FB0" w:rsidRPr="003016C1" w:rsidRDefault="00AE25E0" w:rsidP="00785EAB">
            <w:pPr>
              <w:spacing w:after="40"/>
              <w:jc w:val="right"/>
              <w:rPr>
                <w:rFonts w:ascii="Book Antiqua" w:hAnsi="Book Antiqua" w:cs="Arial"/>
                <w:b/>
                <w:i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sz w:val="20"/>
                <w:szCs w:val="20"/>
              </w:rPr>
              <w:t>Languages</w:t>
            </w:r>
            <w:r w:rsidR="009D4116" w:rsidRPr="008A7C3E">
              <w:rPr>
                <w:rFonts w:ascii="Book Antiqua" w:hAnsi="Book Antiqua" w:cs="Arial"/>
                <w:b/>
                <w:i/>
                <w:sz w:val="20"/>
                <w:szCs w:val="20"/>
              </w:rPr>
              <w:t>/Scripting</w:t>
            </w:r>
          </w:p>
        </w:tc>
        <w:tc>
          <w:tcPr>
            <w:tcW w:w="8337" w:type="dxa"/>
          </w:tcPr>
          <w:p w14:paraId="1344F0C6" w14:textId="4AE05AFE" w:rsidR="00E40FB0" w:rsidRPr="00447F19" w:rsidRDefault="004F3317" w:rsidP="00785EAB">
            <w:pPr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C#,</w:t>
            </w:r>
            <w:r w:rsidR="00DB7023">
              <w:rPr>
                <w:rFonts w:ascii="Book Antiqua" w:hAnsi="Book Antiqua" w:cs="Arial"/>
                <w:sz w:val="20"/>
                <w:szCs w:val="20"/>
              </w:rPr>
              <w:t xml:space="preserve"> Razor,</w:t>
            </w:r>
            <w:r w:rsidR="004C7A47">
              <w:rPr>
                <w:rFonts w:ascii="Book Antiqua" w:hAnsi="Book Antiqua" w:cs="Arial"/>
                <w:sz w:val="20"/>
                <w:szCs w:val="20"/>
              </w:rPr>
              <w:t xml:space="preserve"> Xamarin,</w:t>
            </w:r>
            <w:r w:rsidR="00BD3632">
              <w:rPr>
                <w:rFonts w:ascii="Book Antiqua" w:hAnsi="Book Antiqua" w:cs="Arial"/>
                <w:sz w:val="20"/>
                <w:szCs w:val="20"/>
              </w:rPr>
              <w:t xml:space="preserve"> Python,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 xml:space="preserve"> JavaScript,</w:t>
            </w:r>
            <w:r w:rsidR="00DD61E2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proofErr w:type="spellStart"/>
            <w:r w:rsidR="00DD61E2">
              <w:rPr>
                <w:rFonts w:ascii="Book Antiqua" w:hAnsi="Book Antiqua" w:cs="Arial"/>
                <w:sz w:val="20"/>
                <w:szCs w:val="20"/>
              </w:rPr>
              <w:t>JQuery</w:t>
            </w:r>
            <w:proofErr w:type="spellEnd"/>
            <w:r w:rsidR="00DD61E2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AD5056">
              <w:rPr>
                <w:rFonts w:ascii="Book Antiqua" w:hAnsi="Book Antiqua" w:cs="Arial"/>
                <w:sz w:val="20"/>
                <w:szCs w:val="20"/>
              </w:rPr>
              <w:t xml:space="preserve"> React,</w:t>
            </w:r>
            <w:r w:rsidR="00225F94">
              <w:rPr>
                <w:rFonts w:ascii="Book Antiqua" w:hAnsi="Book Antiqua" w:cs="Arial"/>
                <w:sz w:val="20"/>
                <w:szCs w:val="20"/>
              </w:rPr>
              <w:t xml:space="preserve"> Node.js,</w:t>
            </w:r>
            <w:r w:rsidRPr="008A7C3E">
              <w:rPr>
                <w:rFonts w:ascii="Book Antiqua" w:hAnsi="Book Antiqua" w:cs="Arial"/>
                <w:sz w:val="20"/>
                <w:szCs w:val="20"/>
              </w:rPr>
              <w:t xml:space="preserve"> CSS3, HTML5</w:t>
            </w:r>
            <w:r w:rsidR="003E7D36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8F5977">
              <w:rPr>
                <w:rFonts w:ascii="Book Antiqua" w:hAnsi="Book Antiqua" w:cs="Arial"/>
                <w:sz w:val="20"/>
                <w:szCs w:val="20"/>
              </w:rPr>
              <w:t xml:space="preserve"> JSON,</w:t>
            </w:r>
            <w:r w:rsidR="00DB7023">
              <w:rPr>
                <w:rFonts w:ascii="Book Antiqua" w:hAnsi="Book Antiqua" w:cs="Arial"/>
                <w:sz w:val="20"/>
                <w:szCs w:val="20"/>
              </w:rPr>
              <w:t xml:space="preserve"> XML,</w:t>
            </w:r>
            <w:r w:rsidR="00A908A9">
              <w:rPr>
                <w:rFonts w:ascii="Book Antiqua" w:hAnsi="Book Antiqua" w:cs="Arial"/>
                <w:sz w:val="20"/>
                <w:szCs w:val="20"/>
              </w:rPr>
              <w:t xml:space="preserve"> Markdown,</w:t>
            </w:r>
            <w:r w:rsidR="003E7D36" w:rsidRPr="008A7C3E">
              <w:rPr>
                <w:rFonts w:ascii="Book Antiqua" w:hAnsi="Book Antiqua" w:cs="Arial"/>
                <w:sz w:val="20"/>
                <w:szCs w:val="20"/>
              </w:rPr>
              <w:t xml:space="preserve"> T-SQL, </w:t>
            </w:r>
            <w:r w:rsidR="009D4116" w:rsidRPr="008A7C3E">
              <w:rPr>
                <w:rFonts w:ascii="Book Antiqua" w:hAnsi="Book Antiqua" w:cs="Arial"/>
                <w:sz w:val="20"/>
                <w:szCs w:val="20"/>
              </w:rPr>
              <w:t>PowerShell</w:t>
            </w:r>
            <w:r w:rsidR="00DB1516">
              <w:rPr>
                <w:rFonts w:ascii="Book Antiqua" w:hAnsi="Book Antiqua" w:cs="Arial"/>
                <w:sz w:val="20"/>
                <w:szCs w:val="20"/>
              </w:rPr>
              <w:t>, Bash</w:t>
            </w:r>
            <w:r w:rsidR="002C5D28">
              <w:rPr>
                <w:rFonts w:ascii="Book Antiqua" w:hAnsi="Book Antiqua" w:cs="Arial"/>
                <w:sz w:val="20"/>
                <w:szCs w:val="20"/>
              </w:rPr>
              <w:t>, YAML</w:t>
            </w:r>
          </w:p>
        </w:tc>
      </w:tr>
      <w:tr w:rsidR="00E40FB0" w:rsidRPr="003016C1" w14:paraId="260B5B04" w14:textId="77777777" w:rsidTr="00785EAB">
        <w:trPr>
          <w:jc w:val="center"/>
        </w:trPr>
        <w:tc>
          <w:tcPr>
            <w:tcW w:w="2103" w:type="dxa"/>
          </w:tcPr>
          <w:p w14:paraId="3E1A2976" w14:textId="77777777" w:rsidR="00E40FB0" w:rsidRDefault="00B30B69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Frameworks</w:t>
            </w:r>
          </w:p>
          <w:p w14:paraId="5672FEF4" w14:textId="77777777" w:rsidR="00085B4A" w:rsidRDefault="00085B4A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</w:p>
          <w:p w14:paraId="6CD22D7C" w14:textId="3E0153AA" w:rsidR="00A3374B" w:rsidRPr="008A7C3E" w:rsidRDefault="00A90175" w:rsidP="00A90175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Architectures</w:t>
            </w:r>
          </w:p>
          <w:p w14:paraId="59A09DD0" w14:textId="44055086" w:rsidR="002A38C4" w:rsidRPr="003016C1" w:rsidRDefault="002A38C4" w:rsidP="00785EAB">
            <w:pPr>
              <w:spacing w:after="40"/>
              <w:ind w:firstLine="180"/>
              <w:jc w:val="right"/>
              <w:rPr>
                <w:rFonts w:ascii="Book Antiqua" w:hAnsi="Book Antiqua" w:cs="Arial"/>
                <w:b/>
                <w:i/>
                <w:iCs/>
                <w:sz w:val="21"/>
                <w:szCs w:val="21"/>
              </w:rPr>
            </w:pPr>
            <w:r w:rsidRPr="008A7C3E">
              <w:rPr>
                <w:rFonts w:ascii="Book Antiqua" w:hAnsi="Book Antiqua" w:cs="Arial"/>
                <w:b/>
                <w:i/>
                <w:iCs/>
                <w:sz w:val="20"/>
                <w:szCs w:val="20"/>
              </w:rPr>
              <w:t>Software</w:t>
            </w:r>
          </w:p>
        </w:tc>
        <w:tc>
          <w:tcPr>
            <w:tcW w:w="8337" w:type="dxa"/>
          </w:tcPr>
          <w:p w14:paraId="6013EA0D" w14:textId="23258825" w:rsidR="00E40FB0" w:rsidRPr="008A7C3E" w:rsidRDefault="003404F3" w:rsidP="00785EAB">
            <w:pPr>
              <w:spacing w:after="40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.NET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, .NET Core, </w:t>
            </w:r>
            <w:r w:rsidR="00B30B69" w:rsidRPr="008A7C3E">
              <w:rPr>
                <w:rFonts w:ascii="Book Antiqua" w:hAnsi="Book Antiqua" w:cs="Arial"/>
                <w:sz w:val="20"/>
                <w:szCs w:val="20"/>
              </w:rPr>
              <w:t>ASP.NET</w:t>
            </w:r>
            <w:r w:rsidR="002B278E">
              <w:rPr>
                <w:rFonts w:ascii="Book Antiqua" w:hAnsi="Book Antiqua" w:cs="Arial"/>
                <w:sz w:val="20"/>
                <w:szCs w:val="20"/>
              </w:rPr>
              <w:t>, ASP.NET Core</w:t>
            </w:r>
            <w:r w:rsidR="00DB33E3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E3770A">
              <w:rPr>
                <w:rFonts w:ascii="Book Antiqua" w:hAnsi="Book Antiqua" w:cs="Arial"/>
                <w:sz w:val="20"/>
                <w:szCs w:val="20"/>
              </w:rPr>
              <w:t xml:space="preserve"> Entity Framework (EF)</w:t>
            </w:r>
            <w:r w:rsidR="00E3770A" w:rsidRPr="008A7C3E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DB33E3" w:rsidRPr="008A7C3E">
              <w:rPr>
                <w:rFonts w:ascii="Book Antiqua" w:hAnsi="Book Antiqua" w:cs="Arial"/>
                <w:sz w:val="20"/>
                <w:szCs w:val="20"/>
              </w:rPr>
              <w:t>EF</w:t>
            </w:r>
            <w:r w:rsidR="009F70FE">
              <w:rPr>
                <w:rFonts w:ascii="Book Antiqua" w:hAnsi="Book Antiqua" w:cs="Arial"/>
                <w:sz w:val="20"/>
                <w:szCs w:val="20"/>
              </w:rPr>
              <w:t xml:space="preserve"> Core, </w:t>
            </w:r>
            <w:r w:rsidR="00BC29A3" w:rsidRPr="008A7C3E">
              <w:rPr>
                <w:rFonts w:ascii="Book Antiqua" w:hAnsi="Book Antiqua" w:cs="Arial"/>
                <w:sz w:val="20"/>
                <w:szCs w:val="20"/>
              </w:rPr>
              <w:t>Bootstrap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A7300" w:rsidRPr="008A7C3E">
              <w:rPr>
                <w:rFonts w:ascii="Book Antiqua" w:hAnsi="Book Antiqua" w:cs="Arial"/>
                <w:sz w:val="20"/>
                <w:szCs w:val="20"/>
              </w:rPr>
              <w:t>4</w:t>
            </w:r>
            <w:r w:rsidR="0041491E">
              <w:rPr>
                <w:rFonts w:ascii="Book Antiqua" w:hAnsi="Book Antiqua" w:cs="Arial"/>
                <w:sz w:val="20"/>
                <w:szCs w:val="20"/>
              </w:rPr>
              <w:t xml:space="preserve"> &amp; 5</w:t>
            </w:r>
            <w:r w:rsidR="00085B4A">
              <w:rPr>
                <w:rFonts w:ascii="Book Antiqua" w:hAnsi="Book Antiqua" w:cs="Arial"/>
                <w:sz w:val="20"/>
                <w:szCs w:val="20"/>
              </w:rPr>
              <w:t>, Xamarin Forms</w:t>
            </w:r>
            <w:r w:rsidR="00BC341F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F41336">
              <w:rPr>
                <w:rFonts w:ascii="Book Antiqua" w:hAnsi="Book Antiqua" w:cs="Arial"/>
                <w:sz w:val="20"/>
                <w:szCs w:val="20"/>
              </w:rPr>
              <w:t xml:space="preserve">.NET </w:t>
            </w:r>
            <w:r w:rsidR="00BC341F">
              <w:rPr>
                <w:rFonts w:ascii="Book Antiqua" w:hAnsi="Book Antiqua" w:cs="Arial"/>
                <w:sz w:val="20"/>
                <w:szCs w:val="20"/>
              </w:rPr>
              <w:t>MAUI</w:t>
            </w:r>
          </w:p>
          <w:p w14:paraId="60B88D58" w14:textId="6390FCD8" w:rsidR="00A90175" w:rsidRDefault="00A90175" w:rsidP="00785EAB">
            <w:pPr>
              <w:spacing w:after="40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MVC, MVVM</w:t>
            </w:r>
            <w:r w:rsidR="00A75BBD">
              <w:rPr>
                <w:rFonts w:ascii="Book Antiqua" w:hAnsi="Book Antiqua" w:cs="Arial"/>
                <w:sz w:val="20"/>
                <w:szCs w:val="20"/>
              </w:rPr>
              <w:t>, N-Tier</w:t>
            </w:r>
            <w:r w:rsidR="00E326CE">
              <w:rPr>
                <w:rFonts w:ascii="Book Antiqua" w:hAnsi="Book Antiqua" w:cs="Arial"/>
                <w:sz w:val="20"/>
                <w:szCs w:val="20"/>
              </w:rPr>
              <w:t xml:space="preserve"> (Layered)</w:t>
            </w:r>
          </w:p>
          <w:p w14:paraId="1D5A235D" w14:textId="1859F707" w:rsidR="002A38C4" w:rsidRPr="00447F19" w:rsidRDefault="002F06D9" w:rsidP="00785EAB">
            <w:pPr>
              <w:spacing w:after="40"/>
              <w:rPr>
                <w:rFonts w:ascii="Book Antiqua" w:hAnsi="Book Antiqua" w:cs="Arial"/>
              </w:rPr>
            </w:pPr>
            <w:r w:rsidRPr="008A7C3E">
              <w:rPr>
                <w:rFonts w:ascii="Book Antiqua" w:hAnsi="Book Antiqua" w:cs="Arial"/>
                <w:sz w:val="20"/>
                <w:szCs w:val="20"/>
              </w:rPr>
              <w:t>Microsoft Office Suite</w:t>
            </w:r>
            <w:r w:rsidR="00F37BBA" w:rsidRPr="008A7C3E">
              <w:rPr>
                <w:rFonts w:ascii="Book Antiqua" w:hAnsi="Book Antiqua" w:cs="Arial"/>
                <w:sz w:val="20"/>
                <w:szCs w:val="20"/>
              </w:rPr>
              <w:t>, Windows</w:t>
            </w:r>
            <w:r w:rsidR="00A80766" w:rsidRPr="008A7C3E">
              <w:rPr>
                <w:rFonts w:ascii="Book Antiqua" w:hAnsi="Book Antiqua" w:cs="Arial"/>
                <w:sz w:val="20"/>
                <w:szCs w:val="20"/>
              </w:rPr>
              <w:t>, Windows Server</w:t>
            </w:r>
            <w:r w:rsidR="007A4F34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FD0FF1" w:rsidRPr="008A7C3E">
              <w:rPr>
                <w:rFonts w:ascii="Book Antiqua" w:hAnsi="Book Antiqua" w:cs="Arial"/>
                <w:sz w:val="20"/>
                <w:szCs w:val="20"/>
              </w:rPr>
              <w:t xml:space="preserve"> Hyper-V,</w:t>
            </w:r>
            <w:r w:rsidR="007A4F34" w:rsidRPr="008A7C3E">
              <w:rPr>
                <w:rFonts w:ascii="Book Antiqua" w:hAnsi="Book Antiqua" w:cs="Arial"/>
                <w:sz w:val="20"/>
                <w:szCs w:val="20"/>
              </w:rPr>
              <w:t xml:space="preserve"> Active Directory</w:t>
            </w:r>
            <w:r w:rsidR="005D1FD6" w:rsidRPr="008A7C3E">
              <w:rPr>
                <w:rFonts w:ascii="Book Antiqua" w:hAnsi="Book Antiqua" w:cs="Arial"/>
                <w:sz w:val="20"/>
                <w:szCs w:val="20"/>
              </w:rPr>
              <w:t xml:space="preserve">, </w:t>
            </w:r>
            <w:r w:rsidR="00D025D5" w:rsidRPr="008A7C3E">
              <w:rPr>
                <w:rFonts w:ascii="Book Antiqua" w:hAnsi="Book Antiqua" w:cs="Arial"/>
                <w:sz w:val="20"/>
                <w:szCs w:val="20"/>
              </w:rPr>
              <w:t xml:space="preserve">Windows </w:t>
            </w:r>
            <w:r w:rsidR="00D24111" w:rsidRPr="008A7C3E">
              <w:rPr>
                <w:rFonts w:ascii="Book Antiqua" w:hAnsi="Book Antiqua" w:cs="Arial"/>
                <w:sz w:val="20"/>
                <w:szCs w:val="20"/>
              </w:rPr>
              <w:t>SQL Server</w:t>
            </w:r>
            <w:r w:rsidR="007E325D" w:rsidRPr="008A7C3E">
              <w:rPr>
                <w:rFonts w:ascii="Book Antiqua" w:hAnsi="Book Antiqua" w:cs="Arial"/>
                <w:sz w:val="20"/>
                <w:szCs w:val="20"/>
              </w:rPr>
              <w:t>,</w:t>
            </w:r>
            <w:r w:rsidR="003C181E">
              <w:rPr>
                <w:rFonts w:ascii="Book Antiqua" w:hAnsi="Book Antiqua" w:cs="Arial"/>
                <w:sz w:val="20"/>
                <w:szCs w:val="20"/>
              </w:rPr>
              <w:t xml:space="preserve"> MySQL,</w:t>
            </w:r>
            <w:r w:rsidR="007E325D" w:rsidRPr="008A7C3E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A05043">
              <w:rPr>
                <w:rFonts w:ascii="Book Antiqua" w:hAnsi="Book Antiqua" w:cs="Arial"/>
                <w:sz w:val="20"/>
                <w:szCs w:val="20"/>
              </w:rPr>
              <w:t>Mongo DB</w:t>
            </w:r>
            <w:r w:rsidR="00CF0109">
              <w:rPr>
                <w:rFonts w:ascii="Book Antiqua" w:hAnsi="Book Antiqua" w:cs="Arial"/>
                <w:sz w:val="20"/>
                <w:szCs w:val="20"/>
              </w:rPr>
              <w:t>, V</w:t>
            </w:r>
            <w:r w:rsidR="00AC4FC6">
              <w:rPr>
                <w:rFonts w:ascii="Book Antiqua" w:hAnsi="Book Antiqua" w:cs="Arial"/>
                <w:sz w:val="20"/>
                <w:szCs w:val="20"/>
              </w:rPr>
              <w:t>isual Studio, Visual Studio Code, Git, GitHub</w:t>
            </w:r>
            <w:r w:rsidR="0034486F">
              <w:rPr>
                <w:rFonts w:ascii="Book Antiqua" w:hAnsi="Book Antiqua" w:cs="Arial"/>
                <w:sz w:val="20"/>
                <w:szCs w:val="20"/>
              </w:rPr>
              <w:t>, Linux</w:t>
            </w:r>
            <w:r w:rsidR="00800FCF">
              <w:rPr>
                <w:rFonts w:ascii="Book Antiqua" w:hAnsi="Book Antiqua" w:cs="Arial"/>
                <w:sz w:val="20"/>
                <w:szCs w:val="20"/>
              </w:rPr>
              <w:t>, Docker</w:t>
            </w:r>
            <w:r w:rsidR="00D966CE">
              <w:rPr>
                <w:rFonts w:ascii="Book Antiqua" w:hAnsi="Book Antiqua" w:cs="Arial"/>
                <w:sz w:val="20"/>
                <w:szCs w:val="20"/>
              </w:rPr>
              <w:t>, Postman</w:t>
            </w:r>
            <w:r w:rsidR="001A7A83">
              <w:rPr>
                <w:rFonts w:ascii="Book Antiqua" w:hAnsi="Book Antiqua" w:cs="Arial"/>
                <w:sz w:val="20"/>
                <w:szCs w:val="20"/>
              </w:rPr>
              <w:t>, Azure, Azure App Service</w:t>
            </w:r>
          </w:p>
        </w:tc>
      </w:tr>
    </w:tbl>
    <w:p w14:paraId="48788D71" w14:textId="77777777" w:rsidR="009C67FF" w:rsidRDefault="009C67FF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3D7130C" w14:textId="77777777" w:rsidR="007115DE" w:rsidRPr="00584DDA" w:rsidRDefault="007115DE" w:rsidP="000E290B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  <w:r w:rsidRPr="00584DDA">
        <w:rPr>
          <w:rFonts w:ascii="Book Antiqua" w:hAnsi="Book Antiqu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E8ECD8" wp14:editId="4ED2F163">
                <wp:simplePos x="0" y="0"/>
                <wp:positionH relativeFrom="column">
                  <wp:posOffset>1388745</wp:posOffset>
                </wp:positionH>
                <wp:positionV relativeFrom="paragraph">
                  <wp:posOffset>79746</wp:posOffset>
                </wp:positionV>
                <wp:extent cx="5401921" cy="25879"/>
                <wp:effectExtent l="0" t="0" r="27940" b="317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01921" cy="25879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7972E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35pt,6.3pt" to="534.7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" strokecolor="black [3213]" strokeweight="1.25pt">
                <v:stroke joinstyle="miter"/>
              </v:line>
            </w:pict>
          </mc:Fallback>
        </mc:AlternateContent>
      </w:r>
      <w:r w:rsidRPr="00584DDA">
        <w:rPr>
          <w:rFonts w:ascii="Book Antiqua" w:hAnsi="Book Antiqua"/>
          <w:b/>
          <w:bCs/>
          <w:sz w:val="26"/>
          <w:szCs w:val="26"/>
        </w:rPr>
        <w:t>EXPERIENCE</w:t>
      </w:r>
      <w:r w:rsidRPr="00584DDA">
        <w:rPr>
          <w:rFonts w:ascii="Book Antiqua" w:hAnsi="Book Antiqua"/>
          <w:b/>
          <w:bCs/>
          <w:sz w:val="26"/>
          <w:szCs w:val="26"/>
        </w:rPr>
        <w:tab/>
      </w:r>
    </w:p>
    <w:p w14:paraId="00F9292E" w14:textId="77777777" w:rsidR="00C70FFD" w:rsidRDefault="00C70FFD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8F7FB49" w14:textId="004712CF" w:rsidR="00580F0E" w:rsidRDefault="00DD0747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1 Support Services</w:t>
      </w:r>
      <w:r w:rsidR="00580F0E" w:rsidRPr="00584DDA">
        <w:rPr>
          <w:rFonts w:ascii="Book Antiqua" w:hAnsi="Book Antiqua"/>
          <w:sz w:val="20"/>
          <w:szCs w:val="20"/>
        </w:rPr>
        <w:t xml:space="preserve"> – </w:t>
      </w:r>
      <w:r>
        <w:rPr>
          <w:rFonts w:ascii="Book Antiqua" w:hAnsi="Book Antiqua"/>
          <w:sz w:val="20"/>
          <w:szCs w:val="20"/>
        </w:rPr>
        <w:t>57</w:t>
      </w:r>
      <w:r w:rsidR="00580F0E" w:rsidRPr="00580F0E">
        <w:rPr>
          <w:rFonts w:ascii="Book Antiqua" w:hAnsi="Book Antiqua"/>
          <w:sz w:val="20"/>
          <w:szCs w:val="20"/>
          <w:vertAlign w:val="superscript"/>
        </w:rPr>
        <w:t>TH</w:t>
      </w:r>
      <w:r w:rsidR="00580F0E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MAINTENANCE GROUP</w:t>
      </w:r>
      <w:r w:rsidR="00580F0E" w:rsidRPr="00584DDA">
        <w:rPr>
          <w:rFonts w:ascii="Book Antiqua" w:hAnsi="Book Antiqua"/>
          <w:sz w:val="20"/>
          <w:szCs w:val="20"/>
        </w:rPr>
        <w:t xml:space="preserve">, </w:t>
      </w:r>
      <w:r w:rsidR="00580F0E">
        <w:rPr>
          <w:rFonts w:ascii="Book Antiqua" w:hAnsi="Book Antiqua"/>
          <w:sz w:val="20"/>
          <w:szCs w:val="20"/>
        </w:rPr>
        <w:t>Nellis Air Force Base,</w:t>
      </w:r>
      <w:r w:rsidR="00580F0E" w:rsidRPr="00584DDA">
        <w:rPr>
          <w:rFonts w:ascii="Book Antiqua" w:hAnsi="Book Antiqua"/>
          <w:sz w:val="20"/>
          <w:szCs w:val="20"/>
        </w:rPr>
        <w:t xml:space="preserve"> Nevada</w:t>
      </w:r>
    </w:p>
    <w:p w14:paraId="3C700F3D" w14:textId="77777777" w:rsidR="00580F0E" w:rsidRPr="00580F0E" w:rsidRDefault="00580F0E" w:rsidP="000E290B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32056A55" w14:textId="008F0640" w:rsidR="00584DDA" w:rsidRDefault="003C0A4C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Computer</w:t>
      </w:r>
      <w:r w:rsidR="008D199C">
        <w:rPr>
          <w:rFonts w:ascii="Book Antiqua" w:hAnsi="Book Antiqua"/>
          <w:b/>
          <w:bCs/>
          <w:sz w:val="20"/>
          <w:szCs w:val="20"/>
        </w:rPr>
        <w:t xml:space="preserve"> Systems </w:t>
      </w:r>
      <w:r w:rsidR="00AD2ECE">
        <w:rPr>
          <w:rFonts w:ascii="Book Antiqua" w:hAnsi="Book Antiqua"/>
          <w:b/>
          <w:bCs/>
          <w:sz w:val="20"/>
          <w:szCs w:val="20"/>
        </w:rPr>
        <w:t>and Senior Computer Systems An</w:t>
      </w:r>
      <w:r w:rsidR="00CE7779">
        <w:rPr>
          <w:rFonts w:ascii="Book Antiqua" w:hAnsi="Book Antiqua"/>
          <w:b/>
          <w:bCs/>
          <w:sz w:val="20"/>
          <w:szCs w:val="20"/>
        </w:rPr>
        <w:t>alyst</w:t>
      </w:r>
      <w:r w:rsidR="00584DDA" w:rsidRPr="00580F0E">
        <w:rPr>
          <w:rFonts w:ascii="Book Antiqua" w:hAnsi="Book Antiqua"/>
          <w:b/>
          <w:bCs/>
          <w:sz w:val="20"/>
          <w:szCs w:val="20"/>
        </w:rPr>
        <w:t>,</w:t>
      </w:r>
      <w:r w:rsidR="00584DDA">
        <w:rPr>
          <w:rFonts w:ascii="Book Antiqua" w:hAnsi="Book Antiqua"/>
          <w:sz w:val="20"/>
          <w:szCs w:val="20"/>
        </w:rPr>
        <w:t xml:space="preserve"> </w:t>
      </w:r>
      <w:r w:rsidR="003B1250">
        <w:rPr>
          <w:rFonts w:ascii="Book Antiqua" w:hAnsi="Book Antiqua"/>
          <w:sz w:val="20"/>
          <w:szCs w:val="20"/>
        </w:rPr>
        <w:t>11</w:t>
      </w:r>
      <w:r w:rsidR="00584DDA">
        <w:rPr>
          <w:rFonts w:ascii="Book Antiqua" w:hAnsi="Book Antiqua"/>
          <w:sz w:val="20"/>
          <w:szCs w:val="20"/>
        </w:rPr>
        <w:t>/201</w:t>
      </w:r>
      <w:r w:rsidR="00F22A2B">
        <w:rPr>
          <w:rFonts w:ascii="Book Antiqua" w:hAnsi="Book Antiqua"/>
          <w:sz w:val="20"/>
          <w:szCs w:val="20"/>
        </w:rPr>
        <w:t>9</w:t>
      </w:r>
      <w:r w:rsidR="00584DDA">
        <w:rPr>
          <w:rFonts w:ascii="Book Antiqua" w:hAnsi="Book Antiqua"/>
          <w:sz w:val="20"/>
          <w:szCs w:val="20"/>
        </w:rPr>
        <w:t xml:space="preserve"> – </w:t>
      </w:r>
      <w:r w:rsidR="0063527D">
        <w:rPr>
          <w:rFonts w:ascii="Book Antiqua" w:hAnsi="Book Antiqua"/>
          <w:sz w:val="20"/>
          <w:szCs w:val="20"/>
        </w:rPr>
        <w:t>05/2020</w:t>
      </w:r>
    </w:p>
    <w:p w14:paraId="14CD0A2F" w14:textId="77777777" w:rsidR="00580F0E" w:rsidRPr="00580F0E" w:rsidRDefault="00580F0E" w:rsidP="000E290B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90C759C" w14:textId="6CBB316F" w:rsidR="001633E3" w:rsidRDefault="003E46C6" w:rsidP="000E290B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Ensured servers,</w:t>
      </w:r>
      <w:r w:rsidR="000476EC">
        <w:rPr>
          <w:rFonts w:ascii="Book Antiqua" w:hAnsi="Book Antiqua"/>
          <w:sz w:val="20"/>
          <w:szCs w:val="20"/>
        </w:rPr>
        <w:t xml:space="preserve"> technical order systems,</w:t>
      </w:r>
      <w:r>
        <w:rPr>
          <w:rFonts w:ascii="Book Antiqua" w:hAnsi="Book Antiqua"/>
          <w:sz w:val="20"/>
          <w:szCs w:val="20"/>
        </w:rPr>
        <w:t xml:space="preserve"> peripherals, communication devices</w:t>
      </w:r>
      <w:r w:rsidR="003D29FA">
        <w:rPr>
          <w:rFonts w:ascii="Book Antiqua" w:hAnsi="Book Antiqua"/>
          <w:sz w:val="20"/>
          <w:szCs w:val="20"/>
        </w:rPr>
        <w:t>, and software were configured, managed, troubleshot, backed up, and remained online</w:t>
      </w:r>
      <w:r>
        <w:rPr>
          <w:rFonts w:ascii="Book Antiqua" w:hAnsi="Book Antiqua"/>
          <w:sz w:val="20"/>
          <w:szCs w:val="20"/>
        </w:rPr>
        <w:t xml:space="preserve"> and supported</w:t>
      </w:r>
      <w:r w:rsidR="00B21A47">
        <w:rPr>
          <w:rFonts w:ascii="Book Antiqua" w:hAnsi="Book Antiqua"/>
          <w:sz w:val="20"/>
          <w:szCs w:val="20"/>
        </w:rPr>
        <w:t>.</w:t>
      </w:r>
      <w:r>
        <w:rPr>
          <w:rFonts w:ascii="Book Antiqua" w:hAnsi="Book Antiqua"/>
          <w:sz w:val="20"/>
          <w:szCs w:val="20"/>
        </w:rPr>
        <w:t xml:space="preserve">  Maintained the security, integrity</w:t>
      </w:r>
      <w:r w:rsidR="003D29FA">
        <w:rPr>
          <w:rFonts w:ascii="Book Antiqua" w:hAnsi="Book Antiqua"/>
          <w:sz w:val="20"/>
          <w:szCs w:val="20"/>
        </w:rPr>
        <w:t>,</w:t>
      </w:r>
      <w:r>
        <w:rPr>
          <w:rFonts w:ascii="Book Antiqua" w:hAnsi="Book Antiqua"/>
          <w:sz w:val="20"/>
          <w:szCs w:val="20"/>
        </w:rPr>
        <w:t xml:space="preserve"> and </w:t>
      </w:r>
      <w:r w:rsidR="007B5269">
        <w:rPr>
          <w:rFonts w:ascii="Book Antiqua" w:hAnsi="Book Antiqua"/>
          <w:sz w:val="20"/>
          <w:szCs w:val="20"/>
        </w:rPr>
        <w:t>accountability of AF information on the intranet</w:t>
      </w:r>
      <w:r w:rsidR="00480AEA">
        <w:rPr>
          <w:rFonts w:ascii="Book Antiqua" w:hAnsi="Book Antiqua"/>
          <w:sz w:val="20"/>
          <w:szCs w:val="20"/>
        </w:rPr>
        <w:t>.  Managed</w:t>
      </w:r>
      <w:r w:rsidR="00BB03D3">
        <w:rPr>
          <w:rFonts w:ascii="Book Antiqua" w:hAnsi="Book Antiqua"/>
          <w:sz w:val="20"/>
          <w:szCs w:val="20"/>
        </w:rPr>
        <w:t>,</w:t>
      </w:r>
      <w:r w:rsidR="00480AEA">
        <w:rPr>
          <w:rFonts w:ascii="Book Antiqua" w:hAnsi="Book Antiqua"/>
          <w:sz w:val="20"/>
          <w:szCs w:val="20"/>
        </w:rPr>
        <w:t xml:space="preserve"> maintained</w:t>
      </w:r>
      <w:r w:rsidR="003D29FA">
        <w:rPr>
          <w:rFonts w:ascii="Book Antiqua" w:hAnsi="Book Antiqua"/>
          <w:sz w:val="20"/>
          <w:szCs w:val="20"/>
        </w:rPr>
        <w:t>,</w:t>
      </w:r>
      <w:r w:rsidR="00BB03D3">
        <w:rPr>
          <w:rFonts w:ascii="Book Antiqua" w:hAnsi="Book Antiqua"/>
          <w:sz w:val="20"/>
          <w:szCs w:val="20"/>
        </w:rPr>
        <w:t xml:space="preserve"> and developed</w:t>
      </w:r>
      <w:r w:rsidR="00480AEA">
        <w:rPr>
          <w:rFonts w:ascii="Book Antiqua" w:hAnsi="Book Antiqua"/>
          <w:sz w:val="20"/>
          <w:szCs w:val="20"/>
        </w:rPr>
        <w:t xml:space="preserve"> the group’s intranet websites and databases</w:t>
      </w:r>
      <w:r w:rsidR="00C7042C">
        <w:rPr>
          <w:rFonts w:ascii="Book Antiqua" w:hAnsi="Book Antiqua"/>
          <w:sz w:val="20"/>
          <w:szCs w:val="20"/>
        </w:rPr>
        <w:t>.  Imple</w:t>
      </w:r>
      <w:r w:rsidR="0081119C">
        <w:rPr>
          <w:rFonts w:ascii="Book Antiqua" w:hAnsi="Book Antiqua"/>
          <w:sz w:val="20"/>
          <w:szCs w:val="20"/>
        </w:rPr>
        <w:t>mented all actions</w:t>
      </w:r>
      <w:r w:rsidR="00F342D8">
        <w:rPr>
          <w:rFonts w:ascii="Book Antiqua" w:hAnsi="Book Antiqua"/>
          <w:sz w:val="20"/>
          <w:szCs w:val="20"/>
        </w:rPr>
        <w:t xml:space="preserve"> required by Cyber Command and Control (C2) orders.</w:t>
      </w:r>
      <w:r w:rsidR="0091477C">
        <w:rPr>
          <w:rFonts w:ascii="Book Antiqua" w:hAnsi="Book Antiqua"/>
          <w:sz w:val="20"/>
          <w:szCs w:val="20"/>
        </w:rPr>
        <w:t xml:space="preserve">  En</w:t>
      </w:r>
      <w:r w:rsidR="00E56F72">
        <w:rPr>
          <w:rFonts w:ascii="Book Antiqua" w:hAnsi="Book Antiqua"/>
          <w:sz w:val="20"/>
          <w:szCs w:val="20"/>
        </w:rPr>
        <w:t>sured strict adherence to technical data, Air Force Instructions, management procedures</w:t>
      </w:r>
      <w:r w:rsidR="003D29FA">
        <w:rPr>
          <w:rFonts w:ascii="Book Antiqua" w:hAnsi="Book Antiqua"/>
          <w:sz w:val="20"/>
          <w:szCs w:val="20"/>
        </w:rPr>
        <w:t>,</w:t>
      </w:r>
      <w:r w:rsidR="00E56F72">
        <w:rPr>
          <w:rFonts w:ascii="Book Antiqua" w:hAnsi="Book Antiqua"/>
          <w:sz w:val="20"/>
          <w:szCs w:val="20"/>
        </w:rPr>
        <w:t xml:space="preserve"> and company policy</w:t>
      </w:r>
      <w:r w:rsidR="003639D3">
        <w:rPr>
          <w:rFonts w:ascii="Book Antiqua" w:hAnsi="Book Antiqua"/>
          <w:sz w:val="20"/>
          <w:szCs w:val="20"/>
        </w:rPr>
        <w:t>.</w:t>
      </w:r>
      <w:r w:rsidR="005067A5">
        <w:rPr>
          <w:rFonts w:ascii="Book Antiqua" w:hAnsi="Book Antiqua"/>
          <w:sz w:val="20"/>
          <w:szCs w:val="20"/>
        </w:rPr>
        <w:t xml:space="preserve">  </w:t>
      </w:r>
      <w:r w:rsidR="00C2554E">
        <w:rPr>
          <w:rFonts w:ascii="Book Antiqua" w:hAnsi="Book Antiqua"/>
          <w:sz w:val="20"/>
          <w:szCs w:val="20"/>
        </w:rPr>
        <w:t>Established, developed, and maintained effective working relationships with other base organizations, senior leadership, and civi</w:t>
      </w:r>
      <w:r w:rsidR="005A49F1">
        <w:rPr>
          <w:rFonts w:ascii="Book Antiqua" w:hAnsi="Book Antiqua"/>
          <w:sz w:val="20"/>
          <w:szCs w:val="20"/>
        </w:rPr>
        <w:t>lian organiza</w:t>
      </w:r>
      <w:r w:rsidR="00E96724">
        <w:rPr>
          <w:rFonts w:ascii="Book Antiqua" w:hAnsi="Book Antiqua"/>
          <w:sz w:val="20"/>
          <w:szCs w:val="20"/>
        </w:rPr>
        <w:t>tions.</w:t>
      </w:r>
    </w:p>
    <w:p w14:paraId="0E088E8F" w14:textId="5AEBA6D8" w:rsidR="001633E3" w:rsidRDefault="003D29FA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Co-developed</w:t>
      </w:r>
      <w:r w:rsidR="005C1B99">
        <w:rPr>
          <w:rFonts w:ascii="Book Antiqua" w:hAnsi="Book Antiqua"/>
          <w:sz w:val="20"/>
          <w:szCs w:val="20"/>
        </w:rPr>
        <w:t xml:space="preserve"> </w:t>
      </w:r>
      <w:r w:rsidR="00100B78">
        <w:rPr>
          <w:rFonts w:ascii="Book Antiqua" w:hAnsi="Book Antiqua"/>
          <w:sz w:val="20"/>
          <w:szCs w:val="20"/>
        </w:rPr>
        <w:t xml:space="preserve">a new maintenance data tracking website </w:t>
      </w:r>
      <w:r w:rsidR="00AB58B1">
        <w:rPr>
          <w:rFonts w:ascii="Book Antiqua" w:hAnsi="Book Antiqua"/>
          <w:sz w:val="20"/>
          <w:szCs w:val="20"/>
        </w:rPr>
        <w:t xml:space="preserve">used by </w:t>
      </w:r>
      <w:r w:rsidR="009307D7">
        <w:rPr>
          <w:rFonts w:ascii="Book Antiqua" w:hAnsi="Book Antiqua"/>
          <w:sz w:val="20"/>
          <w:szCs w:val="20"/>
        </w:rPr>
        <w:t>2.</w:t>
      </w:r>
      <w:r w:rsidR="00040CF8">
        <w:rPr>
          <w:rFonts w:ascii="Book Antiqua" w:hAnsi="Book Antiqua"/>
          <w:sz w:val="20"/>
          <w:szCs w:val="20"/>
        </w:rPr>
        <w:t>8</w:t>
      </w:r>
      <w:r w:rsidR="009307D7">
        <w:rPr>
          <w:rFonts w:ascii="Book Antiqua" w:hAnsi="Book Antiqua"/>
          <w:sz w:val="20"/>
          <w:szCs w:val="20"/>
        </w:rPr>
        <w:t xml:space="preserve"> thousand customers and 13 Maintenance Operations Center Technicians</w:t>
      </w:r>
      <w:r w:rsidR="00D71E85">
        <w:rPr>
          <w:rFonts w:ascii="Book Antiqua" w:hAnsi="Book Antiqua"/>
          <w:sz w:val="20"/>
          <w:szCs w:val="20"/>
        </w:rPr>
        <w:t xml:space="preserve">.  </w:t>
      </w:r>
      <w:r w:rsidR="00972553">
        <w:rPr>
          <w:rFonts w:ascii="Book Antiqua" w:hAnsi="Book Antiqua"/>
          <w:sz w:val="20"/>
          <w:szCs w:val="20"/>
        </w:rPr>
        <w:t xml:space="preserve">Displays real-time visibility of sortie production and weapon system status for </w:t>
      </w:r>
      <w:r w:rsidR="00303C29">
        <w:rPr>
          <w:rFonts w:ascii="Book Antiqua" w:hAnsi="Book Antiqua"/>
          <w:sz w:val="20"/>
          <w:szCs w:val="20"/>
        </w:rPr>
        <w:t>critical</w:t>
      </w:r>
      <w:r w:rsidR="00972553">
        <w:rPr>
          <w:rFonts w:ascii="Book Antiqua" w:hAnsi="Book Antiqua"/>
          <w:sz w:val="20"/>
          <w:szCs w:val="20"/>
        </w:rPr>
        <w:t xml:space="preserve"> leadership</w:t>
      </w:r>
      <w:r w:rsidR="008A693E">
        <w:rPr>
          <w:rFonts w:ascii="Book Antiqua" w:hAnsi="Book Antiqua"/>
          <w:sz w:val="20"/>
          <w:szCs w:val="20"/>
        </w:rPr>
        <w:t xml:space="preserve"> </w:t>
      </w:r>
      <w:r w:rsidR="0084479F">
        <w:rPr>
          <w:rFonts w:ascii="Book Antiqua" w:hAnsi="Book Antiqua"/>
          <w:sz w:val="20"/>
          <w:szCs w:val="20"/>
        </w:rPr>
        <w:t>decision-making</w:t>
      </w:r>
      <w:r w:rsidR="008A693E">
        <w:rPr>
          <w:rFonts w:ascii="Book Antiqua" w:hAnsi="Book Antiqua"/>
          <w:sz w:val="20"/>
          <w:szCs w:val="20"/>
        </w:rPr>
        <w:t>.</w:t>
      </w:r>
      <w:r w:rsidR="001A0F5D">
        <w:rPr>
          <w:rFonts w:ascii="Book Antiqua" w:hAnsi="Book Antiqua"/>
          <w:sz w:val="20"/>
          <w:szCs w:val="20"/>
        </w:rPr>
        <w:t xml:space="preserve">  Saved</w:t>
      </w:r>
      <w:r w:rsidR="00EC0689">
        <w:rPr>
          <w:rFonts w:ascii="Book Antiqua" w:hAnsi="Book Antiqua"/>
          <w:sz w:val="20"/>
          <w:szCs w:val="20"/>
        </w:rPr>
        <w:t xml:space="preserve"> the</w:t>
      </w:r>
      <w:r w:rsidR="00A62539">
        <w:rPr>
          <w:rFonts w:ascii="Book Antiqua" w:hAnsi="Book Antiqua"/>
          <w:sz w:val="20"/>
          <w:szCs w:val="20"/>
        </w:rPr>
        <w:t xml:space="preserve"> </w:t>
      </w:r>
      <w:r w:rsidR="00EC0689">
        <w:rPr>
          <w:rFonts w:ascii="Book Antiqua" w:hAnsi="Book Antiqua"/>
          <w:sz w:val="20"/>
          <w:szCs w:val="20"/>
        </w:rPr>
        <w:t>Maintenance Group</w:t>
      </w:r>
      <w:r w:rsidR="001A0F5D">
        <w:rPr>
          <w:rFonts w:ascii="Book Antiqua" w:hAnsi="Book Antiqua"/>
          <w:sz w:val="20"/>
          <w:szCs w:val="20"/>
        </w:rPr>
        <w:t xml:space="preserve"> 1.3 thousand </w:t>
      </w:r>
      <w:r w:rsidR="00EA0A17">
        <w:rPr>
          <w:rFonts w:ascii="Book Antiqua" w:hAnsi="Book Antiqua"/>
          <w:sz w:val="20"/>
          <w:szCs w:val="20"/>
        </w:rPr>
        <w:t>personnel hours</w:t>
      </w:r>
      <w:r w:rsidR="001A0F5D">
        <w:rPr>
          <w:rFonts w:ascii="Book Antiqua" w:hAnsi="Book Antiqua"/>
          <w:sz w:val="20"/>
          <w:szCs w:val="20"/>
        </w:rPr>
        <w:t xml:space="preserve"> and </w:t>
      </w:r>
      <w:r w:rsidR="00AD6820">
        <w:rPr>
          <w:rFonts w:ascii="Book Antiqua" w:hAnsi="Book Antiqua"/>
          <w:sz w:val="20"/>
          <w:szCs w:val="20"/>
        </w:rPr>
        <w:t xml:space="preserve">$200 thousand </w:t>
      </w:r>
      <w:r w:rsidR="00EA0A17">
        <w:rPr>
          <w:rFonts w:ascii="Book Antiqua" w:hAnsi="Book Antiqua"/>
          <w:sz w:val="20"/>
          <w:szCs w:val="20"/>
        </w:rPr>
        <w:t>annually</w:t>
      </w:r>
      <w:r w:rsidR="00A62539">
        <w:rPr>
          <w:rFonts w:ascii="Book Antiqua" w:hAnsi="Book Antiqua"/>
          <w:sz w:val="20"/>
          <w:szCs w:val="20"/>
        </w:rPr>
        <w:t>.</w:t>
      </w:r>
    </w:p>
    <w:p w14:paraId="7AA92639" w14:textId="794B67F2" w:rsidR="005A2E0C" w:rsidRDefault="00F73CF6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43 SQL databases </w:t>
      </w:r>
      <w:r w:rsidR="001A0B4D">
        <w:rPr>
          <w:rFonts w:ascii="Book Antiqua" w:hAnsi="Book Antiqua"/>
          <w:sz w:val="20"/>
          <w:szCs w:val="20"/>
        </w:rPr>
        <w:t>integrat</w:t>
      </w:r>
      <w:r w:rsidR="00144CBB">
        <w:rPr>
          <w:rFonts w:ascii="Book Antiqua" w:hAnsi="Book Antiqua"/>
          <w:sz w:val="20"/>
          <w:szCs w:val="20"/>
        </w:rPr>
        <w:t xml:space="preserve">ed with a </w:t>
      </w:r>
      <w:r w:rsidR="00856603">
        <w:rPr>
          <w:rFonts w:ascii="Book Antiqua" w:hAnsi="Book Antiqua"/>
          <w:sz w:val="20"/>
          <w:szCs w:val="20"/>
        </w:rPr>
        <w:t>frontend</w:t>
      </w:r>
      <w:r w:rsidR="00144CBB">
        <w:rPr>
          <w:rFonts w:ascii="Book Antiqua" w:hAnsi="Book Antiqua"/>
          <w:sz w:val="20"/>
          <w:szCs w:val="20"/>
        </w:rPr>
        <w:t xml:space="preserve"> system </w:t>
      </w:r>
      <w:r w:rsidR="00D004A2">
        <w:rPr>
          <w:rFonts w:ascii="Book Antiqua" w:hAnsi="Book Antiqua"/>
          <w:sz w:val="20"/>
          <w:szCs w:val="20"/>
        </w:rPr>
        <w:t>to</w:t>
      </w:r>
      <w:r w:rsidR="00144CBB">
        <w:rPr>
          <w:rFonts w:ascii="Book Antiqua" w:hAnsi="Book Antiqua"/>
          <w:sz w:val="20"/>
          <w:szCs w:val="20"/>
        </w:rPr>
        <w:t xml:space="preserve"> track millions of </w:t>
      </w:r>
      <w:proofErr w:type="spellStart"/>
      <w:r w:rsidR="002A1B37">
        <w:rPr>
          <w:rFonts w:ascii="Book Antiqua" w:hAnsi="Book Antiqua"/>
          <w:sz w:val="20"/>
          <w:szCs w:val="20"/>
        </w:rPr>
        <w:t>dollars worth</w:t>
      </w:r>
      <w:proofErr w:type="spellEnd"/>
      <w:r w:rsidR="00D83E15">
        <w:rPr>
          <w:rFonts w:ascii="Book Antiqua" w:hAnsi="Book Antiqua"/>
          <w:sz w:val="20"/>
          <w:szCs w:val="20"/>
        </w:rPr>
        <w:t xml:space="preserve"> of aircraft</w:t>
      </w:r>
      <w:r w:rsidR="000E3E42">
        <w:rPr>
          <w:rFonts w:ascii="Book Antiqua" w:hAnsi="Book Antiqua"/>
          <w:sz w:val="20"/>
          <w:szCs w:val="20"/>
        </w:rPr>
        <w:t xml:space="preserve"> </w:t>
      </w:r>
      <w:r w:rsidR="00427E56">
        <w:rPr>
          <w:rFonts w:ascii="Book Antiqua" w:hAnsi="Book Antiqua"/>
          <w:sz w:val="20"/>
          <w:szCs w:val="20"/>
        </w:rPr>
        <w:t xml:space="preserve">repair tools and equipment.  These systems enabled successful </w:t>
      </w:r>
      <w:r w:rsidR="00781F2A">
        <w:rPr>
          <w:rFonts w:ascii="Book Antiqua" w:hAnsi="Book Antiqua"/>
          <w:sz w:val="20"/>
          <w:szCs w:val="20"/>
        </w:rPr>
        <w:t xml:space="preserve">continued flying operations on Nellis </w:t>
      </w:r>
      <w:r w:rsidR="0068704C">
        <w:rPr>
          <w:rFonts w:ascii="Book Antiqua" w:hAnsi="Book Antiqua"/>
          <w:sz w:val="20"/>
          <w:szCs w:val="20"/>
        </w:rPr>
        <w:t>Air Force Base.</w:t>
      </w:r>
    </w:p>
    <w:p w14:paraId="3BDBA8F2" w14:textId="25F132B3" w:rsidR="003E7CE5" w:rsidRPr="00FB1669" w:rsidRDefault="00323117" w:rsidP="00FB166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intained </w:t>
      </w:r>
      <w:r w:rsidR="00C31F34">
        <w:rPr>
          <w:rFonts w:ascii="Book Antiqua" w:hAnsi="Book Antiqua"/>
          <w:sz w:val="20"/>
          <w:szCs w:val="20"/>
        </w:rPr>
        <w:t>server systems comprised of 13 physical servers holding 304 terabytes of data</w:t>
      </w:r>
      <w:r w:rsidR="002D5F75">
        <w:rPr>
          <w:rFonts w:ascii="Book Antiqua" w:hAnsi="Book Antiqua"/>
          <w:sz w:val="20"/>
          <w:szCs w:val="20"/>
        </w:rPr>
        <w:t>,</w:t>
      </w:r>
      <w:r w:rsidR="00C31F34">
        <w:rPr>
          <w:rFonts w:ascii="Book Antiqua" w:hAnsi="Book Antiqua"/>
          <w:sz w:val="20"/>
          <w:szCs w:val="20"/>
        </w:rPr>
        <w:t xml:space="preserve"> providing file, database, web, and virtual machine capabilities for over 2.</w:t>
      </w:r>
      <w:r w:rsidR="00040CF8">
        <w:rPr>
          <w:rFonts w:ascii="Book Antiqua" w:hAnsi="Book Antiqua"/>
          <w:sz w:val="20"/>
          <w:szCs w:val="20"/>
        </w:rPr>
        <w:t>8</w:t>
      </w:r>
      <w:r w:rsidR="00C31F34">
        <w:rPr>
          <w:rFonts w:ascii="Book Antiqua" w:hAnsi="Book Antiqua"/>
          <w:sz w:val="20"/>
          <w:szCs w:val="20"/>
        </w:rPr>
        <w:t xml:space="preserve"> thousand </w:t>
      </w:r>
      <w:r w:rsidR="00F86D48">
        <w:rPr>
          <w:rFonts w:ascii="Book Antiqua" w:hAnsi="Book Antiqua"/>
          <w:sz w:val="20"/>
          <w:szCs w:val="20"/>
        </w:rPr>
        <w:t>customers.</w:t>
      </w:r>
    </w:p>
    <w:p w14:paraId="64F44392" w14:textId="65C95FAD" w:rsidR="00914657" w:rsidRDefault="00914657" w:rsidP="00580F0E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1234533" w14:textId="14C719D1" w:rsidR="007F2FCC" w:rsidRDefault="000758C2" w:rsidP="007F2FCC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="007F2FCC" w:rsidRPr="00584DDA">
        <w:rPr>
          <w:rFonts w:ascii="Book Antiqua" w:hAnsi="Book Antiqua"/>
          <w:sz w:val="20"/>
          <w:szCs w:val="20"/>
        </w:rPr>
        <w:t xml:space="preserve"> – </w:t>
      </w:r>
      <w:r w:rsidR="007F2FCC">
        <w:rPr>
          <w:rFonts w:ascii="Book Antiqua" w:hAnsi="Book Antiqua"/>
          <w:sz w:val="20"/>
          <w:szCs w:val="20"/>
        </w:rPr>
        <w:t>57</w:t>
      </w:r>
      <w:r w:rsidR="007F2FCC" w:rsidRPr="00580F0E">
        <w:rPr>
          <w:rFonts w:ascii="Book Antiqua" w:hAnsi="Book Antiqua"/>
          <w:sz w:val="20"/>
          <w:szCs w:val="20"/>
          <w:vertAlign w:val="superscript"/>
        </w:rPr>
        <w:t>TH</w:t>
      </w:r>
      <w:r w:rsidR="007F2FCC">
        <w:rPr>
          <w:rFonts w:ascii="Book Antiqua" w:hAnsi="Book Antiqua"/>
          <w:sz w:val="20"/>
          <w:szCs w:val="20"/>
        </w:rPr>
        <w:t xml:space="preserve"> MAINTENANCE GROUP</w:t>
      </w:r>
      <w:r w:rsidR="007F2FCC" w:rsidRPr="00584DDA">
        <w:rPr>
          <w:rFonts w:ascii="Book Antiqua" w:hAnsi="Book Antiqua"/>
          <w:sz w:val="20"/>
          <w:szCs w:val="20"/>
        </w:rPr>
        <w:t xml:space="preserve">, </w:t>
      </w:r>
      <w:r w:rsidR="007F2FCC">
        <w:rPr>
          <w:rFonts w:ascii="Book Antiqua" w:hAnsi="Book Antiqua"/>
          <w:sz w:val="20"/>
          <w:szCs w:val="20"/>
        </w:rPr>
        <w:t>Nellis Air Force Base,</w:t>
      </w:r>
      <w:r w:rsidR="007F2FCC" w:rsidRPr="00584DDA">
        <w:rPr>
          <w:rFonts w:ascii="Book Antiqua" w:hAnsi="Book Antiqua"/>
          <w:sz w:val="20"/>
          <w:szCs w:val="20"/>
        </w:rPr>
        <w:t xml:space="preserve"> Nevada</w:t>
      </w:r>
    </w:p>
    <w:p w14:paraId="2122AB3E" w14:textId="77777777" w:rsidR="007F2FCC" w:rsidRPr="00580F0E" w:rsidRDefault="007F2FCC" w:rsidP="007F2FCC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4A102AB6" w14:textId="0D05DEED" w:rsidR="007F2FCC" w:rsidRDefault="00F15EE0" w:rsidP="007F2FCC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Functional Systems Administrator</w:t>
      </w:r>
      <w:r w:rsidR="007F2FCC" w:rsidRPr="00580F0E">
        <w:rPr>
          <w:rFonts w:ascii="Book Antiqua" w:hAnsi="Book Antiqua"/>
          <w:b/>
          <w:bCs/>
          <w:sz w:val="20"/>
          <w:szCs w:val="20"/>
        </w:rPr>
        <w:t>,</w:t>
      </w:r>
      <w:r w:rsidR="007F2FCC">
        <w:rPr>
          <w:rFonts w:ascii="Book Antiqua" w:hAnsi="Book Antiqua"/>
          <w:sz w:val="20"/>
          <w:szCs w:val="20"/>
        </w:rPr>
        <w:t xml:space="preserve"> 1</w:t>
      </w:r>
      <w:r w:rsidR="00214773">
        <w:rPr>
          <w:rFonts w:ascii="Book Antiqua" w:hAnsi="Book Antiqua"/>
          <w:sz w:val="20"/>
          <w:szCs w:val="20"/>
        </w:rPr>
        <w:t>2</w:t>
      </w:r>
      <w:r w:rsidR="007F2FCC">
        <w:rPr>
          <w:rFonts w:ascii="Book Antiqua" w:hAnsi="Book Antiqua"/>
          <w:sz w:val="20"/>
          <w:szCs w:val="20"/>
        </w:rPr>
        <w:t>/201</w:t>
      </w:r>
      <w:r w:rsidR="00214773">
        <w:rPr>
          <w:rFonts w:ascii="Book Antiqua" w:hAnsi="Book Antiqua"/>
          <w:sz w:val="20"/>
          <w:szCs w:val="20"/>
        </w:rPr>
        <w:t>8</w:t>
      </w:r>
      <w:r w:rsidR="007F2FCC">
        <w:rPr>
          <w:rFonts w:ascii="Book Antiqua" w:hAnsi="Book Antiqua"/>
          <w:sz w:val="20"/>
          <w:szCs w:val="20"/>
        </w:rPr>
        <w:t xml:space="preserve"> – </w:t>
      </w:r>
      <w:r w:rsidR="00066437">
        <w:rPr>
          <w:rFonts w:ascii="Book Antiqua" w:hAnsi="Book Antiqua"/>
          <w:sz w:val="20"/>
          <w:szCs w:val="20"/>
        </w:rPr>
        <w:t>11</w:t>
      </w:r>
      <w:r w:rsidR="007F2FCC">
        <w:rPr>
          <w:rFonts w:ascii="Book Antiqua" w:hAnsi="Book Antiqua"/>
          <w:sz w:val="20"/>
          <w:szCs w:val="20"/>
        </w:rPr>
        <w:t>/2019</w:t>
      </w:r>
    </w:p>
    <w:p w14:paraId="69436301" w14:textId="77777777" w:rsidR="007F2FCC" w:rsidRPr="00580F0E" w:rsidRDefault="007F2FCC" w:rsidP="007F2FCC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434234E7" w14:textId="1602158F" w:rsidR="00475E61" w:rsidRPr="00475E61" w:rsidRDefault="00475E61" w:rsidP="00475E61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versaw </w:t>
      </w:r>
      <w:r w:rsidR="00A326A9">
        <w:rPr>
          <w:rFonts w:ascii="Book Antiqua" w:hAnsi="Book Antiqua"/>
          <w:sz w:val="20"/>
          <w:szCs w:val="20"/>
        </w:rPr>
        <w:t>$8 million</w:t>
      </w:r>
      <w:r w:rsidR="006A58A0">
        <w:rPr>
          <w:rFonts w:ascii="Book Antiqua" w:hAnsi="Book Antiqua"/>
          <w:sz w:val="20"/>
          <w:szCs w:val="20"/>
        </w:rPr>
        <w:t xml:space="preserve"> computer system infrastructure</w:t>
      </w:r>
      <w:r w:rsidR="00E87044">
        <w:rPr>
          <w:rFonts w:ascii="Book Antiqua" w:hAnsi="Book Antiqua"/>
          <w:sz w:val="20"/>
          <w:szCs w:val="20"/>
        </w:rPr>
        <w:t xml:space="preserve"> with 13 physical servers; </w:t>
      </w:r>
      <w:r w:rsidR="00835227">
        <w:rPr>
          <w:rFonts w:ascii="Book Antiqua" w:hAnsi="Book Antiqua"/>
          <w:sz w:val="20"/>
          <w:szCs w:val="20"/>
        </w:rPr>
        <w:t xml:space="preserve">managed </w:t>
      </w:r>
      <w:r w:rsidR="00BB3190">
        <w:rPr>
          <w:rFonts w:ascii="Book Antiqua" w:hAnsi="Book Antiqua"/>
          <w:sz w:val="20"/>
          <w:szCs w:val="20"/>
        </w:rPr>
        <w:t>304</w:t>
      </w:r>
      <w:r w:rsidR="00835227">
        <w:rPr>
          <w:rFonts w:ascii="Book Antiqua" w:hAnsi="Book Antiqua"/>
          <w:sz w:val="20"/>
          <w:szCs w:val="20"/>
        </w:rPr>
        <w:t xml:space="preserve"> terabytes</w:t>
      </w:r>
      <w:r w:rsidR="006924FB">
        <w:rPr>
          <w:rFonts w:ascii="Book Antiqua" w:hAnsi="Book Antiqua"/>
          <w:sz w:val="20"/>
          <w:szCs w:val="20"/>
        </w:rPr>
        <w:t xml:space="preserve"> </w:t>
      </w:r>
      <w:r w:rsidR="00D466A5">
        <w:rPr>
          <w:rFonts w:ascii="Book Antiqua" w:hAnsi="Book Antiqua"/>
          <w:sz w:val="20"/>
          <w:szCs w:val="20"/>
        </w:rPr>
        <w:t xml:space="preserve">of </w:t>
      </w:r>
      <w:r w:rsidR="006924FB">
        <w:rPr>
          <w:rFonts w:ascii="Book Antiqua" w:hAnsi="Book Antiqua"/>
          <w:sz w:val="20"/>
          <w:szCs w:val="20"/>
        </w:rPr>
        <w:t>data while supporting 2.</w:t>
      </w:r>
      <w:r w:rsidR="00BC6A87">
        <w:rPr>
          <w:rFonts w:ascii="Book Antiqua" w:hAnsi="Book Antiqua"/>
          <w:sz w:val="20"/>
          <w:szCs w:val="20"/>
        </w:rPr>
        <w:t xml:space="preserve">8 thousand personnel.  </w:t>
      </w:r>
      <w:r w:rsidR="0070792E">
        <w:rPr>
          <w:rFonts w:ascii="Book Antiqua" w:hAnsi="Book Antiqua"/>
          <w:sz w:val="20"/>
          <w:szCs w:val="20"/>
        </w:rPr>
        <w:t xml:space="preserve">Developed computer </w:t>
      </w:r>
      <w:r w:rsidR="004D78B5">
        <w:rPr>
          <w:rFonts w:ascii="Book Antiqua" w:hAnsi="Book Antiqua"/>
          <w:sz w:val="20"/>
          <w:szCs w:val="20"/>
        </w:rPr>
        <w:t xml:space="preserve">systems technical solutions and strategic planning to resolve network </w:t>
      </w:r>
      <w:r w:rsidR="002D5F75">
        <w:rPr>
          <w:rFonts w:ascii="Book Antiqua" w:hAnsi="Book Antiqua"/>
          <w:sz w:val="20"/>
          <w:szCs w:val="20"/>
        </w:rPr>
        <w:t>infrastructure-related</w:t>
      </w:r>
      <w:r w:rsidR="004D78B5">
        <w:rPr>
          <w:rFonts w:ascii="Book Antiqua" w:hAnsi="Book Antiqua"/>
          <w:sz w:val="20"/>
          <w:szCs w:val="20"/>
        </w:rPr>
        <w:t xml:space="preserve"> issues.  Managed </w:t>
      </w:r>
      <w:r w:rsidR="00B37533">
        <w:rPr>
          <w:rFonts w:ascii="Book Antiqua" w:hAnsi="Book Antiqua"/>
          <w:sz w:val="20"/>
          <w:szCs w:val="20"/>
        </w:rPr>
        <w:t>43</w:t>
      </w:r>
      <w:r w:rsidR="007E5BB0">
        <w:rPr>
          <w:rFonts w:ascii="Book Antiqua" w:hAnsi="Book Antiqua"/>
          <w:sz w:val="20"/>
          <w:szCs w:val="20"/>
        </w:rPr>
        <w:t xml:space="preserve"> SQL databases</w:t>
      </w:r>
      <w:r w:rsidR="00E91E22">
        <w:rPr>
          <w:rFonts w:ascii="Book Antiqua" w:hAnsi="Book Antiqua"/>
          <w:sz w:val="20"/>
          <w:szCs w:val="20"/>
        </w:rPr>
        <w:t xml:space="preserve">; procured/safeguarded 80 </w:t>
      </w:r>
      <w:r w:rsidR="003C55A7">
        <w:rPr>
          <w:rFonts w:ascii="Book Antiqua" w:hAnsi="Book Antiqua"/>
          <w:sz w:val="20"/>
          <w:szCs w:val="20"/>
        </w:rPr>
        <w:t>Tool Control Max (</w:t>
      </w:r>
      <w:proofErr w:type="spellStart"/>
      <w:r w:rsidR="003C55A7">
        <w:rPr>
          <w:rFonts w:ascii="Book Antiqua" w:hAnsi="Book Antiqua"/>
          <w:sz w:val="20"/>
          <w:szCs w:val="20"/>
        </w:rPr>
        <w:t>TCMax</w:t>
      </w:r>
      <w:proofErr w:type="spellEnd"/>
      <w:r w:rsidR="003C55A7">
        <w:rPr>
          <w:rFonts w:ascii="Book Antiqua" w:hAnsi="Book Antiqua"/>
          <w:sz w:val="20"/>
          <w:szCs w:val="20"/>
        </w:rPr>
        <w:t xml:space="preserve">) </w:t>
      </w:r>
      <w:r w:rsidR="00052D90">
        <w:rPr>
          <w:rFonts w:ascii="Book Antiqua" w:hAnsi="Book Antiqua"/>
          <w:sz w:val="20"/>
          <w:szCs w:val="20"/>
        </w:rPr>
        <w:t xml:space="preserve">asset management software </w:t>
      </w:r>
      <w:r w:rsidR="003C55A7">
        <w:rPr>
          <w:rFonts w:ascii="Book Antiqua" w:hAnsi="Book Antiqua"/>
          <w:sz w:val="20"/>
          <w:szCs w:val="20"/>
        </w:rPr>
        <w:t>licenses</w:t>
      </w:r>
      <w:r w:rsidR="00484CE2">
        <w:rPr>
          <w:rFonts w:ascii="Book Antiqua" w:hAnsi="Book Antiqua"/>
          <w:sz w:val="20"/>
          <w:szCs w:val="20"/>
        </w:rPr>
        <w:t xml:space="preserve"> and maintained vital fleet health d</w:t>
      </w:r>
      <w:r w:rsidR="00CE5F74">
        <w:rPr>
          <w:rFonts w:ascii="Book Antiqua" w:hAnsi="Book Antiqua"/>
          <w:sz w:val="20"/>
          <w:szCs w:val="20"/>
        </w:rPr>
        <w:t>ata for the 57</w:t>
      </w:r>
      <w:r w:rsidR="00CE5F74" w:rsidRPr="00CE5F74">
        <w:rPr>
          <w:rFonts w:ascii="Book Antiqua" w:hAnsi="Book Antiqua"/>
          <w:sz w:val="20"/>
          <w:szCs w:val="20"/>
          <w:vertAlign w:val="superscript"/>
        </w:rPr>
        <w:t>th</w:t>
      </w:r>
      <w:r w:rsidR="00CE5F74">
        <w:rPr>
          <w:rFonts w:ascii="Book Antiqua" w:hAnsi="Book Antiqua"/>
          <w:sz w:val="20"/>
          <w:szCs w:val="20"/>
        </w:rPr>
        <w:t xml:space="preserve"> </w:t>
      </w:r>
      <w:r w:rsidR="00AC368C">
        <w:rPr>
          <w:rFonts w:ascii="Book Antiqua" w:hAnsi="Book Antiqua"/>
          <w:sz w:val="20"/>
          <w:szCs w:val="20"/>
        </w:rPr>
        <w:t xml:space="preserve">Fighter Wing.  Administered digital tech data applications for </w:t>
      </w:r>
      <w:r w:rsidR="007A7384">
        <w:rPr>
          <w:rFonts w:ascii="Book Antiqua" w:hAnsi="Book Antiqua"/>
          <w:sz w:val="20"/>
          <w:szCs w:val="20"/>
        </w:rPr>
        <w:t>seven</w:t>
      </w:r>
      <w:r w:rsidR="00AC368C">
        <w:rPr>
          <w:rFonts w:ascii="Book Antiqua" w:hAnsi="Book Antiqua"/>
          <w:sz w:val="20"/>
          <w:szCs w:val="20"/>
        </w:rPr>
        <w:t xml:space="preserve"> airframes</w:t>
      </w:r>
      <w:r w:rsidR="00831CBA">
        <w:rPr>
          <w:rFonts w:ascii="Book Antiqua" w:hAnsi="Book Antiqua"/>
          <w:sz w:val="20"/>
          <w:szCs w:val="20"/>
        </w:rPr>
        <w:t xml:space="preserve"> and five back</w:t>
      </w:r>
      <w:r w:rsidR="004B7DAE">
        <w:rPr>
          <w:rFonts w:ascii="Book Antiqua" w:hAnsi="Book Antiqua"/>
          <w:sz w:val="20"/>
          <w:szCs w:val="20"/>
        </w:rPr>
        <w:t xml:space="preserve"> </w:t>
      </w:r>
      <w:r w:rsidR="00831CBA">
        <w:rPr>
          <w:rFonts w:ascii="Book Antiqua" w:hAnsi="Book Antiqua"/>
          <w:sz w:val="20"/>
          <w:szCs w:val="20"/>
        </w:rPr>
        <w:t>shops</w:t>
      </w:r>
      <w:r w:rsidR="004F5BEC">
        <w:rPr>
          <w:rFonts w:ascii="Book Antiqua" w:hAnsi="Book Antiqua"/>
          <w:sz w:val="20"/>
          <w:szCs w:val="20"/>
        </w:rPr>
        <w:t xml:space="preserve"> utilizing over 700 </w:t>
      </w:r>
      <w:r w:rsidR="0058143A">
        <w:rPr>
          <w:rFonts w:ascii="Book Antiqua" w:hAnsi="Book Antiqua"/>
          <w:sz w:val="20"/>
          <w:szCs w:val="20"/>
        </w:rPr>
        <w:t>E-Tools/servers/clients</w:t>
      </w:r>
      <w:r w:rsidR="00FA052F">
        <w:rPr>
          <w:rFonts w:ascii="Book Antiqua" w:hAnsi="Book Antiqua"/>
          <w:sz w:val="20"/>
          <w:szCs w:val="20"/>
        </w:rPr>
        <w:t>.</w:t>
      </w:r>
    </w:p>
    <w:p w14:paraId="4BDD2EF7" w14:textId="513D7499" w:rsidR="001A4818" w:rsidRDefault="001A4818" w:rsidP="001A481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Prevented overinflated backup software purchase; researched </w:t>
      </w:r>
      <w:r w:rsidR="004C06FD">
        <w:rPr>
          <w:rFonts w:ascii="Book Antiqua" w:hAnsi="Book Antiqua"/>
          <w:sz w:val="20"/>
          <w:szCs w:val="20"/>
        </w:rPr>
        <w:t>third-party</w:t>
      </w:r>
      <w:r>
        <w:rPr>
          <w:rFonts w:ascii="Book Antiqua" w:hAnsi="Book Antiqua"/>
          <w:sz w:val="20"/>
          <w:szCs w:val="20"/>
        </w:rPr>
        <w:t xml:space="preserve"> vendors/expedited purchase; saved Maintenance Group $463.5 thousand.</w:t>
      </w:r>
    </w:p>
    <w:p w14:paraId="79686927" w14:textId="2BF9FCF2" w:rsidR="003D3BEB" w:rsidRDefault="00F06CEE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Performed</w:t>
      </w:r>
      <w:r w:rsidR="00F06387">
        <w:rPr>
          <w:rFonts w:ascii="Book Antiqua" w:hAnsi="Book Antiqua"/>
          <w:sz w:val="20"/>
          <w:szCs w:val="20"/>
        </w:rPr>
        <w:t xml:space="preserve"> </w:t>
      </w:r>
      <w:r w:rsidR="00AD2BAE">
        <w:rPr>
          <w:rFonts w:ascii="Book Antiqua" w:hAnsi="Book Antiqua"/>
          <w:sz w:val="20"/>
          <w:szCs w:val="20"/>
        </w:rPr>
        <w:t>database server</w:t>
      </w:r>
      <w:r>
        <w:rPr>
          <w:rFonts w:ascii="Book Antiqua" w:hAnsi="Book Antiqua"/>
          <w:sz w:val="20"/>
          <w:szCs w:val="20"/>
        </w:rPr>
        <w:t xml:space="preserve"> upgrade</w:t>
      </w:r>
      <w:r w:rsidR="00AC34B8">
        <w:rPr>
          <w:rFonts w:ascii="Book Antiqua" w:hAnsi="Book Antiqua"/>
          <w:sz w:val="20"/>
          <w:szCs w:val="20"/>
        </w:rPr>
        <w:t>s</w:t>
      </w:r>
      <w:r w:rsidR="00AD2BAE">
        <w:rPr>
          <w:rFonts w:ascii="Book Antiqua" w:hAnsi="Book Antiqua"/>
          <w:sz w:val="20"/>
          <w:szCs w:val="20"/>
        </w:rPr>
        <w:t xml:space="preserve">; transferred </w:t>
      </w:r>
      <w:r w:rsidR="00A41F26">
        <w:rPr>
          <w:rFonts w:ascii="Book Antiqua" w:hAnsi="Book Antiqua"/>
          <w:sz w:val="20"/>
          <w:szCs w:val="20"/>
        </w:rPr>
        <w:t>43</w:t>
      </w:r>
      <w:r w:rsidR="00AD2BAE">
        <w:rPr>
          <w:rFonts w:ascii="Book Antiqua" w:hAnsi="Book Antiqua"/>
          <w:sz w:val="20"/>
          <w:szCs w:val="20"/>
        </w:rPr>
        <w:t xml:space="preserve"> </w:t>
      </w:r>
      <w:r w:rsidR="007B3544">
        <w:rPr>
          <w:rFonts w:ascii="Book Antiqua" w:hAnsi="Book Antiqua"/>
          <w:sz w:val="20"/>
          <w:szCs w:val="20"/>
        </w:rPr>
        <w:t>mission-critical</w:t>
      </w:r>
      <w:r w:rsidR="00933ED2">
        <w:rPr>
          <w:rFonts w:ascii="Book Antiqua" w:hAnsi="Book Antiqua"/>
          <w:sz w:val="20"/>
          <w:szCs w:val="20"/>
        </w:rPr>
        <w:t xml:space="preserve"> SQL</w:t>
      </w:r>
      <w:r w:rsidR="007B3544">
        <w:rPr>
          <w:rFonts w:ascii="Book Antiqua" w:hAnsi="Book Antiqua"/>
          <w:sz w:val="20"/>
          <w:szCs w:val="20"/>
        </w:rPr>
        <w:t xml:space="preserve"> databases</w:t>
      </w:r>
      <w:r w:rsidR="00AA2692">
        <w:rPr>
          <w:rFonts w:ascii="Book Antiqua" w:hAnsi="Book Antiqua"/>
          <w:sz w:val="20"/>
          <w:szCs w:val="20"/>
        </w:rPr>
        <w:t xml:space="preserve"> containing 4 TB of data</w:t>
      </w:r>
      <w:r w:rsidR="007B3544">
        <w:rPr>
          <w:rFonts w:ascii="Book Antiqua" w:hAnsi="Book Antiqua"/>
          <w:sz w:val="20"/>
          <w:szCs w:val="20"/>
        </w:rPr>
        <w:t xml:space="preserve"> with zero interruptions in service</w:t>
      </w:r>
      <w:r w:rsidR="00AA2692">
        <w:rPr>
          <w:rFonts w:ascii="Book Antiqua" w:hAnsi="Book Antiqua"/>
          <w:sz w:val="20"/>
          <w:szCs w:val="20"/>
        </w:rPr>
        <w:t>.</w:t>
      </w:r>
      <w:r w:rsidR="00E14D5B">
        <w:rPr>
          <w:rFonts w:ascii="Book Antiqua" w:hAnsi="Book Antiqua"/>
          <w:sz w:val="20"/>
          <w:szCs w:val="20"/>
        </w:rPr>
        <w:t xml:space="preserve"> </w:t>
      </w:r>
    </w:p>
    <w:p w14:paraId="46E0FB90" w14:textId="60CDE529" w:rsidR="00DE25BB" w:rsidRDefault="00E016D8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rganized </w:t>
      </w:r>
      <w:r w:rsidR="008E3D4D">
        <w:rPr>
          <w:rFonts w:ascii="Book Antiqua" w:hAnsi="Book Antiqua"/>
          <w:sz w:val="20"/>
          <w:szCs w:val="20"/>
        </w:rPr>
        <w:t>24 server upgrades</w:t>
      </w:r>
      <w:r w:rsidR="005E18A5">
        <w:rPr>
          <w:rFonts w:ascii="Book Antiqua" w:hAnsi="Book Antiqua"/>
          <w:sz w:val="20"/>
          <w:szCs w:val="20"/>
        </w:rPr>
        <w:t>,</w:t>
      </w:r>
      <w:r w:rsidR="008E3D4D">
        <w:rPr>
          <w:rFonts w:ascii="Book Antiqua" w:hAnsi="Book Antiqua"/>
          <w:sz w:val="20"/>
          <w:szCs w:val="20"/>
        </w:rPr>
        <w:t xml:space="preserve"> zero impacts to </w:t>
      </w:r>
      <w:proofErr w:type="gramStart"/>
      <w:r w:rsidR="00385BD1">
        <w:rPr>
          <w:rFonts w:ascii="Book Antiqua" w:hAnsi="Book Antiqua"/>
          <w:sz w:val="20"/>
          <w:szCs w:val="20"/>
        </w:rPr>
        <w:t>accessibility</w:t>
      </w:r>
      <w:r w:rsidR="00714D7B">
        <w:rPr>
          <w:rFonts w:ascii="Book Antiqua" w:hAnsi="Book Antiqua"/>
          <w:sz w:val="20"/>
          <w:szCs w:val="20"/>
        </w:rPr>
        <w:t>;</w:t>
      </w:r>
      <w:proofErr w:type="gramEnd"/>
      <w:r w:rsidR="00714D7B">
        <w:rPr>
          <w:rFonts w:ascii="Book Antiqua" w:hAnsi="Book Antiqua"/>
          <w:sz w:val="20"/>
          <w:szCs w:val="20"/>
        </w:rPr>
        <w:t xml:space="preserve"> improved data redundancy and availability by 40</w:t>
      </w:r>
      <w:r w:rsidR="00D3357F">
        <w:rPr>
          <w:rFonts w:ascii="Book Antiqua" w:hAnsi="Book Antiqua"/>
          <w:sz w:val="20"/>
          <w:szCs w:val="20"/>
        </w:rPr>
        <w:t>%.</w:t>
      </w:r>
    </w:p>
    <w:p w14:paraId="39FD184A" w14:textId="53B26950" w:rsidR="00871DB9" w:rsidRDefault="00EA409F" w:rsidP="00413F8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lastRenderedPageBreak/>
        <w:t>Managed</w:t>
      </w:r>
      <w:r w:rsidR="00352977">
        <w:rPr>
          <w:rFonts w:ascii="Book Antiqua" w:hAnsi="Book Antiqua"/>
          <w:sz w:val="20"/>
          <w:szCs w:val="20"/>
        </w:rPr>
        <w:t xml:space="preserve"> transfer</w:t>
      </w:r>
      <w:r w:rsidR="00A617D5">
        <w:rPr>
          <w:rFonts w:ascii="Book Antiqua" w:hAnsi="Book Antiqua"/>
          <w:sz w:val="20"/>
          <w:szCs w:val="20"/>
        </w:rPr>
        <w:t xml:space="preserve"> of</w:t>
      </w:r>
      <w:r>
        <w:rPr>
          <w:rFonts w:ascii="Book Antiqua" w:hAnsi="Book Antiqua"/>
          <w:sz w:val="20"/>
          <w:szCs w:val="20"/>
        </w:rPr>
        <w:t xml:space="preserve"> 210 </w:t>
      </w:r>
      <w:r w:rsidR="00B403CD">
        <w:rPr>
          <w:rFonts w:ascii="Book Antiqua" w:hAnsi="Book Antiqua"/>
          <w:sz w:val="20"/>
          <w:szCs w:val="20"/>
        </w:rPr>
        <w:t>Information Technology</w:t>
      </w:r>
      <w:r w:rsidR="00486AF8">
        <w:rPr>
          <w:rFonts w:ascii="Book Antiqua" w:hAnsi="Book Antiqua"/>
          <w:sz w:val="20"/>
          <w:szCs w:val="20"/>
        </w:rPr>
        <w:t xml:space="preserve"> equipment</w:t>
      </w:r>
      <w:r w:rsidR="00B403CD">
        <w:rPr>
          <w:rFonts w:ascii="Book Antiqua" w:hAnsi="Book Antiqua"/>
          <w:sz w:val="20"/>
          <w:szCs w:val="20"/>
        </w:rPr>
        <w:t xml:space="preserve"> </w:t>
      </w:r>
      <w:r w:rsidR="005A3513">
        <w:rPr>
          <w:rFonts w:ascii="Book Antiqua" w:hAnsi="Book Antiqua"/>
          <w:sz w:val="20"/>
          <w:szCs w:val="20"/>
        </w:rPr>
        <w:t xml:space="preserve">assets; coordinated with </w:t>
      </w:r>
      <w:r w:rsidR="00D83FA3">
        <w:rPr>
          <w:rFonts w:ascii="Book Antiqua" w:hAnsi="Book Antiqua"/>
          <w:sz w:val="20"/>
          <w:szCs w:val="20"/>
        </w:rPr>
        <w:t xml:space="preserve">20 agencies, 100% </w:t>
      </w:r>
      <w:r w:rsidR="008253AF">
        <w:rPr>
          <w:rFonts w:ascii="Book Antiqua" w:hAnsi="Book Antiqua"/>
          <w:sz w:val="20"/>
          <w:szCs w:val="20"/>
        </w:rPr>
        <w:t>completed;</w:t>
      </w:r>
      <w:r w:rsidR="00A30A8C">
        <w:rPr>
          <w:rFonts w:ascii="Book Antiqua" w:hAnsi="Book Antiqua"/>
          <w:sz w:val="20"/>
          <w:szCs w:val="20"/>
        </w:rPr>
        <w:t xml:space="preserve"> </w:t>
      </w:r>
      <w:r w:rsidR="00D70ED3">
        <w:rPr>
          <w:rFonts w:ascii="Book Antiqua" w:hAnsi="Book Antiqua"/>
          <w:sz w:val="20"/>
          <w:szCs w:val="20"/>
        </w:rPr>
        <w:t>re-purposed</w:t>
      </w:r>
      <w:r w:rsidR="00D83FA3">
        <w:rPr>
          <w:rFonts w:ascii="Book Antiqua" w:hAnsi="Book Antiqua"/>
          <w:sz w:val="20"/>
          <w:szCs w:val="20"/>
        </w:rPr>
        <w:t xml:space="preserve"> </w:t>
      </w:r>
      <w:r w:rsidR="009F405F">
        <w:rPr>
          <w:rFonts w:ascii="Book Antiqua" w:hAnsi="Book Antiqua"/>
          <w:sz w:val="20"/>
          <w:szCs w:val="20"/>
        </w:rPr>
        <w:t xml:space="preserve">$233 thousand </w:t>
      </w:r>
      <w:r w:rsidR="00A059E0">
        <w:rPr>
          <w:rFonts w:ascii="Book Antiqua" w:hAnsi="Book Antiqua"/>
          <w:sz w:val="20"/>
          <w:szCs w:val="20"/>
        </w:rPr>
        <w:t xml:space="preserve">worth </w:t>
      </w:r>
      <w:r w:rsidR="00A40D05">
        <w:rPr>
          <w:rFonts w:ascii="Book Antiqua" w:hAnsi="Book Antiqua"/>
          <w:sz w:val="20"/>
          <w:szCs w:val="20"/>
        </w:rPr>
        <w:t>of assets</w:t>
      </w:r>
      <w:r w:rsidR="009F405F">
        <w:rPr>
          <w:rFonts w:ascii="Book Antiqua" w:hAnsi="Book Antiqua"/>
          <w:sz w:val="20"/>
          <w:szCs w:val="20"/>
        </w:rPr>
        <w:t>.</w:t>
      </w:r>
    </w:p>
    <w:p w14:paraId="1099660B" w14:textId="62DD77E2" w:rsidR="000F22B1" w:rsidRDefault="000F22B1" w:rsidP="000F22B1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43B4905" w14:textId="5570186A" w:rsidR="00DA3237" w:rsidRDefault="00DA3237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815298">
        <w:rPr>
          <w:rFonts w:ascii="Book Antiqua" w:hAnsi="Book Antiqua"/>
          <w:sz w:val="20"/>
          <w:szCs w:val="20"/>
        </w:rPr>
        <w:t>7</w:t>
      </w:r>
      <w:r>
        <w:rPr>
          <w:rFonts w:ascii="Book Antiqua" w:hAnsi="Book Antiqua"/>
          <w:sz w:val="20"/>
          <w:szCs w:val="20"/>
        </w:rPr>
        <w:t>57</w:t>
      </w:r>
      <w:r w:rsidRPr="00580F0E">
        <w:rPr>
          <w:rFonts w:ascii="Book Antiqua" w:hAnsi="Book Antiqua"/>
          <w:sz w:val="20"/>
          <w:szCs w:val="20"/>
          <w:vertAlign w:val="superscript"/>
        </w:rPr>
        <w:t>TH</w:t>
      </w:r>
      <w:r>
        <w:rPr>
          <w:rFonts w:ascii="Book Antiqua" w:hAnsi="Book Antiqua"/>
          <w:sz w:val="20"/>
          <w:szCs w:val="20"/>
        </w:rPr>
        <w:t xml:space="preserve"> </w:t>
      </w:r>
      <w:r w:rsidR="00AE4934">
        <w:rPr>
          <w:rFonts w:ascii="Book Antiqua" w:hAnsi="Book Antiqua"/>
          <w:sz w:val="20"/>
          <w:szCs w:val="20"/>
        </w:rPr>
        <w:t xml:space="preserve">AIRCRAFT </w:t>
      </w:r>
      <w:r>
        <w:rPr>
          <w:rFonts w:ascii="Book Antiqua" w:hAnsi="Book Antiqua"/>
          <w:sz w:val="20"/>
          <w:szCs w:val="20"/>
        </w:rPr>
        <w:t xml:space="preserve">MAINTENANCE </w:t>
      </w:r>
      <w:r w:rsidR="00815298">
        <w:rPr>
          <w:rFonts w:ascii="Book Antiqua" w:hAnsi="Book Antiqua"/>
          <w:sz w:val="20"/>
          <w:szCs w:val="20"/>
        </w:rPr>
        <w:t>SQUADRON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>
        <w:rPr>
          <w:rFonts w:ascii="Book Antiqua" w:hAnsi="Book Antiqua"/>
          <w:sz w:val="20"/>
          <w:szCs w:val="20"/>
        </w:rPr>
        <w:t>Nellis Air Force Base,</w:t>
      </w:r>
      <w:r w:rsidRPr="00584DDA">
        <w:rPr>
          <w:rFonts w:ascii="Book Antiqua" w:hAnsi="Book Antiqua"/>
          <w:sz w:val="20"/>
          <w:szCs w:val="20"/>
        </w:rPr>
        <w:t xml:space="preserve"> Nevada</w:t>
      </w:r>
    </w:p>
    <w:p w14:paraId="416CFBF7" w14:textId="77777777" w:rsidR="00DA3237" w:rsidRPr="00580F0E" w:rsidRDefault="00DA3237" w:rsidP="00DA3237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0D0B0096" w14:textId="451630C0" w:rsidR="00DA3237" w:rsidRDefault="00326B74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Support</w:t>
      </w:r>
      <w:r w:rsidR="00DA3237">
        <w:rPr>
          <w:rFonts w:ascii="Book Antiqua" w:hAnsi="Book Antiqua"/>
          <w:b/>
          <w:bCs/>
          <w:sz w:val="20"/>
          <w:szCs w:val="20"/>
        </w:rPr>
        <w:t xml:space="preserve"> </w:t>
      </w:r>
      <w:r w:rsidR="00897CA9">
        <w:rPr>
          <w:rFonts w:ascii="Book Antiqua" w:hAnsi="Book Antiqua"/>
          <w:b/>
          <w:bCs/>
          <w:sz w:val="20"/>
          <w:szCs w:val="20"/>
        </w:rPr>
        <w:t xml:space="preserve">and </w:t>
      </w:r>
      <w:r w:rsidR="00736FE6">
        <w:rPr>
          <w:rFonts w:ascii="Book Antiqua" w:hAnsi="Book Antiqua"/>
          <w:b/>
          <w:bCs/>
          <w:sz w:val="20"/>
          <w:szCs w:val="20"/>
        </w:rPr>
        <w:t xml:space="preserve">Squadron </w:t>
      </w:r>
      <w:r w:rsidR="00897CA9">
        <w:rPr>
          <w:rFonts w:ascii="Book Antiqua" w:hAnsi="Book Antiqua"/>
          <w:b/>
          <w:bCs/>
          <w:sz w:val="20"/>
          <w:szCs w:val="20"/>
        </w:rPr>
        <w:t>Programs Section Lead</w:t>
      </w:r>
      <w:r w:rsidR="00DA3237" w:rsidRPr="00580F0E">
        <w:rPr>
          <w:rFonts w:ascii="Book Antiqua" w:hAnsi="Book Antiqua"/>
          <w:b/>
          <w:bCs/>
          <w:sz w:val="20"/>
          <w:szCs w:val="20"/>
        </w:rPr>
        <w:t>,</w:t>
      </w:r>
      <w:r w:rsidR="00DA3237">
        <w:rPr>
          <w:rFonts w:ascii="Book Antiqua" w:hAnsi="Book Antiqua"/>
          <w:sz w:val="20"/>
          <w:szCs w:val="20"/>
        </w:rPr>
        <w:t xml:space="preserve"> 4/201</w:t>
      </w:r>
      <w:r>
        <w:rPr>
          <w:rFonts w:ascii="Book Antiqua" w:hAnsi="Book Antiqua"/>
          <w:sz w:val="20"/>
          <w:szCs w:val="20"/>
        </w:rPr>
        <w:t>6</w:t>
      </w:r>
      <w:r w:rsidR="00DA3237">
        <w:rPr>
          <w:rFonts w:ascii="Book Antiqua" w:hAnsi="Book Antiqua"/>
          <w:sz w:val="20"/>
          <w:szCs w:val="20"/>
        </w:rPr>
        <w:t xml:space="preserve"> – 12/2018</w:t>
      </w:r>
    </w:p>
    <w:p w14:paraId="7A222366" w14:textId="77777777" w:rsidR="00DA3237" w:rsidRPr="00580F0E" w:rsidRDefault="00DA3237" w:rsidP="00DA3237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54CF962" w14:textId="2C25DA98" w:rsidR="000F22B1" w:rsidRDefault="00BB2006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ssisted in leading, organizing, training, and equipping 580 Airmen in three Aircraft Maintenance Units</w:t>
      </w:r>
      <w:r w:rsidR="00160518">
        <w:rPr>
          <w:rFonts w:ascii="Book Antiqua" w:hAnsi="Book Antiqua"/>
          <w:sz w:val="20"/>
          <w:szCs w:val="20"/>
        </w:rPr>
        <w:t xml:space="preserve"> performing maintenance on </w:t>
      </w:r>
      <w:r w:rsidR="001764DD">
        <w:rPr>
          <w:rFonts w:ascii="Book Antiqua" w:hAnsi="Book Antiqua"/>
          <w:sz w:val="20"/>
          <w:szCs w:val="20"/>
        </w:rPr>
        <w:t>48 aircraft worth $4.</w:t>
      </w:r>
      <w:r w:rsidR="00E72371">
        <w:rPr>
          <w:rFonts w:ascii="Book Antiqua" w:hAnsi="Book Antiqua"/>
          <w:sz w:val="20"/>
          <w:szCs w:val="20"/>
        </w:rPr>
        <w:t xml:space="preserve">1 billion.  Ensured </w:t>
      </w:r>
      <w:r w:rsidR="002176BE">
        <w:rPr>
          <w:rFonts w:ascii="Book Antiqua" w:hAnsi="Book Antiqua"/>
          <w:sz w:val="20"/>
          <w:szCs w:val="20"/>
        </w:rPr>
        <w:t xml:space="preserve">Squadron </w:t>
      </w:r>
      <w:r w:rsidR="009C4243">
        <w:rPr>
          <w:rFonts w:ascii="Book Antiqua" w:hAnsi="Book Antiqua"/>
          <w:sz w:val="20"/>
          <w:szCs w:val="20"/>
        </w:rPr>
        <w:t>strictly complies</w:t>
      </w:r>
      <w:r w:rsidR="002176BE">
        <w:rPr>
          <w:rFonts w:ascii="Book Antiqua" w:hAnsi="Book Antiqua"/>
          <w:sz w:val="20"/>
          <w:szCs w:val="20"/>
        </w:rPr>
        <w:t xml:space="preserve"> with federal, state, and local </w:t>
      </w:r>
      <w:r w:rsidR="003D69C1">
        <w:rPr>
          <w:rFonts w:ascii="Book Antiqua" w:hAnsi="Book Antiqua"/>
          <w:sz w:val="20"/>
          <w:szCs w:val="20"/>
        </w:rPr>
        <w:t xml:space="preserve">environmental safety and occupational health standards.  </w:t>
      </w:r>
      <w:r w:rsidR="0058423C">
        <w:rPr>
          <w:rFonts w:ascii="Book Antiqua" w:hAnsi="Book Antiqua"/>
          <w:sz w:val="20"/>
          <w:szCs w:val="20"/>
        </w:rPr>
        <w:t>Managed</w:t>
      </w:r>
      <w:r w:rsidR="004A1977">
        <w:rPr>
          <w:rFonts w:ascii="Book Antiqua" w:hAnsi="Book Antiqua"/>
          <w:sz w:val="20"/>
          <w:szCs w:val="20"/>
        </w:rPr>
        <w:t xml:space="preserve"> </w:t>
      </w:r>
      <w:r w:rsidR="00C71025">
        <w:rPr>
          <w:rFonts w:ascii="Book Antiqua" w:hAnsi="Book Antiqua"/>
          <w:sz w:val="20"/>
          <w:szCs w:val="20"/>
        </w:rPr>
        <w:t>22</w:t>
      </w:r>
      <w:r w:rsidR="004A1977">
        <w:rPr>
          <w:rFonts w:ascii="Book Antiqua" w:hAnsi="Book Antiqua"/>
          <w:sz w:val="20"/>
          <w:szCs w:val="20"/>
        </w:rPr>
        <w:t xml:space="preserve"> personnel</w:t>
      </w:r>
      <w:r w:rsidR="00583A5E">
        <w:rPr>
          <w:rFonts w:ascii="Book Antiqua" w:hAnsi="Book Antiqua"/>
          <w:sz w:val="20"/>
          <w:szCs w:val="20"/>
        </w:rPr>
        <w:t xml:space="preserve"> and </w:t>
      </w:r>
      <w:r w:rsidR="0058423C">
        <w:rPr>
          <w:rFonts w:ascii="Book Antiqua" w:hAnsi="Book Antiqua"/>
          <w:sz w:val="20"/>
          <w:szCs w:val="20"/>
        </w:rPr>
        <w:t>overs</w:t>
      </w:r>
      <w:r w:rsidR="006E79B9">
        <w:rPr>
          <w:rFonts w:ascii="Book Antiqua" w:hAnsi="Book Antiqua"/>
          <w:sz w:val="20"/>
          <w:szCs w:val="20"/>
        </w:rPr>
        <w:t>aw</w:t>
      </w:r>
      <w:r w:rsidR="0009632E">
        <w:rPr>
          <w:rFonts w:ascii="Book Antiqua" w:hAnsi="Book Antiqua"/>
          <w:sz w:val="20"/>
          <w:szCs w:val="20"/>
        </w:rPr>
        <w:t xml:space="preserve"> Squadron security, resources, facilities</w:t>
      </w:r>
      <w:r w:rsidR="004E786B">
        <w:rPr>
          <w:rFonts w:ascii="Book Antiqua" w:hAnsi="Book Antiqua"/>
          <w:sz w:val="20"/>
          <w:szCs w:val="20"/>
        </w:rPr>
        <w:t>, training, fitness, self-assessment, ground and weapons safety programs.</w:t>
      </w:r>
      <w:r w:rsidR="00276B64">
        <w:rPr>
          <w:rFonts w:ascii="Book Antiqua" w:hAnsi="Book Antiqua"/>
          <w:sz w:val="20"/>
          <w:szCs w:val="20"/>
        </w:rPr>
        <w:t xml:space="preserve">  Established daily use/serviceability</w:t>
      </w:r>
      <w:r w:rsidR="00FC20AC">
        <w:rPr>
          <w:rFonts w:ascii="Book Antiqua" w:hAnsi="Book Antiqua"/>
          <w:sz w:val="20"/>
          <w:szCs w:val="20"/>
        </w:rPr>
        <w:t xml:space="preserve"> records/maintenance scheduling of 4</w:t>
      </w:r>
      <w:r w:rsidR="00BB1A01">
        <w:rPr>
          <w:rFonts w:ascii="Book Antiqua" w:hAnsi="Book Antiqua"/>
          <w:sz w:val="20"/>
          <w:szCs w:val="20"/>
        </w:rPr>
        <w:t>4 government</w:t>
      </w:r>
      <w:r w:rsidR="00A264FB">
        <w:rPr>
          <w:rFonts w:ascii="Book Antiqua" w:hAnsi="Book Antiqua"/>
          <w:sz w:val="20"/>
          <w:szCs w:val="20"/>
        </w:rPr>
        <w:t xml:space="preserve"> vehicles for </w:t>
      </w:r>
      <w:r w:rsidR="005713DA">
        <w:rPr>
          <w:rFonts w:ascii="Book Antiqua" w:hAnsi="Book Antiqua"/>
          <w:sz w:val="20"/>
          <w:szCs w:val="20"/>
        </w:rPr>
        <w:t xml:space="preserve">the Squadron valued </w:t>
      </w:r>
      <w:r w:rsidR="000E41E2">
        <w:rPr>
          <w:rFonts w:ascii="Book Antiqua" w:hAnsi="Book Antiqua"/>
          <w:sz w:val="20"/>
          <w:szCs w:val="20"/>
        </w:rPr>
        <w:t>at over $2.2 million.</w:t>
      </w:r>
    </w:p>
    <w:p w14:paraId="5C8CA2F7" w14:textId="57AE6EBD" w:rsidR="00815298" w:rsidRDefault="00D3591A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hampioned Squadron programs </w:t>
      </w:r>
      <w:proofErr w:type="gramStart"/>
      <w:r>
        <w:rPr>
          <w:rFonts w:ascii="Book Antiqua" w:hAnsi="Book Antiqua"/>
          <w:sz w:val="20"/>
          <w:szCs w:val="20"/>
        </w:rPr>
        <w:t>management;</w:t>
      </w:r>
      <w:proofErr w:type="gramEnd"/>
      <w:r>
        <w:rPr>
          <w:rFonts w:ascii="Book Antiqua" w:hAnsi="Book Antiqua"/>
          <w:sz w:val="20"/>
          <w:szCs w:val="20"/>
        </w:rPr>
        <w:t xml:space="preserve"> scrutinized 22 programs/fixed 14 major findings</w:t>
      </w:r>
      <w:r w:rsidR="00BA62FE">
        <w:rPr>
          <w:rFonts w:ascii="Book Antiqua" w:hAnsi="Book Antiqua"/>
          <w:sz w:val="20"/>
          <w:szCs w:val="20"/>
        </w:rPr>
        <w:t xml:space="preserve">; zero defects noted during </w:t>
      </w:r>
      <w:r w:rsidR="005045C3">
        <w:rPr>
          <w:rFonts w:ascii="Book Antiqua" w:hAnsi="Book Antiqua"/>
          <w:sz w:val="20"/>
          <w:szCs w:val="20"/>
        </w:rPr>
        <w:t>Air Combat Command’s</w:t>
      </w:r>
      <w:r w:rsidR="00BA62FE">
        <w:rPr>
          <w:rFonts w:ascii="Book Antiqua" w:hAnsi="Book Antiqua"/>
          <w:sz w:val="20"/>
          <w:szCs w:val="20"/>
        </w:rPr>
        <w:t xml:space="preserve"> </w:t>
      </w:r>
      <w:r w:rsidR="00D8143F">
        <w:rPr>
          <w:rFonts w:ascii="Book Antiqua" w:hAnsi="Book Antiqua"/>
          <w:sz w:val="20"/>
          <w:szCs w:val="20"/>
        </w:rPr>
        <w:t>Unit Effectiveness Inspection</w:t>
      </w:r>
      <w:r w:rsidR="00EC6B8F">
        <w:rPr>
          <w:rFonts w:ascii="Book Antiqua" w:hAnsi="Book Antiqua"/>
          <w:sz w:val="20"/>
          <w:szCs w:val="20"/>
        </w:rPr>
        <w:t>.</w:t>
      </w:r>
    </w:p>
    <w:p w14:paraId="59DB3754" w14:textId="280A823D" w:rsidR="00071CBB" w:rsidRDefault="00B9239A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apitalized on </w:t>
      </w:r>
      <w:r w:rsidR="006716A5">
        <w:rPr>
          <w:rFonts w:ascii="Book Antiqua" w:hAnsi="Book Antiqua"/>
          <w:sz w:val="20"/>
          <w:szCs w:val="20"/>
        </w:rPr>
        <w:t xml:space="preserve">training days; authored </w:t>
      </w:r>
      <w:r w:rsidR="0063406D">
        <w:rPr>
          <w:rFonts w:ascii="Book Antiqua" w:hAnsi="Book Antiqua"/>
          <w:sz w:val="20"/>
          <w:szCs w:val="20"/>
        </w:rPr>
        <w:t xml:space="preserve">agendas for </w:t>
      </w:r>
      <w:r w:rsidR="00297C0A">
        <w:rPr>
          <w:rFonts w:ascii="Book Antiqua" w:hAnsi="Book Antiqua"/>
          <w:sz w:val="20"/>
          <w:szCs w:val="20"/>
        </w:rPr>
        <w:t>22</w:t>
      </w:r>
      <w:r w:rsidR="0063406D">
        <w:rPr>
          <w:rFonts w:ascii="Book Antiqua" w:hAnsi="Book Antiqua"/>
          <w:sz w:val="20"/>
          <w:szCs w:val="20"/>
        </w:rPr>
        <w:t xml:space="preserve"> personnel on </w:t>
      </w:r>
      <w:r w:rsidR="009A70C9">
        <w:rPr>
          <w:rFonts w:ascii="Book Antiqua" w:hAnsi="Book Antiqua"/>
          <w:sz w:val="20"/>
          <w:szCs w:val="20"/>
        </w:rPr>
        <w:t>61 tasks</w:t>
      </w:r>
      <w:r w:rsidR="00265060">
        <w:rPr>
          <w:rFonts w:ascii="Book Antiqua" w:hAnsi="Book Antiqua"/>
          <w:sz w:val="20"/>
          <w:szCs w:val="20"/>
        </w:rPr>
        <w:t xml:space="preserve">, creating focus areas; </w:t>
      </w:r>
      <w:r w:rsidR="005E18A5">
        <w:rPr>
          <w:rFonts w:ascii="Book Antiqua" w:hAnsi="Book Antiqua"/>
          <w:sz w:val="20"/>
          <w:szCs w:val="20"/>
        </w:rPr>
        <w:t xml:space="preserve">and </w:t>
      </w:r>
      <w:r w:rsidR="00265060">
        <w:rPr>
          <w:rFonts w:ascii="Book Antiqua" w:hAnsi="Book Antiqua"/>
          <w:sz w:val="20"/>
          <w:szCs w:val="20"/>
        </w:rPr>
        <w:t xml:space="preserve">increased section qualifications by </w:t>
      </w:r>
      <w:r w:rsidR="0077420A">
        <w:rPr>
          <w:rFonts w:ascii="Book Antiqua" w:hAnsi="Book Antiqua"/>
          <w:sz w:val="20"/>
          <w:szCs w:val="20"/>
        </w:rPr>
        <w:t>35%.</w:t>
      </w:r>
    </w:p>
    <w:p w14:paraId="4161E6B9" w14:textId="406E82B0" w:rsidR="00E60EBA" w:rsidRPr="00E60EBA" w:rsidRDefault="00E60EBA" w:rsidP="00E60EB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Spearheaded tech </w:t>
      </w:r>
      <w:proofErr w:type="gramStart"/>
      <w:r>
        <w:rPr>
          <w:rFonts w:ascii="Book Antiqua" w:hAnsi="Book Antiqua"/>
          <w:sz w:val="20"/>
          <w:szCs w:val="20"/>
        </w:rPr>
        <w:t>refresh;</w:t>
      </w:r>
      <w:proofErr w:type="gramEnd"/>
      <w:r>
        <w:rPr>
          <w:rFonts w:ascii="Book Antiqua" w:hAnsi="Book Antiqua"/>
          <w:sz w:val="20"/>
          <w:szCs w:val="20"/>
        </w:rPr>
        <w:t xml:space="preserve"> replaced 72 desktop computers with laptops</w:t>
      </w:r>
      <w:r w:rsidR="00C76EA3">
        <w:rPr>
          <w:rFonts w:ascii="Book Antiqua" w:hAnsi="Book Antiqua"/>
          <w:sz w:val="20"/>
          <w:szCs w:val="20"/>
        </w:rPr>
        <w:t xml:space="preserve"> and</w:t>
      </w:r>
      <w:r>
        <w:rPr>
          <w:rFonts w:ascii="Book Antiqua" w:hAnsi="Book Antiqua"/>
          <w:sz w:val="20"/>
          <w:szCs w:val="20"/>
        </w:rPr>
        <w:t xml:space="preserve"> enabled the</w:t>
      </w:r>
      <w:r w:rsidR="006F32AA">
        <w:rPr>
          <w:rFonts w:ascii="Book Antiqua" w:hAnsi="Book Antiqua"/>
          <w:sz w:val="20"/>
          <w:szCs w:val="20"/>
        </w:rPr>
        <w:t xml:space="preserve"> DoD</w:t>
      </w:r>
      <w:r>
        <w:rPr>
          <w:rFonts w:ascii="Book Antiqua" w:hAnsi="Book Antiqua"/>
          <w:sz w:val="20"/>
          <w:szCs w:val="20"/>
        </w:rPr>
        <w:t xml:space="preserve"> Chief Information Officer’s mobile workforce vision.</w:t>
      </w:r>
    </w:p>
    <w:p w14:paraId="59FF7D13" w14:textId="4A330E7D" w:rsidR="0077420A" w:rsidRDefault="00157F15" w:rsidP="00815298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entored </w:t>
      </w:r>
      <w:r w:rsidR="004527A6">
        <w:rPr>
          <w:rFonts w:ascii="Book Antiqua" w:hAnsi="Book Antiqua"/>
          <w:sz w:val="20"/>
          <w:szCs w:val="20"/>
        </w:rPr>
        <w:t>five</w:t>
      </w:r>
      <w:r w:rsidR="002863D9">
        <w:rPr>
          <w:rFonts w:ascii="Book Antiqua" w:hAnsi="Book Antiqua"/>
          <w:sz w:val="20"/>
          <w:szCs w:val="20"/>
        </w:rPr>
        <w:t xml:space="preserve"> personnel on </w:t>
      </w:r>
      <w:r w:rsidR="006E2E8B">
        <w:rPr>
          <w:rFonts w:ascii="Book Antiqua" w:hAnsi="Book Antiqua"/>
          <w:sz w:val="20"/>
          <w:szCs w:val="20"/>
        </w:rPr>
        <w:t xml:space="preserve">electronic tech order program management; </w:t>
      </w:r>
      <w:r w:rsidR="009E4D75">
        <w:rPr>
          <w:rFonts w:ascii="Book Antiqua" w:hAnsi="Book Antiqua"/>
          <w:sz w:val="20"/>
          <w:szCs w:val="20"/>
        </w:rPr>
        <w:t>replaced 20 iPads</w:t>
      </w:r>
      <w:r w:rsidR="00F15113">
        <w:rPr>
          <w:rFonts w:ascii="Book Antiqua" w:hAnsi="Book Antiqua"/>
          <w:sz w:val="20"/>
          <w:szCs w:val="20"/>
        </w:rPr>
        <w:t>/</w:t>
      </w:r>
      <w:r w:rsidR="00BA6BCF">
        <w:rPr>
          <w:rFonts w:ascii="Book Antiqua" w:hAnsi="Book Antiqua"/>
          <w:sz w:val="20"/>
          <w:szCs w:val="20"/>
        </w:rPr>
        <w:t>reutilized</w:t>
      </w:r>
      <w:r w:rsidR="00D90719">
        <w:rPr>
          <w:rFonts w:ascii="Book Antiqua" w:hAnsi="Book Antiqua"/>
          <w:sz w:val="20"/>
          <w:szCs w:val="20"/>
        </w:rPr>
        <w:t xml:space="preserve"> 37</w:t>
      </w:r>
      <w:r w:rsidR="00BA6BCF">
        <w:rPr>
          <w:rFonts w:ascii="Book Antiqua" w:hAnsi="Book Antiqua"/>
          <w:sz w:val="20"/>
          <w:szCs w:val="20"/>
        </w:rPr>
        <w:t xml:space="preserve"> </w:t>
      </w:r>
      <w:r w:rsidR="00CA346D">
        <w:rPr>
          <w:rFonts w:ascii="Book Antiqua" w:hAnsi="Book Antiqua"/>
          <w:sz w:val="20"/>
          <w:szCs w:val="20"/>
        </w:rPr>
        <w:t>serviceable</w:t>
      </w:r>
      <w:r w:rsidR="006505C4">
        <w:rPr>
          <w:rFonts w:ascii="Book Antiqua" w:hAnsi="Book Antiqua"/>
          <w:sz w:val="20"/>
          <w:szCs w:val="20"/>
        </w:rPr>
        <w:t xml:space="preserve"> iPads/</w:t>
      </w:r>
      <w:r w:rsidR="00F15113">
        <w:rPr>
          <w:rFonts w:ascii="Book Antiqua" w:hAnsi="Book Antiqua"/>
          <w:sz w:val="20"/>
          <w:szCs w:val="20"/>
        </w:rPr>
        <w:t>updated software configuration</w:t>
      </w:r>
      <w:r w:rsidR="001673F1">
        <w:rPr>
          <w:rFonts w:ascii="Book Antiqua" w:hAnsi="Book Antiqua"/>
          <w:sz w:val="20"/>
          <w:szCs w:val="20"/>
        </w:rPr>
        <w:t>s</w:t>
      </w:r>
      <w:r w:rsidR="00C230FC">
        <w:rPr>
          <w:rFonts w:ascii="Book Antiqua" w:hAnsi="Book Antiqua"/>
          <w:sz w:val="20"/>
          <w:szCs w:val="20"/>
        </w:rPr>
        <w:t xml:space="preserve"> for</w:t>
      </w:r>
      <w:r w:rsidR="00BC0C32">
        <w:rPr>
          <w:rFonts w:ascii="Book Antiqua" w:hAnsi="Book Antiqua"/>
          <w:sz w:val="20"/>
          <w:szCs w:val="20"/>
        </w:rPr>
        <w:t xml:space="preserve"> all</w:t>
      </w:r>
      <w:r w:rsidR="00C230FC">
        <w:rPr>
          <w:rFonts w:ascii="Book Antiqua" w:hAnsi="Book Antiqua"/>
          <w:sz w:val="20"/>
          <w:szCs w:val="20"/>
        </w:rPr>
        <w:t xml:space="preserve"> 57</w:t>
      </w:r>
      <w:r w:rsidR="002F41DA">
        <w:rPr>
          <w:rFonts w:ascii="Book Antiqua" w:hAnsi="Book Antiqua"/>
          <w:sz w:val="20"/>
          <w:szCs w:val="20"/>
        </w:rPr>
        <w:t>; save</w:t>
      </w:r>
      <w:r w:rsidR="008470C0">
        <w:rPr>
          <w:rFonts w:ascii="Book Antiqua" w:hAnsi="Book Antiqua"/>
          <w:sz w:val="20"/>
          <w:szCs w:val="20"/>
        </w:rPr>
        <w:t>d</w:t>
      </w:r>
      <w:r w:rsidR="002F41DA">
        <w:rPr>
          <w:rFonts w:ascii="Book Antiqua" w:hAnsi="Book Antiqua"/>
          <w:sz w:val="20"/>
          <w:szCs w:val="20"/>
        </w:rPr>
        <w:t xml:space="preserve"> </w:t>
      </w:r>
      <w:r w:rsidR="006F51FD">
        <w:rPr>
          <w:rFonts w:ascii="Book Antiqua" w:hAnsi="Book Antiqua"/>
          <w:sz w:val="20"/>
          <w:szCs w:val="20"/>
        </w:rPr>
        <w:t>higher headquarters</w:t>
      </w:r>
      <w:r w:rsidR="0093482F">
        <w:rPr>
          <w:rFonts w:ascii="Book Antiqua" w:hAnsi="Book Antiqua"/>
          <w:sz w:val="20"/>
          <w:szCs w:val="20"/>
        </w:rPr>
        <w:t xml:space="preserve"> $5 thousand</w:t>
      </w:r>
      <w:r w:rsidR="008470C0">
        <w:rPr>
          <w:rFonts w:ascii="Book Antiqua" w:hAnsi="Book Antiqua"/>
          <w:sz w:val="20"/>
          <w:szCs w:val="20"/>
        </w:rPr>
        <w:t>.</w:t>
      </w:r>
    </w:p>
    <w:p w14:paraId="50107DFB" w14:textId="3EA107D9" w:rsidR="00A72C14" w:rsidRDefault="00A72C14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EA4042" w14:textId="34DEB480" w:rsidR="00A72C14" w:rsidRDefault="00A72C14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D53D05">
        <w:rPr>
          <w:rFonts w:ascii="Book Antiqua" w:hAnsi="Book Antiqua"/>
          <w:sz w:val="20"/>
          <w:szCs w:val="20"/>
        </w:rPr>
        <w:t>51</w:t>
      </w:r>
      <w:r w:rsidR="00D53D05" w:rsidRPr="00D53D05">
        <w:rPr>
          <w:rFonts w:ascii="Book Antiqua" w:hAnsi="Book Antiqua"/>
          <w:sz w:val="20"/>
          <w:szCs w:val="20"/>
          <w:vertAlign w:val="superscript"/>
        </w:rPr>
        <w:t>st</w:t>
      </w:r>
      <w:r w:rsidR="00D53D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 xml:space="preserve">MAINTENANCE </w:t>
      </w:r>
      <w:r w:rsidR="00D53D05">
        <w:rPr>
          <w:rFonts w:ascii="Book Antiqua" w:hAnsi="Book Antiqua"/>
          <w:sz w:val="20"/>
          <w:szCs w:val="20"/>
        </w:rPr>
        <w:t>GROUP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D53D05">
        <w:rPr>
          <w:rFonts w:ascii="Book Antiqua" w:hAnsi="Book Antiqua"/>
          <w:sz w:val="20"/>
          <w:szCs w:val="20"/>
        </w:rPr>
        <w:t>Osan</w:t>
      </w:r>
      <w:r>
        <w:rPr>
          <w:rFonts w:ascii="Book Antiqua" w:hAnsi="Book Antiqua"/>
          <w:sz w:val="20"/>
          <w:szCs w:val="20"/>
        </w:rPr>
        <w:t xml:space="preserve"> Air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D53D05">
        <w:rPr>
          <w:rFonts w:ascii="Book Antiqua" w:hAnsi="Book Antiqua"/>
          <w:sz w:val="20"/>
          <w:szCs w:val="20"/>
        </w:rPr>
        <w:t>Korea</w:t>
      </w:r>
    </w:p>
    <w:p w14:paraId="1EB0138C" w14:textId="77777777" w:rsidR="00A72C14" w:rsidRPr="00580F0E" w:rsidRDefault="00A72C14" w:rsidP="00A72C14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3EAA72B" w14:textId="70B3A629" w:rsidR="00A72C14" w:rsidRDefault="00A12FBC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Superintendent, Maintenance Operations Center</w:t>
      </w:r>
      <w:r w:rsidR="00B659DF">
        <w:rPr>
          <w:rFonts w:ascii="Book Antiqua" w:hAnsi="Book Antiqua"/>
          <w:b/>
          <w:bCs/>
          <w:sz w:val="20"/>
          <w:szCs w:val="20"/>
        </w:rPr>
        <w:t xml:space="preserve"> (MOC)</w:t>
      </w:r>
      <w:r w:rsidR="00A72C14" w:rsidRPr="00580F0E">
        <w:rPr>
          <w:rFonts w:ascii="Book Antiqua" w:hAnsi="Book Antiqua"/>
          <w:b/>
          <w:bCs/>
          <w:sz w:val="20"/>
          <w:szCs w:val="20"/>
        </w:rPr>
        <w:t>,</w:t>
      </w:r>
      <w:r w:rsidR="00A72C14">
        <w:rPr>
          <w:rFonts w:ascii="Book Antiqua" w:hAnsi="Book Antiqua"/>
          <w:sz w:val="20"/>
          <w:szCs w:val="20"/>
        </w:rPr>
        <w:t xml:space="preserve"> </w:t>
      </w:r>
      <w:r w:rsidR="00DD56DF">
        <w:rPr>
          <w:rFonts w:ascii="Book Antiqua" w:hAnsi="Book Antiqua"/>
          <w:sz w:val="20"/>
          <w:szCs w:val="20"/>
        </w:rPr>
        <w:t>2</w:t>
      </w:r>
      <w:r w:rsidR="00A72C14">
        <w:rPr>
          <w:rFonts w:ascii="Book Antiqua" w:hAnsi="Book Antiqua"/>
          <w:sz w:val="20"/>
          <w:szCs w:val="20"/>
        </w:rPr>
        <w:t>/201</w:t>
      </w:r>
      <w:r w:rsidR="00E177CD">
        <w:rPr>
          <w:rFonts w:ascii="Book Antiqua" w:hAnsi="Book Antiqua"/>
          <w:sz w:val="20"/>
          <w:szCs w:val="20"/>
        </w:rPr>
        <w:t>5</w:t>
      </w:r>
      <w:r w:rsidR="00A72C14">
        <w:rPr>
          <w:rFonts w:ascii="Book Antiqua" w:hAnsi="Book Antiqua"/>
          <w:sz w:val="20"/>
          <w:szCs w:val="20"/>
        </w:rPr>
        <w:t xml:space="preserve"> – </w:t>
      </w:r>
      <w:r w:rsidR="00662F53">
        <w:rPr>
          <w:rFonts w:ascii="Book Antiqua" w:hAnsi="Book Antiqua"/>
          <w:sz w:val="20"/>
          <w:szCs w:val="20"/>
        </w:rPr>
        <w:t>4</w:t>
      </w:r>
      <w:r w:rsidR="00A72C14">
        <w:rPr>
          <w:rFonts w:ascii="Book Antiqua" w:hAnsi="Book Antiqua"/>
          <w:sz w:val="20"/>
          <w:szCs w:val="20"/>
        </w:rPr>
        <w:t>/201</w:t>
      </w:r>
      <w:r w:rsidR="00662F53">
        <w:rPr>
          <w:rFonts w:ascii="Book Antiqua" w:hAnsi="Book Antiqua"/>
          <w:sz w:val="20"/>
          <w:szCs w:val="20"/>
        </w:rPr>
        <w:t>6</w:t>
      </w:r>
    </w:p>
    <w:p w14:paraId="3C1BF723" w14:textId="77777777" w:rsidR="00A72C14" w:rsidRPr="00580F0E" w:rsidRDefault="00A72C14" w:rsidP="00A72C14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7E4BD61" w14:textId="5B09E2FD" w:rsidR="00A72C14" w:rsidRDefault="00FB0523" w:rsidP="00A72C14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</w:t>
      </w:r>
      <w:r w:rsidR="009C7696">
        <w:rPr>
          <w:rFonts w:ascii="Book Antiqua" w:hAnsi="Book Antiqua"/>
          <w:sz w:val="20"/>
          <w:szCs w:val="20"/>
        </w:rPr>
        <w:t xml:space="preserve">integration of 16 Airmen from six </w:t>
      </w:r>
      <w:r w:rsidR="00C00CA1">
        <w:rPr>
          <w:rFonts w:ascii="Book Antiqua" w:hAnsi="Book Antiqua"/>
          <w:sz w:val="20"/>
          <w:szCs w:val="20"/>
        </w:rPr>
        <w:t>specialties; organized maintenance efforts and priorities across three squadrons.</w:t>
      </w:r>
      <w:r w:rsidR="00AA1D24">
        <w:rPr>
          <w:rFonts w:ascii="Book Antiqua" w:hAnsi="Book Antiqua"/>
          <w:sz w:val="20"/>
          <w:szCs w:val="20"/>
        </w:rPr>
        <w:t xml:space="preserve">  Oversaw sortie/maintenance production</w:t>
      </w:r>
      <w:r w:rsidR="00876FE3">
        <w:rPr>
          <w:rFonts w:ascii="Book Antiqua" w:hAnsi="Book Antiqua"/>
          <w:sz w:val="20"/>
          <w:szCs w:val="20"/>
        </w:rPr>
        <w:t xml:space="preserve">/Command and Control (C2) </w:t>
      </w:r>
      <w:r w:rsidR="00312A6D">
        <w:rPr>
          <w:rFonts w:ascii="Book Antiqua" w:hAnsi="Book Antiqua"/>
          <w:sz w:val="20"/>
          <w:szCs w:val="20"/>
        </w:rPr>
        <w:t xml:space="preserve">execution; </w:t>
      </w:r>
      <w:r w:rsidR="003906EC">
        <w:rPr>
          <w:rFonts w:ascii="Book Antiqua" w:hAnsi="Book Antiqua"/>
          <w:sz w:val="20"/>
          <w:szCs w:val="20"/>
        </w:rPr>
        <w:t>scheduled</w:t>
      </w:r>
      <w:r w:rsidR="00312A6D">
        <w:rPr>
          <w:rFonts w:ascii="Book Antiqua" w:hAnsi="Book Antiqua"/>
          <w:sz w:val="20"/>
          <w:szCs w:val="20"/>
        </w:rPr>
        <w:t xml:space="preserve"> resources</w:t>
      </w:r>
      <w:r w:rsidR="00B91C61">
        <w:rPr>
          <w:rFonts w:ascii="Book Antiqua" w:hAnsi="Book Antiqua"/>
          <w:sz w:val="20"/>
          <w:szCs w:val="20"/>
        </w:rPr>
        <w:t xml:space="preserve"> for 52 aircraft worth </w:t>
      </w:r>
      <w:r w:rsidR="005D21F8">
        <w:rPr>
          <w:rFonts w:ascii="Book Antiqua" w:hAnsi="Book Antiqua"/>
          <w:sz w:val="20"/>
          <w:szCs w:val="20"/>
        </w:rPr>
        <w:t>$1.4 billion and 1.3 thousand maintenance personnel.  Interprets/enforces governance of aircraft status/scheduling</w:t>
      </w:r>
      <w:r w:rsidR="00EE07D1">
        <w:rPr>
          <w:rFonts w:ascii="Book Antiqua" w:hAnsi="Book Antiqua"/>
          <w:sz w:val="20"/>
          <w:szCs w:val="20"/>
        </w:rPr>
        <w:t xml:space="preserve"> d</w:t>
      </w:r>
      <w:r w:rsidR="007A4E96">
        <w:rPr>
          <w:rFonts w:ascii="Book Antiqua" w:hAnsi="Book Antiqua"/>
          <w:sz w:val="20"/>
          <w:szCs w:val="20"/>
        </w:rPr>
        <w:t>eviations/integrates deployed forces into maintenance operations.  Develops/executes emergency action</w:t>
      </w:r>
      <w:r w:rsidR="00AB32F9">
        <w:rPr>
          <w:rFonts w:ascii="Book Antiqua" w:hAnsi="Book Antiqua"/>
          <w:sz w:val="20"/>
          <w:szCs w:val="20"/>
        </w:rPr>
        <w:t xml:space="preserve"> checklists for the Maintenance Group</w:t>
      </w:r>
      <w:r w:rsidR="00197CE9">
        <w:rPr>
          <w:rFonts w:ascii="Book Antiqua" w:hAnsi="Book Antiqua"/>
          <w:sz w:val="20"/>
          <w:szCs w:val="20"/>
        </w:rPr>
        <w:t xml:space="preserve">; provides timely </w:t>
      </w:r>
      <w:r w:rsidR="003E25E0">
        <w:rPr>
          <w:rFonts w:ascii="Book Antiqua" w:hAnsi="Book Antiqua"/>
          <w:sz w:val="20"/>
          <w:szCs w:val="20"/>
        </w:rPr>
        <w:t>cross-tell</w:t>
      </w:r>
      <w:r w:rsidR="00197CE9">
        <w:rPr>
          <w:rFonts w:ascii="Book Antiqua" w:hAnsi="Book Antiqua"/>
          <w:sz w:val="20"/>
          <w:szCs w:val="20"/>
        </w:rPr>
        <w:t xml:space="preserve"> of information to units.</w:t>
      </w:r>
    </w:p>
    <w:p w14:paraId="42B6E7DF" w14:textId="74A42B27" w:rsidR="00A72C14" w:rsidRDefault="0030344F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andpicked to lead MOC</w:t>
      </w:r>
      <w:r w:rsidR="00B659DF">
        <w:rPr>
          <w:rFonts w:ascii="Book Antiqua" w:hAnsi="Book Antiqua"/>
          <w:sz w:val="20"/>
          <w:szCs w:val="20"/>
        </w:rPr>
        <w:t xml:space="preserve"> section</w:t>
      </w:r>
      <w:r w:rsidR="00477846">
        <w:rPr>
          <w:rFonts w:ascii="Book Antiqua" w:hAnsi="Book Antiqua"/>
          <w:sz w:val="20"/>
          <w:szCs w:val="20"/>
        </w:rPr>
        <w:t>; re-energized section’s focus on contingency operations; revamped layout to maximize</w:t>
      </w:r>
      <w:r w:rsidR="00303DA9">
        <w:rPr>
          <w:rFonts w:ascii="Book Antiqua" w:hAnsi="Book Antiqua"/>
          <w:sz w:val="20"/>
          <w:szCs w:val="20"/>
        </w:rPr>
        <w:t xml:space="preserve"> C2.</w:t>
      </w:r>
    </w:p>
    <w:p w14:paraId="59187472" w14:textId="2DC4CEA4" w:rsidR="007837AC" w:rsidRDefault="00BA63AE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Orchestrated 120 </w:t>
      </w:r>
      <w:r w:rsidR="003D59F0">
        <w:rPr>
          <w:rFonts w:ascii="Book Antiqua" w:hAnsi="Book Antiqua"/>
          <w:sz w:val="20"/>
          <w:szCs w:val="20"/>
        </w:rPr>
        <w:t>PowerPoint</w:t>
      </w:r>
      <w:r>
        <w:rPr>
          <w:rFonts w:ascii="Book Antiqua" w:hAnsi="Book Antiqua"/>
          <w:sz w:val="20"/>
          <w:szCs w:val="20"/>
        </w:rPr>
        <w:t xml:space="preserve"> presentations; ensured accurate maintenance data for briefings; aided senior wing leadership</w:t>
      </w:r>
      <w:r w:rsidR="00BD39AA">
        <w:rPr>
          <w:rFonts w:ascii="Book Antiqua" w:hAnsi="Book Antiqua"/>
          <w:sz w:val="20"/>
          <w:szCs w:val="20"/>
        </w:rPr>
        <w:t xml:space="preserve"> decisions.</w:t>
      </w:r>
    </w:p>
    <w:p w14:paraId="68039E78" w14:textId="06BFBF63" w:rsidR="00BD39AA" w:rsidRDefault="00BD39AA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Developed </w:t>
      </w:r>
      <w:r w:rsidR="00E779D6">
        <w:rPr>
          <w:rFonts w:ascii="Book Antiqua" w:hAnsi="Book Antiqua"/>
          <w:sz w:val="20"/>
          <w:szCs w:val="20"/>
        </w:rPr>
        <w:t>a streamlined</w:t>
      </w:r>
      <w:r w:rsidR="00E410ED">
        <w:rPr>
          <w:rFonts w:ascii="Book Antiqua" w:hAnsi="Book Antiqua"/>
          <w:sz w:val="20"/>
          <w:szCs w:val="20"/>
        </w:rPr>
        <w:t xml:space="preserve">, automated aircraft status reporting program; ensured greater data accuracy; saved 200 </w:t>
      </w:r>
      <w:r w:rsidR="004527A6">
        <w:rPr>
          <w:rFonts w:ascii="Book Antiqua" w:hAnsi="Book Antiqua"/>
          <w:sz w:val="20"/>
          <w:szCs w:val="20"/>
        </w:rPr>
        <w:t xml:space="preserve">personnel </w:t>
      </w:r>
      <w:r w:rsidR="00E410ED">
        <w:rPr>
          <w:rFonts w:ascii="Book Antiqua" w:hAnsi="Book Antiqua"/>
          <w:sz w:val="20"/>
          <w:szCs w:val="20"/>
        </w:rPr>
        <w:t>hours</w:t>
      </w:r>
      <w:r w:rsidR="00E779D6">
        <w:rPr>
          <w:rFonts w:ascii="Book Antiqua" w:hAnsi="Book Antiqua"/>
          <w:sz w:val="20"/>
          <w:szCs w:val="20"/>
        </w:rPr>
        <w:t xml:space="preserve"> annually</w:t>
      </w:r>
      <w:r w:rsidR="008D1D2C">
        <w:rPr>
          <w:rFonts w:ascii="Book Antiqua" w:hAnsi="Book Antiqua"/>
          <w:sz w:val="20"/>
          <w:szCs w:val="20"/>
        </w:rPr>
        <w:t>.</w:t>
      </w:r>
    </w:p>
    <w:p w14:paraId="76587776" w14:textId="6A541325" w:rsidR="00D81BC8" w:rsidRPr="00291F5A" w:rsidRDefault="00897C84" w:rsidP="00A72C14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Led development of standardized</w:t>
      </w:r>
      <w:r w:rsidR="003B51BE">
        <w:rPr>
          <w:rFonts w:ascii="Book Antiqua" w:hAnsi="Book Antiqua"/>
          <w:sz w:val="20"/>
          <w:szCs w:val="20"/>
        </w:rPr>
        <w:t xml:space="preserve"> PowerPoint and Excel</w:t>
      </w:r>
      <w:r>
        <w:rPr>
          <w:rFonts w:ascii="Book Antiqua" w:hAnsi="Book Antiqua"/>
          <w:sz w:val="20"/>
          <w:szCs w:val="20"/>
        </w:rPr>
        <w:t xml:space="preserve"> reporting products; coordinated </w:t>
      </w:r>
      <w:r w:rsidR="00F967B0">
        <w:rPr>
          <w:rFonts w:ascii="Book Antiqua" w:hAnsi="Book Antiqua"/>
          <w:sz w:val="20"/>
          <w:szCs w:val="20"/>
        </w:rPr>
        <w:t>program across five squadrons</w:t>
      </w:r>
      <w:r w:rsidR="0028348C">
        <w:rPr>
          <w:rFonts w:ascii="Book Antiqua" w:hAnsi="Book Antiqua"/>
          <w:sz w:val="20"/>
          <w:szCs w:val="20"/>
        </w:rPr>
        <w:t>; reduced errors/training time by 15%</w:t>
      </w:r>
    </w:p>
    <w:p w14:paraId="7ECEBF44" w14:textId="59ABFBDA" w:rsidR="00815298" w:rsidRDefault="00815298" w:rsidP="00DA3237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65868295" w14:textId="3762450E" w:rsidR="00912F49" w:rsidRDefault="00912F49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426E2A">
        <w:rPr>
          <w:rFonts w:ascii="Book Antiqua" w:hAnsi="Book Antiqua"/>
          <w:sz w:val="20"/>
          <w:szCs w:val="20"/>
        </w:rPr>
        <w:t>757</w:t>
      </w:r>
      <w:r w:rsidR="00426E2A" w:rsidRPr="00426E2A">
        <w:rPr>
          <w:rFonts w:ascii="Book Antiqua" w:hAnsi="Book Antiqua"/>
          <w:sz w:val="20"/>
          <w:szCs w:val="20"/>
          <w:vertAlign w:val="superscript"/>
        </w:rPr>
        <w:t>th</w:t>
      </w:r>
      <w:r w:rsidR="00426E2A">
        <w:rPr>
          <w:rFonts w:ascii="Book Antiqua" w:hAnsi="Book Antiqua"/>
          <w:sz w:val="20"/>
          <w:szCs w:val="20"/>
        </w:rPr>
        <w:t xml:space="preserve"> AIRCRAFT MAINTENANCE SQUADRON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730CEA">
        <w:rPr>
          <w:rFonts w:ascii="Book Antiqua" w:hAnsi="Book Antiqua"/>
          <w:sz w:val="20"/>
          <w:szCs w:val="20"/>
        </w:rPr>
        <w:t>Nellis</w:t>
      </w:r>
      <w:r>
        <w:rPr>
          <w:rFonts w:ascii="Book Antiqua" w:hAnsi="Book Antiqua"/>
          <w:sz w:val="20"/>
          <w:szCs w:val="20"/>
        </w:rPr>
        <w:t xml:space="preserve"> Air</w:t>
      </w:r>
      <w:r w:rsidR="00730CEA">
        <w:rPr>
          <w:rFonts w:ascii="Book Antiqua" w:hAnsi="Book Antiqua"/>
          <w:sz w:val="20"/>
          <w:szCs w:val="20"/>
        </w:rPr>
        <w:t xml:space="preserve"> Force</w:t>
      </w:r>
      <w:r>
        <w:rPr>
          <w:rFonts w:ascii="Book Antiqua" w:hAnsi="Book Antiqua"/>
          <w:sz w:val="20"/>
          <w:szCs w:val="20"/>
        </w:rPr>
        <w:t xml:space="preserve">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730CEA">
        <w:rPr>
          <w:rFonts w:ascii="Book Antiqua" w:hAnsi="Book Antiqua"/>
          <w:sz w:val="20"/>
          <w:szCs w:val="20"/>
        </w:rPr>
        <w:t>Nevada</w:t>
      </w:r>
    </w:p>
    <w:p w14:paraId="744C6D6F" w14:textId="77777777" w:rsidR="00912F49" w:rsidRPr="00580F0E" w:rsidRDefault="00912F49" w:rsidP="00912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330F3D53" w14:textId="6098724D" w:rsidR="00912F49" w:rsidRDefault="00567A60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Aircraft Section Lead</w:t>
      </w:r>
      <w:r w:rsidR="00912F49" w:rsidRPr="00580F0E">
        <w:rPr>
          <w:rFonts w:ascii="Book Antiqua" w:hAnsi="Book Antiqua"/>
          <w:b/>
          <w:bCs/>
          <w:sz w:val="20"/>
          <w:szCs w:val="20"/>
        </w:rPr>
        <w:t>,</w:t>
      </w:r>
      <w:r w:rsidR="00912F49">
        <w:rPr>
          <w:rFonts w:ascii="Book Antiqua" w:hAnsi="Book Antiqua"/>
          <w:sz w:val="20"/>
          <w:szCs w:val="20"/>
        </w:rPr>
        <w:t xml:space="preserve"> </w:t>
      </w:r>
      <w:r w:rsidR="006403D5">
        <w:rPr>
          <w:rFonts w:ascii="Book Antiqua" w:hAnsi="Book Antiqua"/>
          <w:sz w:val="20"/>
          <w:szCs w:val="20"/>
        </w:rPr>
        <w:t>1</w:t>
      </w:r>
      <w:r w:rsidR="00912F49">
        <w:rPr>
          <w:rFonts w:ascii="Book Antiqua" w:hAnsi="Book Antiqua"/>
          <w:sz w:val="20"/>
          <w:szCs w:val="20"/>
        </w:rPr>
        <w:t>2/201</w:t>
      </w:r>
      <w:r w:rsidR="006403D5">
        <w:rPr>
          <w:rFonts w:ascii="Book Antiqua" w:hAnsi="Book Antiqua"/>
          <w:sz w:val="20"/>
          <w:szCs w:val="20"/>
        </w:rPr>
        <w:t>2</w:t>
      </w:r>
      <w:r w:rsidR="00912F49">
        <w:rPr>
          <w:rFonts w:ascii="Book Antiqua" w:hAnsi="Book Antiqua"/>
          <w:sz w:val="20"/>
          <w:szCs w:val="20"/>
        </w:rPr>
        <w:t xml:space="preserve"> – </w:t>
      </w:r>
      <w:r w:rsidR="00C8655A">
        <w:rPr>
          <w:rFonts w:ascii="Book Antiqua" w:hAnsi="Book Antiqua"/>
          <w:sz w:val="20"/>
          <w:szCs w:val="20"/>
        </w:rPr>
        <w:t>2</w:t>
      </w:r>
      <w:r w:rsidR="00912F49">
        <w:rPr>
          <w:rFonts w:ascii="Book Antiqua" w:hAnsi="Book Antiqua"/>
          <w:sz w:val="20"/>
          <w:szCs w:val="20"/>
        </w:rPr>
        <w:t>/201</w:t>
      </w:r>
      <w:r w:rsidR="00C8655A">
        <w:rPr>
          <w:rFonts w:ascii="Book Antiqua" w:hAnsi="Book Antiqua"/>
          <w:sz w:val="20"/>
          <w:szCs w:val="20"/>
        </w:rPr>
        <w:t>5</w:t>
      </w:r>
    </w:p>
    <w:p w14:paraId="6AB078AF" w14:textId="77777777" w:rsidR="00912F49" w:rsidRPr="00580F0E" w:rsidRDefault="00912F49" w:rsidP="00912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0F12C21F" w14:textId="2CACB9DE" w:rsidR="00912F49" w:rsidRDefault="002279CF" w:rsidP="00912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Supported 57</w:t>
      </w:r>
      <w:r w:rsidRPr="002279CF">
        <w:rPr>
          <w:rFonts w:ascii="Book Antiqua" w:hAnsi="Book Antiqua"/>
          <w:sz w:val="20"/>
          <w:szCs w:val="20"/>
          <w:vertAlign w:val="superscript"/>
        </w:rPr>
        <w:t>th</w:t>
      </w:r>
      <w:r>
        <w:rPr>
          <w:rFonts w:ascii="Book Antiqua" w:hAnsi="Book Antiqua"/>
          <w:sz w:val="20"/>
          <w:szCs w:val="20"/>
        </w:rPr>
        <w:t xml:space="preserve"> Wing mission with aircraft generation for the 433</w:t>
      </w:r>
      <w:r w:rsidR="000E0660">
        <w:rPr>
          <w:rFonts w:ascii="Book Antiqua" w:hAnsi="Book Antiqua"/>
          <w:sz w:val="20"/>
          <w:szCs w:val="20"/>
        </w:rPr>
        <w:t xml:space="preserve">d Weapons Squadron and </w:t>
      </w:r>
      <w:r w:rsidR="00915843">
        <w:rPr>
          <w:rFonts w:ascii="Book Antiqua" w:hAnsi="Book Antiqua"/>
          <w:sz w:val="20"/>
          <w:szCs w:val="20"/>
        </w:rPr>
        <w:t>422d Test and Evaluation Squadron.  Led</w:t>
      </w:r>
      <w:r w:rsidR="008D4348">
        <w:rPr>
          <w:rFonts w:ascii="Book Antiqua" w:hAnsi="Book Antiqua"/>
          <w:sz w:val="20"/>
          <w:szCs w:val="20"/>
        </w:rPr>
        <w:t xml:space="preserve">, supervised, and trained </w:t>
      </w:r>
      <w:r w:rsidR="0070357A">
        <w:rPr>
          <w:rFonts w:ascii="Book Antiqua" w:hAnsi="Book Antiqua"/>
          <w:sz w:val="20"/>
          <w:szCs w:val="20"/>
        </w:rPr>
        <w:t>56 aircraft maintainers; directed maintenance management on 22 F-15C/D aircraft</w:t>
      </w:r>
      <w:r w:rsidR="00D764D8">
        <w:rPr>
          <w:rFonts w:ascii="Book Antiqua" w:hAnsi="Book Antiqua"/>
          <w:sz w:val="20"/>
          <w:szCs w:val="20"/>
        </w:rPr>
        <w:t xml:space="preserve"> valued at $763</w:t>
      </w:r>
      <w:r w:rsidR="00A45111">
        <w:rPr>
          <w:rFonts w:ascii="Book Antiqua" w:hAnsi="Book Antiqua"/>
          <w:sz w:val="20"/>
          <w:szCs w:val="20"/>
        </w:rPr>
        <w:t xml:space="preserve"> million</w:t>
      </w:r>
      <w:r w:rsidR="008C7C73">
        <w:rPr>
          <w:rFonts w:ascii="Book Antiqua" w:hAnsi="Book Antiqua"/>
          <w:sz w:val="20"/>
          <w:szCs w:val="20"/>
        </w:rPr>
        <w:t>—enforced</w:t>
      </w:r>
      <w:r w:rsidR="00D35EC1">
        <w:rPr>
          <w:rFonts w:ascii="Book Antiqua" w:hAnsi="Book Antiqua"/>
          <w:sz w:val="20"/>
          <w:szCs w:val="20"/>
        </w:rPr>
        <w:t>/upheld safety, administrative, training, per</w:t>
      </w:r>
      <w:r w:rsidR="00E64C7A">
        <w:rPr>
          <w:rFonts w:ascii="Book Antiqua" w:hAnsi="Book Antiqua"/>
          <w:sz w:val="20"/>
          <w:szCs w:val="20"/>
        </w:rPr>
        <w:t>formance</w:t>
      </w:r>
      <w:r w:rsidR="00A07D80">
        <w:rPr>
          <w:rFonts w:ascii="Book Antiqua" w:hAnsi="Book Antiqua"/>
          <w:sz w:val="20"/>
          <w:szCs w:val="20"/>
        </w:rPr>
        <w:t>, environment</w:t>
      </w:r>
      <w:r w:rsidR="0038371C">
        <w:rPr>
          <w:rFonts w:ascii="Book Antiqua" w:hAnsi="Book Antiqua"/>
          <w:sz w:val="20"/>
          <w:szCs w:val="20"/>
        </w:rPr>
        <w:t>al</w:t>
      </w:r>
      <w:r w:rsidR="006E5494">
        <w:rPr>
          <w:rFonts w:ascii="Book Antiqua" w:hAnsi="Book Antiqua"/>
          <w:sz w:val="20"/>
          <w:szCs w:val="20"/>
        </w:rPr>
        <w:t xml:space="preserve">, and maintenance compliance standards.  Reviewed/analyzed </w:t>
      </w:r>
      <w:r w:rsidR="00CF335C">
        <w:rPr>
          <w:rFonts w:ascii="Book Antiqua" w:hAnsi="Book Antiqua"/>
          <w:sz w:val="20"/>
          <w:szCs w:val="20"/>
        </w:rPr>
        <w:t>Integrated Maintenance Data System entries and quality assurance reports for adverse trends.</w:t>
      </w:r>
    </w:p>
    <w:p w14:paraId="425889D1" w14:textId="4B6424ED" w:rsidR="00912F49" w:rsidRDefault="001D1BD9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Authored </w:t>
      </w:r>
      <w:r w:rsidR="005213FF">
        <w:rPr>
          <w:rFonts w:ascii="Book Antiqua" w:hAnsi="Book Antiqua"/>
          <w:sz w:val="20"/>
          <w:szCs w:val="20"/>
        </w:rPr>
        <w:t>personnel drawdown plan; val</w:t>
      </w:r>
      <w:r w:rsidR="006B4530">
        <w:rPr>
          <w:rFonts w:ascii="Book Antiqua" w:hAnsi="Book Antiqua"/>
          <w:sz w:val="20"/>
          <w:szCs w:val="20"/>
        </w:rPr>
        <w:t>idated 24/7 coverage with proper experience levels; enabled successful unit closing.</w:t>
      </w:r>
    </w:p>
    <w:p w14:paraId="5BE98771" w14:textId="342D242F" w:rsidR="003E2493" w:rsidRDefault="0037083C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D</w:t>
      </w:r>
      <w:r w:rsidR="00B34628">
        <w:rPr>
          <w:rFonts w:ascii="Book Antiqua" w:hAnsi="Book Antiqua"/>
          <w:sz w:val="20"/>
          <w:szCs w:val="20"/>
        </w:rPr>
        <w:t>esignated as the “go-to person” for Squadron</w:t>
      </w:r>
      <w:r w:rsidR="00311357">
        <w:rPr>
          <w:rFonts w:ascii="Book Antiqua" w:hAnsi="Book Antiqua"/>
          <w:sz w:val="20"/>
          <w:szCs w:val="20"/>
        </w:rPr>
        <w:t xml:space="preserve"> computer support</w:t>
      </w:r>
      <w:r w:rsidR="00B34628">
        <w:rPr>
          <w:rFonts w:ascii="Book Antiqua" w:hAnsi="Book Antiqua"/>
          <w:sz w:val="20"/>
          <w:szCs w:val="20"/>
        </w:rPr>
        <w:t xml:space="preserve"> issues</w:t>
      </w:r>
      <w:r w:rsidR="00311357">
        <w:rPr>
          <w:rFonts w:ascii="Book Antiqua" w:hAnsi="Book Antiqua"/>
          <w:sz w:val="20"/>
          <w:szCs w:val="20"/>
        </w:rPr>
        <w:t xml:space="preserve">; </w:t>
      </w:r>
      <w:r w:rsidR="005648A0">
        <w:rPr>
          <w:rFonts w:ascii="Book Antiqua" w:hAnsi="Book Antiqua"/>
          <w:sz w:val="20"/>
          <w:szCs w:val="20"/>
        </w:rPr>
        <w:t>led</w:t>
      </w:r>
      <w:r w:rsidR="00995620">
        <w:rPr>
          <w:rFonts w:ascii="Book Antiqua" w:hAnsi="Book Antiqua"/>
          <w:sz w:val="20"/>
          <w:szCs w:val="20"/>
        </w:rPr>
        <w:t xml:space="preserve"> </w:t>
      </w:r>
      <w:r w:rsidR="0001485C">
        <w:rPr>
          <w:rFonts w:ascii="Book Antiqua" w:hAnsi="Book Antiqua"/>
          <w:sz w:val="20"/>
          <w:szCs w:val="20"/>
        </w:rPr>
        <w:t>Information Technology</w:t>
      </w:r>
      <w:r w:rsidR="005648A0">
        <w:rPr>
          <w:rFonts w:ascii="Book Antiqua" w:hAnsi="Book Antiqua"/>
          <w:sz w:val="20"/>
          <w:szCs w:val="20"/>
        </w:rPr>
        <w:t xml:space="preserve"> audit/inventory</w:t>
      </w:r>
      <w:r w:rsidR="0049502F">
        <w:rPr>
          <w:rFonts w:ascii="Book Antiqua" w:hAnsi="Book Antiqua"/>
          <w:sz w:val="20"/>
          <w:szCs w:val="20"/>
        </w:rPr>
        <w:t xml:space="preserve"> of</w:t>
      </w:r>
      <w:r w:rsidR="00B2414A">
        <w:rPr>
          <w:rFonts w:ascii="Book Antiqua" w:hAnsi="Book Antiqua"/>
          <w:sz w:val="20"/>
          <w:szCs w:val="20"/>
        </w:rPr>
        <w:t xml:space="preserve"> assets worth over $65 thousand</w:t>
      </w:r>
      <w:r w:rsidR="00302638">
        <w:rPr>
          <w:rFonts w:ascii="Book Antiqua" w:hAnsi="Book Antiqua"/>
          <w:sz w:val="20"/>
          <w:szCs w:val="20"/>
        </w:rPr>
        <w:t>, maintained 100% accountability</w:t>
      </w:r>
      <w:r w:rsidR="0049502F">
        <w:rPr>
          <w:rFonts w:ascii="Book Antiqua" w:hAnsi="Book Antiqua"/>
          <w:sz w:val="20"/>
          <w:szCs w:val="20"/>
        </w:rPr>
        <w:t>.</w:t>
      </w:r>
    </w:p>
    <w:p w14:paraId="18272218" w14:textId="635F63DD" w:rsidR="004702CC" w:rsidRDefault="00A34F58" w:rsidP="00C8655A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Created section’s </w:t>
      </w:r>
      <w:r w:rsidR="00DA6B90">
        <w:rPr>
          <w:rFonts w:ascii="Book Antiqua" w:hAnsi="Book Antiqua"/>
          <w:sz w:val="20"/>
          <w:szCs w:val="20"/>
        </w:rPr>
        <w:t>personnel</w:t>
      </w:r>
      <w:r w:rsidR="00101DAC">
        <w:rPr>
          <w:rFonts w:ascii="Book Antiqua" w:hAnsi="Book Antiqua"/>
          <w:sz w:val="20"/>
          <w:szCs w:val="20"/>
        </w:rPr>
        <w:t xml:space="preserve"> information</w:t>
      </w:r>
      <w:r w:rsidR="006C19E1">
        <w:rPr>
          <w:rFonts w:ascii="Book Antiqua" w:hAnsi="Book Antiqua"/>
          <w:sz w:val="20"/>
          <w:szCs w:val="20"/>
        </w:rPr>
        <w:t xml:space="preserve"> database</w:t>
      </w:r>
      <w:r w:rsidR="00101DAC">
        <w:rPr>
          <w:rFonts w:ascii="Book Antiqua" w:hAnsi="Book Antiqua"/>
          <w:sz w:val="20"/>
          <w:szCs w:val="20"/>
        </w:rPr>
        <w:t>; consolidated multiple points of entry into one</w:t>
      </w:r>
      <w:r w:rsidR="00142633">
        <w:rPr>
          <w:rFonts w:ascii="Book Antiqua" w:hAnsi="Book Antiqua"/>
          <w:sz w:val="20"/>
          <w:szCs w:val="20"/>
        </w:rPr>
        <w:t>, regained over two hours per shift for management.</w:t>
      </w:r>
    </w:p>
    <w:p w14:paraId="68D24643" w14:textId="5D7E3C4A" w:rsidR="004919B6" w:rsidRPr="00441688" w:rsidRDefault="0090460F" w:rsidP="00F75F49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naged unit’s </w:t>
      </w:r>
      <w:r w:rsidR="001D2DE0">
        <w:rPr>
          <w:rFonts w:ascii="Book Antiqua" w:hAnsi="Book Antiqua"/>
          <w:sz w:val="20"/>
          <w:szCs w:val="20"/>
        </w:rPr>
        <w:t>most extensive</w:t>
      </w:r>
      <w:r>
        <w:rPr>
          <w:rFonts w:ascii="Book Antiqua" w:hAnsi="Book Antiqua"/>
          <w:sz w:val="20"/>
          <w:szCs w:val="20"/>
        </w:rPr>
        <w:t xml:space="preserve"> section; mentored 40 A</w:t>
      </w:r>
      <w:r w:rsidR="00E91266">
        <w:rPr>
          <w:rFonts w:ascii="Book Antiqua" w:hAnsi="Book Antiqua"/>
          <w:sz w:val="20"/>
          <w:szCs w:val="20"/>
        </w:rPr>
        <w:t>irmen</w:t>
      </w:r>
      <w:r>
        <w:rPr>
          <w:rFonts w:ascii="Book Antiqua" w:hAnsi="Book Antiqua"/>
          <w:sz w:val="20"/>
          <w:szCs w:val="20"/>
        </w:rPr>
        <w:t>/15% in upgrade</w:t>
      </w:r>
      <w:r w:rsidR="009904FD">
        <w:rPr>
          <w:rFonts w:ascii="Book Antiqua" w:hAnsi="Book Antiqua"/>
          <w:sz w:val="20"/>
          <w:szCs w:val="20"/>
        </w:rPr>
        <w:t xml:space="preserve"> status; garnered 57</w:t>
      </w:r>
      <w:r w:rsidR="00AC02AB" w:rsidRPr="00AC02AB">
        <w:rPr>
          <w:rFonts w:ascii="Book Antiqua" w:hAnsi="Book Antiqua"/>
          <w:sz w:val="20"/>
          <w:szCs w:val="20"/>
          <w:vertAlign w:val="superscript"/>
        </w:rPr>
        <w:t>th</w:t>
      </w:r>
      <w:r w:rsidR="00AC02AB">
        <w:rPr>
          <w:rFonts w:ascii="Book Antiqua" w:hAnsi="Book Antiqua"/>
          <w:sz w:val="20"/>
          <w:szCs w:val="20"/>
        </w:rPr>
        <w:t xml:space="preserve"> </w:t>
      </w:r>
      <w:r w:rsidR="009904FD">
        <w:rPr>
          <w:rFonts w:ascii="Book Antiqua" w:hAnsi="Book Antiqua"/>
          <w:sz w:val="20"/>
          <w:szCs w:val="20"/>
        </w:rPr>
        <w:t xml:space="preserve">Wing’s </w:t>
      </w:r>
      <w:r w:rsidR="00500B7E">
        <w:rPr>
          <w:rFonts w:ascii="Book Antiqua" w:hAnsi="Book Antiqua"/>
          <w:sz w:val="20"/>
          <w:szCs w:val="20"/>
        </w:rPr>
        <w:t>unit</w:t>
      </w:r>
      <w:r w:rsidR="009904FD">
        <w:rPr>
          <w:rFonts w:ascii="Book Antiqua" w:hAnsi="Book Antiqua"/>
          <w:sz w:val="20"/>
          <w:szCs w:val="20"/>
        </w:rPr>
        <w:t xml:space="preserve"> of the </w:t>
      </w:r>
      <w:proofErr w:type="gramStart"/>
      <w:r w:rsidR="009904FD">
        <w:rPr>
          <w:rFonts w:ascii="Book Antiqua" w:hAnsi="Book Antiqua"/>
          <w:sz w:val="20"/>
          <w:szCs w:val="20"/>
        </w:rPr>
        <w:t>month</w:t>
      </w:r>
      <w:proofErr w:type="gramEnd"/>
    </w:p>
    <w:p w14:paraId="1E4571E7" w14:textId="77777777" w:rsidR="004919B6" w:rsidRDefault="004919B6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1C2FA4F5" w14:textId="77777777" w:rsidR="00CE579C" w:rsidRDefault="00CE579C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7D474F76" w14:textId="77777777" w:rsidR="00CE579C" w:rsidRDefault="00CE579C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B2CD85A" w14:textId="6AD80BBD" w:rsidR="00F75F49" w:rsidRDefault="00F75F49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lastRenderedPageBreak/>
        <w:t>U.S. Air Force</w:t>
      </w:r>
      <w:r w:rsidRPr="00584DDA">
        <w:rPr>
          <w:rFonts w:ascii="Book Antiqua" w:hAnsi="Book Antiqua"/>
          <w:sz w:val="20"/>
          <w:szCs w:val="20"/>
        </w:rPr>
        <w:t xml:space="preserve"> – </w:t>
      </w:r>
      <w:r w:rsidR="008F2605">
        <w:rPr>
          <w:rFonts w:ascii="Book Antiqua" w:hAnsi="Book Antiqua"/>
          <w:sz w:val="20"/>
          <w:szCs w:val="20"/>
        </w:rPr>
        <w:t>4</w:t>
      </w:r>
      <w:r w:rsidR="008F2605" w:rsidRPr="008F2605">
        <w:rPr>
          <w:rFonts w:ascii="Book Antiqua" w:hAnsi="Book Antiqua"/>
          <w:sz w:val="20"/>
          <w:szCs w:val="20"/>
          <w:vertAlign w:val="superscript"/>
        </w:rPr>
        <w:t>th</w:t>
      </w:r>
      <w:r w:rsidR="008F2605">
        <w:rPr>
          <w:rFonts w:ascii="Book Antiqua" w:hAnsi="Book Antiqua"/>
          <w:sz w:val="20"/>
          <w:szCs w:val="20"/>
        </w:rPr>
        <w:t xml:space="preserve"> </w:t>
      </w:r>
      <w:r>
        <w:rPr>
          <w:rFonts w:ascii="Book Antiqua" w:hAnsi="Book Antiqua"/>
          <w:sz w:val="20"/>
          <w:szCs w:val="20"/>
        </w:rPr>
        <w:t>MAINTENANCE GROUP</w:t>
      </w:r>
      <w:r w:rsidRPr="00584DDA">
        <w:rPr>
          <w:rFonts w:ascii="Book Antiqua" w:hAnsi="Book Antiqua"/>
          <w:sz w:val="20"/>
          <w:szCs w:val="20"/>
        </w:rPr>
        <w:t xml:space="preserve">, </w:t>
      </w:r>
      <w:r w:rsidR="00650E1E">
        <w:rPr>
          <w:rFonts w:ascii="Book Antiqua" w:hAnsi="Book Antiqua"/>
          <w:sz w:val="20"/>
          <w:szCs w:val="20"/>
        </w:rPr>
        <w:t>Seymour Johnson</w:t>
      </w:r>
      <w:r>
        <w:rPr>
          <w:rFonts w:ascii="Book Antiqua" w:hAnsi="Book Antiqua"/>
          <w:sz w:val="20"/>
          <w:szCs w:val="20"/>
        </w:rPr>
        <w:t xml:space="preserve"> Air</w:t>
      </w:r>
      <w:r w:rsidR="00063E3B">
        <w:rPr>
          <w:rFonts w:ascii="Book Antiqua" w:hAnsi="Book Antiqua"/>
          <w:sz w:val="20"/>
          <w:szCs w:val="20"/>
        </w:rPr>
        <w:t xml:space="preserve"> Force</w:t>
      </w:r>
      <w:r>
        <w:rPr>
          <w:rFonts w:ascii="Book Antiqua" w:hAnsi="Book Antiqua"/>
          <w:sz w:val="20"/>
          <w:szCs w:val="20"/>
        </w:rPr>
        <w:t xml:space="preserve"> Base,</w:t>
      </w:r>
      <w:r w:rsidRPr="00584DDA">
        <w:rPr>
          <w:rFonts w:ascii="Book Antiqua" w:hAnsi="Book Antiqua"/>
          <w:sz w:val="20"/>
          <w:szCs w:val="20"/>
        </w:rPr>
        <w:t xml:space="preserve"> </w:t>
      </w:r>
      <w:r w:rsidR="00063E3B">
        <w:rPr>
          <w:rFonts w:ascii="Book Antiqua" w:hAnsi="Book Antiqua"/>
          <w:sz w:val="20"/>
          <w:szCs w:val="20"/>
        </w:rPr>
        <w:t>North Carolina</w:t>
      </w:r>
    </w:p>
    <w:p w14:paraId="4274D68D" w14:textId="77777777" w:rsidR="00F75F49" w:rsidRPr="00580F0E" w:rsidRDefault="00F75F49" w:rsidP="00F75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1757C19B" w14:textId="543DA23B" w:rsidR="00F75F49" w:rsidRDefault="000F539B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 xml:space="preserve">Integrated Maintenance Information </w:t>
      </w:r>
      <w:r w:rsidR="005D02B2">
        <w:rPr>
          <w:rFonts w:ascii="Book Antiqua" w:hAnsi="Book Antiqua"/>
          <w:b/>
          <w:bCs/>
          <w:sz w:val="20"/>
          <w:szCs w:val="20"/>
        </w:rPr>
        <w:t>System</w:t>
      </w:r>
      <w:r w:rsidR="00E37F8C">
        <w:rPr>
          <w:rFonts w:ascii="Book Antiqua" w:hAnsi="Book Antiqua"/>
          <w:b/>
          <w:bCs/>
          <w:sz w:val="20"/>
          <w:szCs w:val="20"/>
        </w:rPr>
        <w:t xml:space="preserve"> (IMIS)</w:t>
      </w:r>
      <w:r w:rsidR="005D02B2">
        <w:rPr>
          <w:rFonts w:ascii="Book Antiqua" w:hAnsi="Book Antiqua"/>
          <w:b/>
          <w:bCs/>
          <w:sz w:val="20"/>
          <w:szCs w:val="20"/>
        </w:rPr>
        <w:t xml:space="preserve"> Program Manager, </w:t>
      </w:r>
      <w:r w:rsidR="00EA090F">
        <w:rPr>
          <w:rFonts w:ascii="Book Antiqua" w:hAnsi="Book Antiqua"/>
          <w:sz w:val="20"/>
          <w:szCs w:val="20"/>
        </w:rPr>
        <w:t>1</w:t>
      </w:r>
      <w:r w:rsidR="00331A22">
        <w:rPr>
          <w:rFonts w:ascii="Book Antiqua" w:hAnsi="Book Antiqua"/>
          <w:sz w:val="20"/>
          <w:szCs w:val="20"/>
        </w:rPr>
        <w:t>0</w:t>
      </w:r>
      <w:r w:rsidR="00F75F49">
        <w:rPr>
          <w:rFonts w:ascii="Book Antiqua" w:hAnsi="Book Antiqua"/>
          <w:sz w:val="20"/>
          <w:szCs w:val="20"/>
        </w:rPr>
        <w:t>/20</w:t>
      </w:r>
      <w:r w:rsidR="00331A22">
        <w:rPr>
          <w:rFonts w:ascii="Book Antiqua" w:hAnsi="Book Antiqua"/>
          <w:sz w:val="20"/>
          <w:szCs w:val="20"/>
        </w:rPr>
        <w:t>06</w:t>
      </w:r>
      <w:r w:rsidR="00F75F49">
        <w:rPr>
          <w:rFonts w:ascii="Book Antiqua" w:hAnsi="Book Antiqua"/>
          <w:sz w:val="20"/>
          <w:szCs w:val="20"/>
        </w:rPr>
        <w:t xml:space="preserve"> – </w:t>
      </w:r>
      <w:r w:rsidR="002519B8">
        <w:rPr>
          <w:rFonts w:ascii="Book Antiqua" w:hAnsi="Book Antiqua"/>
          <w:sz w:val="20"/>
          <w:szCs w:val="20"/>
        </w:rPr>
        <w:t>1</w:t>
      </w:r>
      <w:r w:rsidR="00DA6496">
        <w:rPr>
          <w:rFonts w:ascii="Book Antiqua" w:hAnsi="Book Antiqua"/>
          <w:sz w:val="20"/>
          <w:szCs w:val="20"/>
        </w:rPr>
        <w:t>2</w:t>
      </w:r>
      <w:r w:rsidR="00F75F49">
        <w:rPr>
          <w:rFonts w:ascii="Book Antiqua" w:hAnsi="Book Antiqua"/>
          <w:sz w:val="20"/>
          <w:szCs w:val="20"/>
        </w:rPr>
        <w:t>/201</w:t>
      </w:r>
      <w:r w:rsidR="0039010C">
        <w:rPr>
          <w:rFonts w:ascii="Book Antiqua" w:hAnsi="Book Antiqua"/>
          <w:sz w:val="20"/>
          <w:szCs w:val="20"/>
        </w:rPr>
        <w:t>2</w:t>
      </w:r>
    </w:p>
    <w:p w14:paraId="1CAB1DBE" w14:textId="77777777" w:rsidR="00F75F49" w:rsidRPr="00580F0E" w:rsidRDefault="00F75F49" w:rsidP="00F75F49">
      <w:pPr>
        <w:spacing w:after="0" w:line="240" w:lineRule="auto"/>
        <w:rPr>
          <w:rFonts w:ascii="Book Antiqua" w:hAnsi="Book Antiqua"/>
          <w:sz w:val="6"/>
          <w:szCs w:val="6"/>
        </w:rPr>
      </w:pPr>
    </w:p>
    <w:p w14:paraId="6BA0D1F8" w14:textId="76A982D2" w:rsidR="00F75F49" w:rsidRDefault="00E37F8C" w:rsidP="00F75F49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dministered/sustained IMIS</w:t>
      </w:r>
      <w:r w:rsidR="001001E8">
        <w:rPr>
          <w:rFonts w:ascii="Book Antiqua" w:hAnsi="Book Antiqua"/>
          <w:sz w:val="20"/>
          <w:szCs w:val="20"/>
        </w:rPr>
        <w:t xml:space="preserve"> systems for 2.2 thousand </w:t>
      </w:r>
      <w:r w:rsidR="005101DB">
        <w:rPr>
          <w:rFonts w:ascii="Book Antiqua" w:hAnsi="Book Antiqua"/>
          <w:sz w:val="20"/>
          <w:szCs w:val="20"/>
        </w:rPr>
        <w:t>maintenance personnel</w:t>
      </w:r>
      <w:r w:rsidR="007660DC">
        <w:rPr>
          <w:rFonts w:ascii="Book Antiqua" w:hAnsi="Book Antiqua"/>
          <w:sz w:val="20"/>
          <w:szCs w:val="20"/>
        </w:rPr>
        <w:t>,</w:t>
      </w:r>
      <w:r w:rsidR="005101DB">
        <w:rPr>
          <w:rFonts w:ascii="Book Antiqua" w:hAnsi="Book Antiqua"/>
          <w:sz w:val="20"/>
          <w:szCs w:val="20"/>
        </w:rPr>
        <w:t xml:space="preserve"> ensuring valid/current tech</w:t>
      </w:r>
      <w:r w:rsidR="00CF235E">
        <w:rPr>
          <w:rFonts w:ascii="Book Antiqua" w:hAnsi="Book Antiqua"/>
          <w:sz w:val="20"/>
          <w:szCs w:val="20"/>
        </w:rPr>
        <w:t>nical</w:t>
      </w:r>
      <w:r w:rsidR="005101DB">
        <w:rPr>
          <w:rFonts w:ascii="Book Antiqua" w:hAnsi="Book Antiqua"/>
          <w:sz w:val="20"/>
          <w:szCs w:val="20"/>
        </w:rPr>
        <w:t xml:space="preserve"> data</w:t>
      </w:r>
      <w:r w:rsidR="00E32D6D">
        <w:rPr>
          <w:rFonts w:ascii="Book Antiqua" w:hAnsi="Book Antiqua"/>
          <w:sz w:val="20"/>
          <w:szCs w:val="20"/>
        </w:rPr>
        <w:t xml:space="preserve"> networks.  Managed </w:t>
      </w:r>
      <w:r w:rsidR="00C02F74">
        <w:rPr>
          <w:rFonts w:ascii="Book Antiqua" w:hAnsi="Book Antiqua"/>
          <w:sz w:val="20"/>
          <w:szCs w:val="20"/>
        </w:rPr>
        <w:t>E-Tool computers</w:t>
      </w:r>
      <w:r w:rsidR="00E83C28">
        <w:rPr>
          <w:rFonts w:ascii="Book Antiqua" w:hAnsi="Book Antiqua"/>
          <w:sz w:val="20"/>
          <w:szCs w:val="20"/>
        </w:rPr>
        <w:t>/software</w:t>
      </w:r>
      <w:r w:rsidR="006E2429">
        <w:rPr>
          <w:rFonts w:ascii="Book Antiqua" w:hAnsi="Book Antiqua"/>
          <w:sz w:val="20"/>
          <w:szCs w:val="20"/>
        </w:rPr>
        <w:t xml:space="preserve"> </w:t>
      </w:r>
      <w:r w:rsidR="00214559">
        <w:rPr>
          <w:rFonts w:ascii="Book Antiqua" w:hAnsi="Book Antiqua"/>
          <w:sz w:val="20"/>
          <w:szCs w:val="20"/>
        </w:rPr>
        <w:t>comprising</w:t>
      </w:r>
      <w:r w:rsidR="00A93F7D">
        <w:rPr>
          <w:rFonts w:ascii="Book Antiqua" w:hAnsi="Book Antiqua"/>
          <w:sz w:val="20"/>
          <w:szCs w:val="20"/>
        </w:rPr>
        <w:t xml:space="preserve"> over 700 laptops/desktop</w:t>
      </w:r>
      <w:r w:rsidR="00FA68DE">
        <w:rPr>
          <w:rFonts w:ascii="Book Antiqua" w:hAnsi="Book Antiqua"/>
          <w:sz w:val="20"/>
          <w:szCs w:val="20"/>
        </w:rPr>
        <w:t xml:space="preserve"> systems</w:t>
      </w:r>
      <w:r w:rsidR="0028546A">
        <w:rPr>
          <w:rFonts w:ascii="Book Antiqua" w:hAnsi="Book Antiqua"/>
          <w:sz w:val="20"/>
          <w:szCs w:val="20"/>
        </w:rPr>
        <w:t xml:space="preserve"> and six network servers.  Plann</w:t>
      </w:r>
      <w:r w:rsidR="00FF3C67">
        <w:rPr>
          <w:rFonts w:ascii="Book Antiqua" w:hAnsi="Book Antiqua"/>
          <w:sz w:val="20"/>
          <w:szCs w:val="20"/>
        </w:rPr>
        <w:t xml:space="preserve">ed/implemented security plans/procedures </w:t>
      </w:r>
      <w:r w:rsidR="00DF4871">
        <w:rPr>
          <w:rFonts w:ascii="Book Antiqua" w:hAnsi="Book Antiqua"/>
          <w:sz w:val="20"/>
          <w:szCs w:val="20"/>
        </w:rPr>
        <w:t>per</w:t>
      </w:r>
      <w:r w:rsidR="00FF3C67">
        <w:rPr>
          <w:rFonts w:ascii="Book Antiqua" w:hAnsi="Book Antiqua"/>
          <w:sz w:val="20"/>
          <w:szCs w:val="20"/>
        </w:rPr>
        <w:t xml:space="preserve"> </w:t>
      </w:r>
      <w:r w:rsidR="00902FA8">
        <w:rPr>
          <w:rFonts w:ascii="Book Antiqua" w:hAnsi="Book Antiqua"/>
          <w:sz w:val="20"/>
          <w:szCs w:val="20"/>
        </w:rPr>
        <w:t>Department of Defense</w:t>
      </w:r>
      <w:r w:rsidR="009448CB">
        <w:rPr>
          <w:rFonts w:ascii="Book Antiqua" w:hAnsi="Book Antiqua"/>
          <w:sz w:val="20"/>
          <w:szCs w:val="20"/>
        </w:rPr>
        <w:t xml:space="preserve"> and Air Force standards</w:t>
      </w:r>
      <w:r w:rsidR="009C0267">
        <w:rPr>
          <w:rFonts w:ascii="Book Antiqua" w:hAnsi="Book Antiqua"/>
          <w:sz w:val="20"/>
          <w:szCs w:val="20"/>
        </w:rPr>
        <w:t>,</w:t>
      </w:r>
      <w:r w:rsidR="009448CB">
        <w:rPr>
          <w:rFonts w:ascii="Book Antiqua" w:hAnsi="Book Antiqua"/>
          <w:sz w:val="20"/>
          <w:szCs w:val="20"/>
        </w:rPr>
        <w:t xml:space="preserve"> averaging</w:t>
      </w:r>
      <w:r w:rsidR="00426567">
        <w:rPr>
          <w:rFonts w:ascii="Book Antiqua" w:hAnsi="Book Antiqua"/>
          <w:sz w:val="20"/>
          <w:szCs w:val="20"/>
        </w:rPr>
        <w:t xml:space="preserve"> 150 </w:t>
      </w:r>
      <w:r w:rsidR="009C0267">
        <w:rPr>
          <w:rFonts w:ascii="Book Antiqua" w:hAnsi="Book Antiqua"/>
          <w:sz w:val="20"/>
          <w:szCs w:val="20"/>
        </w:rPr>
        <w:t>monthly security updates</w:t>
      </w:r>
      <w:r w:rsidR="00426567">
        <w:rPr>
          <w:rFonts w:ascii="Book Antiqua" w:hAnsi="Book Antiqua"/>
          <w:sz w:val="20"/>
          <w:szCs w:val="20"/>
        </w:rPr>
        <w:t>.</w:t>
      </w:r>
      <w:r w:rsidR="00EB0108">
        <w:rPr>
          <w:rFonts w:ascii="Book Antiqua" w:hAnsi="Book Antiqua"/>
          <w:sz w:val="20"/>
          <w:szCs w:val="20"/>
        </w:rPr>
        <w:t xml:space="preserve">  Advised </w:t>
      </w:r>
      <w:r w:rsidR="00C2091D">
        <w:rPr>
          <w:rFonts w:ascii="Book Antiqua" w:hAnsi="Book Antiqua"/>
          <w:sz w:val="20"/>
          <w:szCs w:val="20"/>
        </w:rPr>
        <w:t xml:space="preserve">Maintenance Group </w:t>
      </w:r>
      <w:r w:rsidR="003C2588">
        <w:rPr>
          <w:rFonts w:ascii="Book Antiqua" w:hAnsi="Book Antiqua"/>
          <w:sz w:val="20"/>
          <w:szCs w:val="20"/>
        </w:rPr>
        <w:t>commander and Quality Assurance</w:t>
      </w:r>
      <w:r w:rsidR="00D925CB">
        <w:rPr>
          <w:rFonts w:ascii="Book Antiqua" w:hAnsi="Book Antiqua"/>
          <w:sz w:val="20"/>
          <w:szCs w:val="20"/>
        </w:rPr>
        <w:t xml:space="preserve"> section concerning technical data issues affecting aircraft maintenance sortie </w:t>
      </w:r>
      <w:r w:rsidR="006A790C">
        <w:rPr>
          <w:rFonts w:ascii="Book Antiqua" w:hAnsi="Book Antiqua"/>
          <w:sz w:val="20"/>
          <w:szCs w:val="20"/>
        </w:rPr>
        <w:t>generation.</w:t>
      </w:r>
    </w:p>
    <w:p w14:paraId="32DBF403" w14:textId="1ABED0DA" w:rsidR="00F75F49" w:rsidRDefault="00A13D0D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Returned </w:t>
      </w:r>
      <w:r w:rsidR="004020D7">
        <w:rPr>
          <w:rFonts w:ascii="Book Antiqua" w:hAnsi="Book Antiqua"/>
          <w:sz w:val="20"/>
          <w:szCs w:val="20"/>
        </w:rPr>
        <w:t>3</w:t>
      </w:r>
      <w:r>
        <w:rPr>
          <w:rFonts w:ascii="Book Antiqua" w:hAnsi="Book Antiqua"/>
          <w:sz w:val="20"/>
          <w:szCs w:val="20"/>
        </w:rPr>
        <w:t>.</w:t>
      </w:r>
      <w:r w:rsidR="004020D7">
        <w:rPr>
          <w:rFonts w:ascii="Book Antiqua" w:hAnsi="Book Antiqua"/>
          <w:sz w:val="20"/>
          <w:szCs w:val="20"/>
        </w:rPr>
        <w:t>4</w:t>
      </w:r>
      <w:r>
        <w:rPr>
          <w:rFonts w:ascii="Book Antiqua" w:hAnsi="Book Antiqua"/>
          <w:sz w:val="20"/>
          <w:szCs w:val="20"/>
        </w:rPr>
        <w:t xml:space="preserve"> thousand laptops/</w:t>
      </w:r>
      <w:r w:rsidR="00990648">
        <w:rPr>
          <w:rFonts w:ascii="Book Antiqua" w:hAnsi="Book Antiqua"/>
          <w:sz w:val="20"/>
          <w:szCs w:val="20"/>
        </w:rPr>
        <w:t>40</w:t>
      </w:r>
      <w:r>
        <w:rPr>
          <w:rFonts w:ascii="Book Antiqua" w:hAnsi="Book Antiqua"/>
          <w:sz w:val="20"/>
          <w:szCs w:val="20"/>
        </w:rPr>
        <w:t xml:space="preserve">0 workstations to service; </w:t>
      </w:r>
      <w:r w:rsidR="008C7C73">
        <w:rPr>
          <w:rFonts w:ascii="Book Antiqua" w:hAnsi="Book Antiqua"/>
          <w:sz w:val="20"/>
          <w:szCs w:val="20"/>
        </w:rPr>
        <w:t>critical</w:t>
      </w:r>
      <w:r>
        <w:rPr>
          <w:rFonts w:ascii="Book Antiqua" w:hAnsi="Book Antiqua"/>
          <w:sz w:val="20"/>
          <w:szCs w:val="20"/>
        </w:rPr>
        <w:t xml:space="preserve"> to 4</w:t>
      </w:r>
      <w:r w:rsidR="0006793E" w:rsidRPr="0006793E">
        <w:rPr>
          <w:rFonts w:ascii="Book Antiqua" w:hAnsi="Book Antiqua"/>
          <w:sz w:val="20"/>
          <w:szCs w:val="20"/>
          <w:vertAlign w:val="superscript"/>
        </w:rPr>
        <w:t>th</w:t>
      </w:r>
      <w:r w:rsidR="0006793E">
        <w:rPr>
          <w:rFonts w:ascii="Book Antiqua" w:hAnsi="Book Antiqua"/>
          <w:sz w:val="20"/>
          <w:szCs w:val="20"/>
        </w:rPr>
        <w:t xml:space="preserve"> Fighter Wing </w:t>
      </w:r>
      <w:r w:rsidR="00753F74">
        <w:rPr>
          <w:rFonts w:ascii="Book Antiqua" w:hAnsi="Book Antiqua"/>
          <w:sz w:val="20"/>
          <w:szCs w:val="20"/>
        </w:rPr>
        <w:t>as</w:t>
      </w:r>
      <w:r w:rsidR="0006793E">
        <w:rPr>
          <w:rFonts w:ascii="Book Antiqua" w:hAnsi="Book Antiqua"/>
          <w:sz w:val="20"/>
          <w:szCs w:val="20"/>
        </w:rPr>
        <w:t xml:space="preserve"> one of two </w:t>
      </w:r>
      <w:r w:rsidR="00944D58">
        <w:rPr>
          <w:rFonts w:ascii="Book Antiqua" w:hAnsi="Book Antiqua"/>
          <w:sz w:val="20"/>
          <w:szCs w:val="20"/>
        </w:rPr>
        <w:t>wings</w:t>
      </w:r>
      <w:r w:rsidR="00D548C4">
        <w:rPr>
          <w:rFonts w:ascii="Book Antiqua" w:hAnsi="Book Antiqua"/>
          <w:sz w:val="20"/>
          <w:szCs w:val="20"/>
        </w:rPr>
        <w:t xml:space="preserve"> to fly out </w:t>
      </w:r>
      <w:r w:rsidR="00D26AC8">
        <w:rPr>
          <w:rFonts w:ascii="Book Antiqua" w:hAnsi="Book Antiqua"/>
          <w:sz w:val="20"/>
          <w:szCs w:val="20"/>
        </w:rPr>
        <w:t>its</w:t>
      </w:r>
      <w:r w:rsidR="00D548C4">
        <w:rPr>
          <w:rFonts w:ascii="Book Antiqua" w:hAnsi="Book Antiqua"/>
          <w:sz w:val="20"/>
          <w:szCs w:val="20"/>
        </w:rPr>
        <w:t xml:space="preserve"> </w:t>
      </w:r>
      <w:r w:rsidR="0065372B">
        <w:rPr>
          <w:rFonts w:ascii="Book Antiqua" w:hAnsi="Book Antiqua"/>
          <w:sz w:val="20"/>
          <w:szCs w:val="20"/>
        </w:rPr>
        <w:t>flying hour program</w:t>
      </w:r>
      <w:r w:rsidR="00FE38B1">
        <w:rPr>
          <w:rFonts w:ascii="Book Antiqua" w:hAnsi="Book Antiqua"/>
          <w:sz w:val="20"/>
          <w:szCs w:val="20"/>
        </w:rPr>
        <w:t xml:space="preserve"> with 22 thousand sorties.</w:t>
      </w:r>
    </w:p>
    <w:p w14:paraId="08606BED" w14:textId="344FA46D" w:rsidR="00FE38B1" w:rsidRDefault="002D695F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and</w:t>
      </w:r>
      <w:r w:rsidR="004E6488">
        <w:rPr>
          <w:rFonts w:ascii="Book Antiqua" w:hAnsi="Book Antiqua"/>
          <w:sz w:val="20"/>
          <w:szCs w:val="20"/>
        </w:rPr>
        <w:t xml:space="preserve">-selected as Air Force IMIS working group lead technician; developed </w:t>
      </w:r>
      <w:r w:rsidR="008D5675">
        <w:rPr>
          <w:rFonts w:ascii="Book Antiqua" w:hAnsi="Book Antiqua"/>
          <w:sz w:val="20"/>
          <w:szCs w:val="20"/>
        </w:rPr>
        <w:t xml:space="preserve">program Concept of </w:t>
      </w:r>
      <w:r w:rsidR="007E4F07">
        <w:rPr>
          <w:rFonts w:ascii="Book Antiqua" w:hAnsi="Book Antiqua"/>
          <w:sz w:val="20"/>
          <w:szCs w:val="20"/>
        </w:rPr>
        <w:t>Operations; pav</w:t>
      </w:r>
      <w:r w:rsidR="00C10446">
        <w:rPr>
          <w:rFonts w:ascii="Book Antiqua" w:hAnsi="Book Antiqua"/>
          <w:sz w:val="20"/>
          <w:szCs w:val="20"/>
        </w:rPr>
        <w:t xml:space="preserve">ed future for Air </w:t>
      </w:r>
      <w:r w:rsidR="00253A43">
        <w:rPr>
          <w:rFonts w:ascii="Book Antiqua" w:hAnsi="Book Antiqua"/>
          <w:sz w:val="20"/>
          <w:szCs w:val="20"/>
        </w:rPr>
        <w:t>Force-wide</w:t>
      </w:r>
      <w:r w:rsidR="008751BE">
        <w:rPr>
          <w:rFonts w:ascii="Book Antiqua" w:hAnsi="Book Antiqua"/>
          <w:sz w:val="20"/>
          <w:szCs w:val="20"/>
        </w:rPr>
        <w:t xml:space="preserve"> </w:t>
      </w:r>
      <w:r w:rsidR="00944D58">
        <w:rPr>
          <w:rFonts w:ascii="Book Antiqua" w:hAnsi="Book Antiqua"/>
          <w:sz w:val="20"/>
          <w:szCs w:val="20"/>
        </w:rPr>
        <w:t>initiative.</w:t>
      </w:r>
    </w:p>
    <w:p w14:paraId="21DA0D50" w14:textId="41FCD446" w:rsidR="00C45B9F" w:rsidRDefault="007C1DBC" w:rsidP="005542BE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K</w:t>
      </w:r>
      <w:r w:rsidR="00F90BEF">
        <w:rPr>
          <w:rFonts w:ascii="Book Antiqua" w:hAnsi="Book Antiqua"/>
          <w:sz w:val="20"/>
          <w:szCs w:val="20"/>
        </w:rPr>
        <w:t>een attention</w:t>
      </w:r>
      <w:r w:rsidR="00351145">
        <w:rPr>
          <w:rFonts w:ascii="Book Antiqua" w:hAnsi="Book Antiqua"/>
          <w:sz w:val="20"/>
          <w:szCs w:val="20"/>
        </w:rPr>
        <w:t xml:space="preserve"> to detail, chosen by the Air Force F-15 System Program Office as an IMIS acceptance tester,</w:t>
      </w:r>
      <w:r w:rsidR="00CD6559">
        <w:rPr>
          <w:rFonts w:ascii="Book Antiqua" w:hAnsi="Book Antiqua"/>
          <w:sz w:val="20"/>
          <w:szCs w:val="20"/>
        </w:rPr>
        <w:t xml:space="preserve"> </w:t>
      </w:r>
      <w:r w:rsidR="00DC3FCC">
        <w:rPr>
          <w:rFonts w:ascii="Book Antiqua" w:hAnsi="Book Antiqua"/>
          <w:sz w:val="20"/>
          <w:szCs w:val="20"/>
        </w:rPr>
        <w:t>eased</w:t>
      </w:r>
      <w:r w:rsidR="00CD6559">
        <w:rPr>
          <w:rFonts w:ascii="Book Antiqua" w:hAnsi="Book Antiqua"/>
          <w:sz w:val="20"/>
          <w:szCs w:val="20"/>
        </w:rPr>
        <w:t xml:space="preserve"> fleet-wide </w:t>
      </w:r>
      <w:r w:rsidR="00CE13F1">
        <w:rPr>
          <w:rFonts w:ascii="Book Antiqua" w:hAnsi="Book Antiqua"/>
          <w:sz w:val="20"/>
          <w:szCs w:val="20"/>
        </w:rPr>
        <w:t xml:space="preserve">software </w:t>
      </w:r>
      <w:r w:rsidR="00CD6559">
        <w:rPr>
          <w:rFonts w:ascii="Book Antiqua" w:hAnsi="Book Antiqua"/>
          <w:sz w:val="20"/>
          <w:szCs w:val="20"/>
        </w:rPr>
        <w:t>implementation</w:t>
      </w:r>
      <w:r w:rsidR="00CE13F1">
        <w:rPr>
          <w:rFonts w:ascii="Book Antiqua" w:hAnsi="Book Antiqua"/>
          <w:sz w:val="20"/>
          <w:szCs w:val="20"/>
        </w:rPr>
        <w:t xml:space="preserve"> and operation.</w:t>
      </w:r>
    </w:p>
    <w:p w14:paraId="25DD8202" w14:textId="6953A1E5" w:rsidR="0039796B" w:rsidRPr="0039796B" w:rsidRDefault="00E75399" w:rsidP="0039796B">
      <w:pPr>
        <w:pStyle w:val="ListParagraph"/>
        <w:numPr>
          <w:ilvl w:val="0"/>
          <w:numId w:val="11"/>
        </w:num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Drove Functional System Administrator meetings; ignited training, certified 45 personnel; </w:t>
      </w:r>
      <w:r w:rsidR="00A7703D">
        <w:rPr>
          <w:rFonts w:ascii="Book Antiqua" w:hAnsi="Book Antiqua"/>
          <w:sz w:val="20"/>
          <w:szCs w:val="20"/>
        </w:rPr>
        <w:t>4</w:t>
      </w:r>
      <w:r w:rsidR="00A7703D" w:rsidRPr="00A7703D">
        <w:rPr>
          <w:rFonts w:ascii="Book Antiqua" w:hAnsi="Book Antiqua"/>
          <w:sz w:val="20"/>
          <w:szCs w:val="20"/>
          <w:vertAlign w:val="superscript"/>
        </w:rPr>
        <w:t>th</w:t>
      </w:r>
      <w:r w:rsidR="00A7703D">
        <w:rPr>
          <w:rFonts w:ascii="Book Antiqua" w:hAnsi="Book Antiqua"/>
          <w:sz w:val="20"/>
          <w:szCs w:val="20"/>
        </w:rPr>
        <w:t xml:space="preserve"> Maintenance Group system support up 25%.</w:t>
      </w:r>
    </w:p>
    <w:p w14:paraId="463323FD" w14:textId="5089BFE5" w:rsidR="00937A76" w:rsidRDefault="00937A76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</w:p>
    <w:p w14:paraId="4F938FFA" w14:textId="77777777" w:rsidR="00924A8D" w:rsidRDefault="00924A8D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</w:p>
    <w:p w14:paraId="04F222CA" w14:textId="6682E25E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6"/>
          <w:szCs w:val="26"/>
        </w:rPr>
      </w:pPr>
      <w:r w:rsidRPr="00584DDA">
        <w:rPr>
          <w:rFonts w:ascii="Book Antiqua" w:hAnsi="Book Antiqu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A6813C" wp14:editId="71B8BCE0">
                <wp:simplePos x="0" y="0"/>
                <wp:positionH relativeFrom="column">
                  <wp:posOffset>2840355</wp:posOffset>
                </wp:positionH>
                <wp:positionV relativeFrom="paragraph">
                  <wp:posOffset>105781</wp:posOffset>
                </wp:positionV>
                <wp:extent cx="4038567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38567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985FE7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3.65pt,8.35pt" to="541.65pt,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" strokecolor="black [3213]" strokeweight="1.25pt">
                <v:stroke joinstyle="miter"/>
              </v:line>
            </w:pict>
          </mc:Fallback>
        </mc:AlternateContent>
      </w:r>
      <w:r w:rsidRPr="00FE22A3">
        <w:rPr>
          <w:rFonts w:ascii="Book Antiqua" w:hAnsi="Book Antiqua"/>
          <w:b/>
          <w:bCs/>
          <w:sz w:val="26"/>
          <w:szCs w:val="26"/>
        </w:rPr>
        <w:t>EDUCATION &amp; CREDENTIALS</w:t>
      </w:r>
    </w:p>
    <w:p w14:paraId="582D50E9" w14:textId="77777777" w:rsidR="00FE22A3" w:rsidRDefault="00FE22A3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7A608C6" w14:textId="4D92CFA3" w:rsidR="00E9068C" w:rsidRDefault="00A74FF7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proofErr w:type="gramStart"/>
      <w:r>
        <w:rPr>
          <w:rFonts w:ascii="Book Antiqua" w:hAnsi="Book Antiqua"/>
          <w:b/>
          <w:bCs/>
          <w:sz w:val="20"/>
          <w:szCs w:val="20"/>
        </w:rPr>
        <w:t>Bachelor’s in Science</w:t>
      </w:r>
      <w:proofErr w:type="gramEnd"/>
      <w:r w:rsidR="00E9068C">
        <w:rPr>
          <w:rFonts w:ascii="Book Antiqua" w:hAnsi="Book Antiqua"/>
          <w:b/>
          <w:bCs/>
          <w:sz w:val="20"/>
          <w:szCs w:val="20"/>
        </w:rPr>
        <w:t>, Information Technology</w:t>
      </w:r>
    </w:p>
    <w:p w14:paraId="44253A69" w14:textId="2425AE2E" w:rsidR="00354177" w:rsidRDefault="0035417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NIVERSITY OF MISSOURI – COLUMBIA (2023)</w:t>
      </w:r>
    </w:p>
    <w:p w14:paraId="50EDE087" w14:textId="77777777" w:rsidR="001A3CDD" w:rsidRDefault="001A3CDD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57A4D638" w14:textId="1254DF4A" w:rsidR="00D62D6F" w:rsidRDefault="00B46422" w:rsidP="00D62D6F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Web and Mobile Application Development Certificate</w:t>
      </w:r>
    </w:p>
    <w:p w14:paraId="2A131F79" w14:textId="1CE04CD9" w:rsidR="001A3CDD" w:rsidRPr="00354177" w:rsidRDefault="00D62D6F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UNIVERSITY OF MISSOURI – COLUMBIA (2023)</w:t>
      </w:r>
    </w:p>
    <w:p w14:paraId="07D56246" w14:textId="77777777" w:rsidR="00E9068C" w:rsidRDefault="00E9068C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5D85D6F4" w14:textId="77AB75DC" w:rsidR="00FE22A3" w:rsidRDefault="00FD7910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 xml:space="preserve">Associate </w:t>
      </w:r>
      <w:r w:rsidR="00E9068C">
        <w:rPr>
          <w:rFonts w:ascii="Book Antiqua" w:hAnsi="Book Antiqua"/>
          <w:b/>
          <w:bCs/>
          <w:sz w:val="20"/>
          <w:szCs w:val="20"/>
        </w:rPr>
        <w:t>in Science,</w:t>
      </w:r>
      <w:r w:rsidR="00EA67E7">
        <w:rPr>
          <w:rFonts w:ascii="Book Antiqua" w:hAnsi="Book Antiqua"/>
          <w:b/>
          <w:bCs/>
          <w:sz w:val="20"/>
          <w:szCs w:val="20"/>
        </w:rPr>
        <w:t xml:space="preserve"> </w:t>
      </w:r>
      <w:r w:rsidR="004A3272">
        <w:rPr>
          <w:rFonts w:ascii="Book Antiqua" w:hAnsi="Book Antiqua"/>
          <w:b/>
          <w:bCs/>
          <w:sz w:val="20"/>
          <w:szCs w:val="20"/>
        </w:rPr>
        <w:t>Aviation</w:t>
      </w:r>
      <w:r w:rsidR="00EA67E7">
        <w:rPr>
          <w:rFonts w:ascii="Book Antiqua" w:hAnsi="Book Antiqua"/>
          <w:b/>
          <w:bCs/>
          <w:sz w:val="20"/>
          <w:szCs w:val="20"/>
        </w:rPr>
        <w:t xml:space="preserve"> Maintenance Technology</w:t>
      </w:r>
    </w:p>
    <w:p w14:paraId="72944673" w14:textId="03BD3B3B" w:rsidR="00FE22A3" w:rsidRDefault="00EA67E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COMMUNITY COLLEGE OF THE AIR FORCE</w:t>
      </w:r>
      <w:r w:rsidR="00FE22A3">
        <w:rPr>
          <w:rFonts w:ascii="Book Antiqua" w:hAnsi="Book Antiqua"/>
          <w:sz w:val="20"/>
          <w:szCs w:val="20"/>
        </w:rPr>
        <w:t xml:space="preserve"> (201</w:t>
      </w:r>
      <w:r>
        <w:rPr>
          <w:rFonts w:ascii="Book Antiqua" w:hAnsi="Book Antiqua"/>
          <w:sz w:val="20"/>
          <w:szCs w:val="20"/>
        </w:rPr>
        <w:t>3</w:t>
      </w:r>
      <w:r w:rsidR="00FE22A3">
        <w:rPr>
          <w:rFonts w:ascii="Book Antiqua" w:hAnsi="Book Antiqua"/>
          <w:sz w:val="20"/>
          <w:szCs w:val="20"/>
        </w:rPr>
        <w:t>)</w:t>
      </w:r>
    </w:p>
    <w:p w14:paraId="3D5F94A0" w14:textId="77777777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0F1C3680" w14:textId="7E9E339A" w:rsidR="006B48C5" w:rsidRDefault="006B48C5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Leadership &amp; Management</w:t>
      </w:r>
      <w:r w:rsidR="004856E5">
        <w:rPr>
          <w:rFonts w:ascii="Book Antiqua" w:hAnsi="Book Antiqua"/>
          <w:b/>
          <w:bCs/>
          <w:sz w:val="20"/>
          <w:szCs w:val="20"/>
        </w:rPr>
        <w:t xml:space="preserve"> Level I, II &amp; III</w:t>
      </w:r>
    </w:p>
    <w:p w14:paraId="2F07E235" w14:textId="77777777" w:rsidR="0032322F" w:rsidRDefault="0073030F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IR FORCE,</w:t>
      </w:r>
    </w:p>
    <w:p w14:paraId="1B00EDC1" w14:textId="6F266544" w:rsidR="0027212D" w:rsidRDefault="00603C44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Tyndall Air Force Base</w:t>
      </w:r>
      <w:r w:rsidR="002218DC">
        <w:rPr>
          <w:rFonts w:ascii="Book Antiqua" w:hAnsi="Book Antiqua"/>
          <w:sz w:val="20"/>
          <w:szCs w:val="20"/>
        </w:rPr>
        <w:t xml:space="preserve"> (2003),</w:t>
      </w:r>
    </w:p>
    <w:p w14:paraId="60C53A07" w14:textId="77777777" w:rsidR="0027212D" w:rsidRDefault="00E86D0A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McGee Tyson A</w:t>
      </w:r>
      <w:r w:rsidR="009731A4">
        <w:rPr>
          <w:rFonts w:ascii="Book Antiqua" w:hAnsi="Book Antiqua"/>
          <w:sz w:val="20"/>
          <w:szCs w:val="20"/>
        </w:rPr>
        <w:t>ir National Guard Base</w:t>
      </w:r>
      <w:r w:rsidR="00E110A4">
        <w:rPr>
          <w:rFonts w:ascii="Book Antiqua" w:hAnsi="Book Antiqua"/>
          <w:sz w:val="20"/>
          <w:szCs w:val="20"/>
        </w:rPr>
        <w:t xml:space="preserve"> (2010),</w:t>
      </w:r>
    </w:p>
    <w:p w14:paraId="162E9F6C" w14:textId="2BB8ECD3" w:rsidR="0073030F" w:rsidRPr="0073030F" w:rsidRDefault="00D620C9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 xml:space="preserve">Maxwell </w:t>
      </w:r>
      <w:r w:rsidR="00B77228">
        <w:rPr>
          <w:rFonts w:ascii="Book Antiqua" w:hAnsi="Book Antiqua"/>
          <w:sz w:val="20"/>
          <w:szCs w:val="20"/>
        </w:rPr>
        <w:t>Air Force Base</w:t>
      </w:r>
      <w:r w:rsidR="008709F8">
        <w:rPr>
          <w:rFonts w:ascii="Book Antiqua" w:hAnsi="Book Antiqua"/>
          <w:sz w:val="20"/>
          <w:szCs w:val="20"/>
        </w:rPr>
        <w:t>, Gunter Annex</w:t>
      </w:r>
      <w:r w:rsidR="00B77228">
        <w:rPr>
          <w:rFonts w:ascii="Book Antiqua" w:hAnsi="Book Antiqua"/>
          <w:sz w:val="20"/>
          <w:szCs w:val="20"/>
        </w:rPr>
        <w:t xml:space="preserve"> (</w:t>
      </w:r>
      <w:r w:rsidR="0027212D">
        <w:rPr>
          <w:rFonts w:ascii="Book Antiqua" w:hAnsi="Book Antiqua"/>
          <w:sz w:val="20"/>
          <w:szCs w:val="20"/>
        </w:rPr>
        <w:t>2018)</w:t>
      </w:r>
    </w:p>
    <w:p w14:paraId="2EEECBF0" w14:textId="77777777" w:rsidR="006B48C5" w:rsidRDefault="006B48C5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16D598DE" w14:textId="48639242" w:rsidR="00FE22A3" w:rsidRDefault="00FE22A3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Air Force 8-Step Problem Solving</w:t>
      </w:r>
    </w:p>
    <w:p w14:paraId="595C786F" w14:textId="3E913983" w:rsidR="008A4C4E" w:rsidRDefault="00937A76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AIR FORCE, Nellis Air Force Base, Nevada (</w:t>
      </w:r>
      <w:r w:rsidR="00BA7C0A">
        <w:rPr>
          <w:rFonts w:ascii="Book Antiqua" w:hAnsi="Book Antiqua"/>
          <w:sz w:val="20"/>
          <w:szCs w:val="20"/>
        </w:rPr>
        <w:t>201</w:t>
      </w:r>
      <w:r w:rsidR="00CB4834">
        <w:rPr>
          <w:rFonts w:ascii="Book Antiqua" w:hAnsi="Book Antiqua"/>
          <w:sz w:val="20"/>
          <w:szCs w:val="20"/>
        </w:rPr>
        <w:t>8</w:t>
      </w:r>
      <w:r w:rsidR="00BA7C0A">
        <w:rPr>
          <w:rFonts w:ascii="Book Antiqua" w:hAnsi="Book Antiqua"/>
          <w:sz w:val="20"/>
          <w:szCs w:val="20"/>
        </w:rPr>
        <w:t>)</w:t>
      </w:r>
    </w:p>
    <w:p w14:paraId="64582E54" w14:textId="25F64141" w:rsidR="00F86D48" w:rsidRDefault="00F86D48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0BF5FE4F" w14:textId="6202B776" w:rsidR="004E0347" w:rsidRDefault="004E0347" w:rsidP="004E0347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Network</w:t>
      </w:r>
      <w:r w:rsidRPr="001E7C2B">
        <w:rPr>
          <w:rFonts w:ascii="Book Antiqua" w:hAnsi="Book Antiqua"/>
          <w:b/>
          <w:bCs/>
          <w:sz w:val="20"/>
          <w:szCs w:val="20"/>
        </w:rPr>
        <w:t>+</w:t>
      </w:r>
      <w:r>
        <w:rPr>
          <w:rFonts w:ascii="Book Antiqua" w:hAnsi="Book Antiqua"/>
          <w:b/>
          <w:bCs/>
          <w:sz w:val="20"/>
          <w:szCs w:val="20"/>
        </w:rPr>
        <w:t xml:space="preserve"> Certification</w:t>
      </w:r>
    </w:p>
    <w:p w14:paraId="31CED4BF" w14:textId="5EA6D8B3" w:rsidR="004E0347" w:rsidRPr="004E0347" w:rsidRDefault="004E0347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D51E93">
        <w:rPr>
          <w:rFonts w:ascii="Book Antiqua" w:hAnsi="Book Antiqua"/>
          <w:sz w:val="20"/>
          <w:szCs w:val="20"/>
        </w:rPr>
        <w:t>COMPTIA</w:t>
      </w:r>
      <w:r>
        <w:rPr>
          <w:rFonts w:ascii="Book Antiqua" w:hAnsi="Book Antiqua"/>
          <w:sz w:val="20"/>
          <w:szCs w:val="20"/>
        </w:rPr>
        <w:t xml:space="preserve"> (2009)</w:t>
      </w:r>
    </w:p>
    <w:p w14:paraId="16D1DC1D" w14:textId="77777777" w:rsidR="004E0347" w:rsidRDefault="004E0347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</w:p>
    <w:p w14:paraId="7332344D" w14:textId="345F2365" w:rsidR="00F86D48" w:rsidRDefault="001E7C2B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 w:rsidRPr="001E7C2B">
        <w:rPr>
          <w:rFonts w:ascii="Book Antiqua" w:hAnsi="Book Antiqua"/>
          <w:b/>
          <w:bCs/>
          <w:sz w:val="20"/>
          <w:szCs w:val="20"/>
        </w:rPr>
        <w:t>Security+</w:t>
      </w:r>
      <w:r w:rsidR="00EC02FB">
        <w:rPr>
          <w:rFonts w:ascii="Book Antiqua" w:hAnsi="Book Antiqua"/>
          <w:b/>
          <w:bCs/>
          <w:sz w:val="20"/>
          <w:szCs w:val="20"/>
        </w:rPr>
        <w:t xml:space="preserve"> CE</w:t>
      </w:r>
      <w:r w:rsidR="00754418">
        <w:rPr>
          <w:rFonts w:ascii="Book Antiqua" w:hAnsi="Book Antiqua"/>
          <w:b/>
          <w:bCs/>
          <w:sz w:val="20"/>
          <w:szCs w:val="20"/>
        </w:rPr>
        <w:t xml:space="preserve"> Certification</w:t>
      </w:r>
    </w:p>
    <w:p w14:paraId="227BB765" w14:textId="59F7E61A" w:rsidR="001E7C2B" w:rsidRDefault="00D51E93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  <w:r w:rsidRPr="00D51E93">
        <w:rPr>
          <w:rFonts w:ascii="Book Antiqua" w:hAnsi="Book Antiqua"/>
          <w:sz w:val="20"/>
          <w:szCs w:val="20"/>
        </w:rPr>
        <w:t>COMPTIA</w:t>
      </w:r>
      <w:r w:rsidR="003C68C8">
        <w:rPr>
          <w:rFonts w:ascii="Book Antiqua" w:hAnsi="Book Antiqua"/>
          <w:sz w:val="20"/>
          <w:szCs w:val="20"/>
        </w:rPr>
        <w:t xml:space="preserve"> (20</w:t>
      </w:r>
      <w:r w:rsidR="00647D24">
        <w:rPr>
          <w:rFonts w:ascii="Book Antiqua" w:hAnsi="Book Antiqua"/>
          <w:sz w:val="20"/>
          <w:szCs w:val="20"/>
        </w:rPr>
        <w:t>2</w:t>
      </w:r>
      <w:r w:rsidR="00681C14">
        <w:rPr>
          <w:rFonts w:ascii="Book Antiqua" w:hAnsi="Book Antiqua"/>
          <w:sz w:val="20"/>
          <w:szCs w:val="20"/>
        </w:rPr>
        <w:t>3</w:t>
      </w:r>
      <w:r w:rsidR="003C68C8">
        <w:rPr>
          <w:rFonts w:ascii="Book Antiqua" w:hAnsi="Book Antiqua"/>
          <w:sz w:val="20"/>
          <w:szCs w:val="20"/>
        </w:rPr>
        <w:t>)</w:t>
      </w:r>
    </w:p>
    <w:p w14:paraId="058B0E86" w14:textId="42B8D17E" w:rsidR="00F56516" w:rsidRDefault="00F56516" w:rsidP="00987FE3">
      <w:pPr>
        <w:spacing w:after="0" w:line="240" w:lineRule="auto"/>
        <w:rPr>
          <w:rFonts w:ascii="Book Antiqua" w:hAnsi="Book Antiqua"/>
          <w:sz w:val="20"/>
          <w:szCs w:val="20"/>
        </w:rPr>
      </w:pPr>
    </w:p>
    <w:p w14:paraId="38E3FEB8" w14:textId="7E74F03F" w:rsidR="00054AFF" w:rsidRPr="00054AFF" w:rsidRDefault="00054AFF" w:rsidP="00987FE3">
      <w:pPr>
        <w:spacing w:after="0" w:line="240" w:lineRule="auto"/>
        <w:rPr>
          <w:rFonts w:ascii="Book Antiqua" w:hAnsi="Book Antiqua"/>
          <w:b/>
          <w:bCs/>
          <w:sz w:val="20"/>
          <w:szCs w:val="20"/>
        </w:rPr>
      </w:pPr>
      <w:r w:rsidRPr="00054AFF">
        <w:rPr>
          <w:rFonts w:ascii="Book Antiqua" w:hAnsi="Book Antiqua"/>
          <w:b/>
          <w:bCs/>
          <w:sz w:val="20"/>
          <w:szCs w:val="20"/>
        </w:rPr>
        <w:t>A</w:t>
      </w:r>
      <w:r w:rsidR="0066499E">
        <w:rPr>
          <w:rFonts w:ascii="Book Antiqua" w:hAnsi="Book Antiqua"/>
          <w:b/>
          <w:bCs/>
          <w:sz w:val="20"/>
          <w:szCs w:val="20"/>
        </w:rPr>
        <w:t>bility to Obtain</w:t>
      </w:r>
      <w:r w:rsidR="003E2E72">
        <w:rPr>
          <w:rFonts w:ascii="Book Antiqua" w:hAnsi="Book Antiqua"/>
          <w:b/>
          <w:bCs/>
          <w:sz w:val="20"/>
          <w:szCs w:val="20"/>
        </w:rPr>
        <w:t xml:space="preserve"> a</w:t>
      </w:r>
      <w:r w:rsidRPr="00054AFF">
        <w:rPr>
          <w:rFonts w:ascii="Book Antiqua" w:hAnsi="Book Antiqua"/>
          <w:b/>
          <w:bCs/>
          <w:sz w:val="20"/>
          <w:szCs w:val="20"/>
        </w:rPr>
        <w:t xml:space="preserve"> Security Clearance</w:t>
      </w:r>
    </w:p>
    <w:sectPr w:rsidR="00054AFF" w:rsidRPr="00054AFF" w:rsidSect="00EE7D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FC9C6" w14:textId="77777777" w:rsidR="00EE7D0C" w:rsidRDefault="00EE7D0C" w:rsidP="0055782B">
      <w:pPr>
        <w:spacing w:after="0" w:line="240" w:lineRule="auto"/>
      </w:pPr>
      <w:r>
        <w:separator/>
      </w:r>
    </w:p>
  </w:endnote>
  <w:endnote w:type="continuationSeparator" w:id="0">
    <w:p w14:paraId="0BD41391" w14:textId="77777777" w:rsidR="00EE7D0C" w:rsidRDefault="00EE7D0C" w:rsidP="005578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BB37C" w14:textId="77777777" w:rsidR="00DC6048" w:rsidRDefault="00DC60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D0B8E" w14:textId="77777777" w:rsidR="00DC6048" w:rsidRDefault="00DC60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0DFA1" w14:textId="77777777" w:rsidR="00DC6048" w:rsidRDefault="00DC60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7B793" w14:textId="77777777" w:rsidR="00EE7D0C" w:rsidRDefault="00EE7D0C" w:rsidP="0055782B">
      <w:pPr>
        <w:spacing w:after="0" w:line="240" w:lineRule="auto"/>
      </w:pPr>
      <w:r>
        <w:separator/>
      </w:r>
    </w:p>
  </w:footnote>
  <w:footnote w:type="continuationSeparator" w:id="0">
    <w:p w14:paraId="75FA4F10" w14:textId="77777777" w:rsidR="00EE7D0C" w:rsidRDefault="00EE7D0C" w:rsidP="005578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AFE08" w14:textId="77777777" w:rsidR="00DC6048" w:rsidRDefault="00DC60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7EC4D" w14:textId="3198FC62" w:rsidR="0055782B" w:rsidRPr="000E290B" w:rsidRDefault="0055782B" w:rsidP="0055782B">
    <w:pPr>
      <w:pStyle w:val="Header"/>
      <w:pBdr>
        <w:bottom w:val="double" w:sz="6" w:space="1" w:color="auto"/>
      </w:pBdr>
      <w:rPr>
        <w:rFonts w:ascii="Book Antiqua" w:hAnsi="Book Antiqua"/>
        <w:b/>
        <w:bCs/>
        <w:sz w:val="36"/>
        <w:szCs w:val="36"/>
      </w:rPr>
    </w:pPr>
    <w:r w:rsidRPr="000E290B">
      <w:rPr>
        <w:rFonts w:ascii="Book Antiqua" w:hAnsi="Book Antiqua"/>
        <w:b/>
        <w:bCs/>
        <w:caps/>
        <w:noProof/>
        <w:color w:val="808080" w:themeColor="background1" w:themeShade="80"/>
        <w:sz w:val="32"/>
        <w:szCs w:val="3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2E5465" wp14:editId="60BD64AC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21B732" w14:textId="77777777" w:rsidR="0055782B" w:rsidRDefault="0055782B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B2E5465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">
              <v:group id="Group 168" o:spid="_x0000_s1027" style="position:absolute;width:17007;height:10241" coordsize="17007,102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MS5nygAAAOE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">
                <v:rect id="Rectangle 169" o:spid="_x0000_s1028" style="position:absolute;width:17007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&#13;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&#13;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&#13;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" filled="f" stroked="f" strokeweight=".5pt">
                <v:textbox inset=",7.2pt,,7.2pt">
                  <w:txbxContent>
                    <w:p w14:paraId="0621B732" w14:textId="77777777" w:rsidR="0055782B" w:rsidRDefault="0055782B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="001F74D3">
      <w:rPr>
        <w:rFonts w:ascii="Book Antiqua" w:hAnsi="Book Antiqua"/>
        <w:b/>
        <w:bCs/>
        <w:sz w:val="36"/>
        <w:szCs w:val="36"/>
      </w:rPr>
      <w:t>TRAVIS</w:t>
    </w:r>
    <w:r w:rsidRPr="000E290B">
      <w:rPr>
        <w:rFonts w:ascii="Book Antiqua" w:hAnsi="Book Antiqua"/>
        <w:b/>
        <w:bCs/>
        <w:sz w:val="36"/>
        <w:szCs w:val="36"/>
      </w:rPr>
      <w:t xml:space="preserve"> </w:t>
    </w:r>
    <w:r w:rsidR="001F74D3">
      <w:rPr>
        <w:rFonts w:ascii="Book Antiqua" w:hAnsi="Book Antiqua"/>
        <w:b/>
        <w:bCs/>
        <w:sz w:val="36"/>
        <w:szCs w:val="36"/>
      </w:rPr>
      <w:t>E</w:t>
    </w:r>
    <w:r w:rsidRPr="000E290B">
      <w:rPr>
        <w:rFonts w:ascii="Book Antiqua" w:hAnsi="Book Antiqua"/>
        <w:b/>
        <w:bCs/>
        <w:sz w:val="36"/>
        <w:szCs w:val="36"/>
      </w:rPr>
      <w:t>. JENKI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C755E" w14:textId="77777777" w:rsidR="00DC6048" w:rsidRDefault="00DC60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605E36"/>
    <w:multiLevelType w:val="hybridMultilevel"/>
    <w:tmpl w:val="208E6D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33E34"/>
    <w:multiLevelType w:val="hybridMultilevel"/>
    <w:tmpl w:val="E03612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85076"/>
    <w:multiLevelType w:val="hybridMultilevel"/>
    <w:tmpl w:val="EE3646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31070"/>
    <w:multiLevelType w:val="hybridMultilevel"/>
    <w:tmpl w:val="89342B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53468F"/>
    <w:multiLevelType w:val="hybridMultilevel"/>
    <w:tmpl w:val="3FDC46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3D35FD"/>
    <w:multiLevelType w:val="hybridMultilevel"/>
    <w:tmpl w:val="ECE6E4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B5C0E"/>
    <w:multiLevelType w:val="hybridMultilevel"/>
    <w:tmpl w:val="A0D49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581349"/>
    <w:multiLevelType w:val="hybridMultilevel"/>
    <w:tmpl w:val="00700E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64810"/>
    <w:multiLevelType w:val="hybridMultilevel"/>
    <w:tmpl w:val="9416B8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2D2F68"/>
    <w:multiLevelType w:val="hybridMultilevel"/>
    <w:tmpl w:val="CBF2A3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816B52"/>
    <w:multiLevelType w:val="hybridMultilevel"/>
    <w:tmpl w:val="E97862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7899505">
    <w:abstractNumId w:val="2"/>
  </w:num>
  <w:num w:numId="2" w16cid:durableId="916091510">
    <w:abstractNumId w:val="4"/>
  </w:num>
  <w:num w:numId="3" w16cid:durableId="1039090046">
    <w:abstractNumId w:val="9"/>
  </w:num>
  <w:num w:numId="4" w16cid:durableId="302197690">
    <w:abstractNumId w:val="7"/>
  </w:num>
  <w:num w:numId="5" w16cid:durableId="2010593145">
    <w:abstractNumId w:val="8"/>
  </w:num>
  <w:num w:numId="6" w16cid:durableId="676228799">
    <w:abstractNumId w:val="10"/>
  </w:num>
  <w:num w:numId="7" w16cid:durableId="134879535">
    <w:abstractNumId w:val="1"/>
  </w:num>
  <w:num w:numId="8" w16cid:durableId="837425801">
    <w:abstractNumId w:val="5"/>
  </w:num>
  <w:num w:numId="9" w16cid:durableId="264197748">
    <w:abstractNumId w:val="0"/>
  </w:num>
  <w:num w:numId="10" w16cid:durableId="1477645563">
    <w:abstractNumId w:val="3"/>
  </w:num>
  <w:num w:numId="11" w16cid:durableId="5086446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xMjM3MDOwNDE3NrBU0lEKTi0uzszPAykwqgUAom99zSwAAAA="/>
  </w:docVars>
  <w:rsids>
    <w:rsidRoot w:val="0055782B"/>
    <w:rsid w:val="00000A50"/>
    <w:rsid w:val="00005BB1"/>
    <w:rsid w:val="00013652"/>
    <w:rsid w:val="00013DC4"/>
    <w:rsid w:val="0001485C"/>
    <w:rsid w:val="000150B6"/>
    <w:rsid w:val="000155E8"/>
    <w:rsid w:val="00020ECB"/>
    <w:rsid w:val="0003097E"/>
    <w:rsid w:val="000372A6"/>
    <w:rsid w:val="000400DD"/>
    <w:rsid w:val="00040CF8"/>
    <w:rsid w:val="00040D50"/>
    <w:rsid w:val="00041456"/>
    <w:rsid w:val="00046E48"/>
    <w:rsid w:val="000476EC"/>
    <w:rsid w:val="00052D90"/>
    <w:rsid w:val="00054AFF"/>
    <w:rsid w:val="00057CBC"/>
    <w:rsid w:val="00063E3B"/>
    <w:rsid w:val="00066437"/>
    <w:rsid w:val="00066A4E"/>
    <w:rsid w:val="0006793E"/>
    <w:rsid w:val="00071CBB"/>
    <w:rsid w:val="0007461A"/>
    <w:rsid w:val="00074C64"/>
    <w:rsid w:val="0007543F"/>
    <w:rsid w:val="000758C2"/>
    <w:rsid w:val="00077994"/>
    <w:rsid w:val="000803DE"/>
    <w:rsid w:val="00083136"/>
    <w:rsid w:val="00085B4A"/>
    <w:rsid w:val="00086CBC"/>
    <w:rsid w:val="0009034E"/>
    <w:rsid w:val="00090F25"/>
    <w:rsid w:val="0009632E"/>
    <w:rsid w:val="00097602"/>
    <w:rsid w:val="00097BFC"/>
    <w:rsid w:val="00097FED"/>
    <w:rsid w:val="000A714D"/>
    <w:rsid w:val="000B2F4E"/>
    <w:rsid w:val="000B5B63"/>
    <w:rsid w:val="000C6D01"/>
    <w:rsid w:val="000C7209"/>
    <w:rsid w:val="000D6847"/>
    <w:rsid w:val="000E0660"/>
    <w:rsid w:val="000E290B"/>
    <w:rsid w:val="000E3E42"/>
    <w:rsid w:val="000E41E2"/>
    <w:rsid w:val="000F1F1B"/>
    <w:rsid w:val="000F22A7"/>
    <w:rsid w:val="000F22B1"/>
    <w:rsid w:val="000F539B"/>
    <w:rsid w:val="000F59F7"/>
    <w:rsid w:val="001001E8"/>
    <w:rsid w:val="00100B78"/>
    <w:rsid w:val="00101DAC"/>
    <w:rsid w:val="00114F92"/>
    <w:rsid w:val="00120236"/>
    <w:rsid w:val="0012036B"/>
    <w:rsid w:val="00122212"/>
    <w:rsid w:val="00133D0C"/>
    <w:rsid w:val="001341A0"/>
    <w:rsid w:val="00136107"/>
    <w:rsid w:val="001364D4"/>
    <w:rsid w:val="001414AD"/>
    <w:rsid w:val="00142633"/>
    <w:rsid w:val="00144CBB"/>
    <w:rsid w:val="00147CF0"/>
    <w:rsid w:val="00151296"/>
    <w:rsid w:val="00157F15"/>
    <w:rsid w:val="00160518"/>
    <w:rsid w:val="001633E3"/>
    <w:rsid w:val="001673F1"/>
    <w:rsid w:val="001725B2"/>
    <w:rsid w:val="001764DD"/>
    <w:rsid w:val="001816B0"/>
    <w:rsid w:val="00190311"/>
    <w:rsid w:val="00196AFB"/>
    <w:rsid w:val="00196F5D"/>
    <w:rsid w:val="0019793E"/>
    <w:rsid w:val="00197B45"/>
    <w:rsid w:val="00197CE9"/>
    <w:rsid w:val="001A0B4D"/>
    <w:rsid w:val="001A0F35"/>
    <w:rsid w:val="001A0F5D"/>
    <w:rsid w:val="001A3CDD"/>
    <w:rsid w:val="001A3F44"/>
    <w:rsid w:val="001A4818"/>
    <w:rsid w:val="001A60F2"/>
    <w:rsid w:val="001A7A83"/>
    <w:rsid w:val="001B7DA6"/>
    <w:rsid w:val="001C2A99"/>
    <w:rsid w:val="001C4FA5"/>
    <w:rsid w:val="001D1217"/>
    <w:rsid w:val="001D1BD9"/>
    <w:rsid w:val="001D2DE0"/>
    <w:rsid w:val="001E2244"/>
    <w:rsid w:val="001E443E"/>
    <w:rsid w:val="001E7C2B"/>
    <w:rsid w:val="001F74D3"/>
    <w:rsid w:val="0020275F"/>
    <w:rsid w:val="002073D2"/>
    <w:rsid w:val="00214559"/>
    <w:rsid w:val="00214773"/>
    <w:rsid w:val="002176BE"/>
    <w:rsid w:val="002218DC"/>
    <w:rsid w:val="002248FE"/>
    <w:rsid w:val="00224DF7"/>
    <w:rsid w:val="0022526A"/>
    <w:rsid w:val="00225F94"/>
    <w:rsid w:val="002265E0"/>
    <w:rsid w:val="002279CF"/>
    <w:rsid w:val="0024641D"/>
    <w:rsid w:val="00247F74"/>
    <w:rsid w:val="002519B8"/>
    <w:rsid w:val="00253A43"/>
    <w:rsid w:val="00260082"/>
    <w:rsid w:val="00263EF1"/>
    <w:rsid w:val="00265060"/>
    <w:rsid w:val="00265259"/>
    <w:rsid w:val="00266746"/>
    <w:rsid w:val="00266B10"/>
    <w:rsid w:val="00267D0D"/>
    <w:rsid w:val="0027212D"/>
    <w:rsid w:val="00272991"/>
    <w:rsid w:val="00276B64"/>
    <w:rsid w:val="00281C0A"/>
    <w:rsid w:val="0028288A"/>
    <w:rsid w:val="0028348C"/>
    <w:rsid w:val="0028546A"/>
    <w:rsid w:val="002863D9"/>
    <w:rsid w:val="002869A9"/>
    <w:rsid w:val="002869B2"/>
    <w:rsid w:val="00291F5A"/>
    <w:rsid w:val="00291FFE"/>
    <w:rsid w:val="002972A4"/>
    <w:rsid w:val="00297C0A"/>
    <w:rsid w:val="002A0D03"/>
    <w:rsid w:val="002A1B37"/>
    <w:rsid w:val="002A35F3"/>
    <w:rsid w:val="002A38C4"/>
    <w:rsid w:val="002B0366"/>
    <w:rsid w:val="002B0E57"/>
    <w:rsid w:val="002B278E"/>
    <w:rsid w:val="002B737A"/>
    <w:rsid w:val="002C16DE"/>
    <w:rsid w:val="002C29A2"/>
    <w:rsid w:val="002C5C39"/>
    <w:rsid w:val="002C5D28"/>
    <w:rsid w:val="002D5F75"/>
    <w:rsid w:val="002D695F"/>
    <w:rsid w:val="002F06D9"/>
    <w:rsid w:val="002F41DA"/>
    <w:rsid w:val="002F5DBE"/>
    <w:rsid w:val="00301211"/>
    <w:rsid w:val="003023C7"/>
    <w:rsid w:val="00302638"/>
    <w:rsid w:val="0030344F"/>
    <w:rsid w:val="00303C29"/>
    <w:rsid w:val="00303DA9"/>
    <w:rsid w:val="003044B0"/>
    <w:rsid w:val="00304662"/>
    <w:rsid w:val="003053DB"/>
    <w:rsid w:val="00307AB9"/>
    <w:rsid w:val="00311357"/>
    <w:rsid w:val="00312A6D"/>
    <w:rsid w:val="003152DB"/>
    <w:rsid w:val="00315BF6"/>
    <w:rsid w:val="00323117"/>
    <w:rsid w:val="0032322F"/>
    <w:rsid w:val="00323B10"/>
    <w:rsid w:val="0032525E"/>
    <w:rsid w:val="00326B74"/>
    <w:rsid w:val="00331A22"/>
    <w:rsid w:val="003335B5"/>
    <w:rsid w:val="00335874"/>
    <w:rsid w:val="003404F3"/>
    <w:rsid w:val="003411F7"/>
    <w:rsid w:val="003444E1"/>
    <w:rsid w:val="0034486F"/>
    <w:rsid w:val="00344980"/>
    <w:rsid w:val="00351145"/>
    <w:rsid w:val="00352977"/>
    <w:rsid w:val="00352EFC"/>
    <w:rsid w:val="00354177"/>
    <w:rsid w:val="00355A8C"/>
    <w:rsid w:val="003607FB"/>
    <w:rsid w:val="0036311B"/>
    <w:rsid w:val="003639D3"/>
    <w:rsid w:val="003667F3"/>
    <w:rsid w:val="0037083C"/>
    <w:rsid w:val="00374729"/>
    <w:rsid w:val="00377092"/>
    <w:rsid w:val="00380CBB"/>
    <w:rsid w:val="0038371C"/>
    <w:rsid w:val="00385BD1"/>
    <w:rsid w:val="0039010C"/>
    <w:rsid w:val="003906EC"/>
    <w:rsid w:val="00390855"/>
    <w:rsid w:val="0039308F"/>
    <w:rsid w:val="0039503B"/>
    <w:rsid w:val="0039796B"/>
    <w:rsid w:val="00397B16"/>
    <w:rsid w:val="003A1E10"/>
    <w:rsid w:val="003A712C"/>
    <w:rsid w:val="003A7300"/>
    <w:rsid w:val="003B1250"/>
    <w:rsid w:val="003B2391"/>
    <w:rsid w:val="003B51BE"/>
    <w:rsid w:val="003C0A4C"/>
    <w:rsid w:val="003C149E"/>
    <w:rsid w:val="003C181E"/>
    <w:rsid w:val="003C2588"/>
    <w:rsid w:val="003C49DC"/>
    <w:rsid w:val="003C55A7"/>
    <w:rsid w:val="003C68C8"/>
    <w:rsid w:val="003D29FA"/>
    <w:rsid w:val="003D3365"/>
    <w:rsid w:val="003D3BEB"/>
    <w:rsid w:val="003D59F0"/>
    <w:rsid w:val="003D69C1"/>
    <w:rsid w:val="003D78B1"/>
    <w:rsid w:val="003E2123"/>
    <w:rsid w:val="003E2493"/>
    <w:rsid w:val="003E25E0"/>
    <w:rsid w:val="003E2E72"/>
    <w:rsid w:val="003E46C6"/>
    <w:rsid w:val="003E6ED1"/>
    <w:rsid w:val="003E7CE5"/>
    <w:rsid w:val="003E7D36"/>
    <w:rsid w:val="003F57F6"/>
    <w:rsid w:val="004020D7"/>
    <w:rsid w:val="00406BC8"/>
    <w:rsid w:val="00410099"/>
    <w:rsid w:val="00410BAB"/>
    <w:rsid w:val="00413F8E"/>
    <w:rsid w:val="00414006"/>
    <w:rsid w:val="0041491E"/>
    <w:rsid w:val="00415950"/>
    <w:rsid w:val="00417BF9"/>
    <w:rsid w:val="00421A3D"/>
    <w:rsid w:val="00422218"/>
    <w:rsid w:val="00424A84"/>
    <w:rsid w:val="00426567"/>
    <w:rsid w:val="00426E2A"/>
    <w:rsid w:val="00427E56"/>
    <w:rsid w:val="00441688"/>
    <w:rsid w:val="00443C0F"/>
    <w:rsid w:val="00450682"/>
    <w:rsid w:val="004517ED"/>
    <w:rsid w:val="004527A6"/>
    <w:rsid w:val="004560CE"/>
    <w:rsid w:val="004574AC"/>
    <w:rsid w:val="004702CC"/>
    <w:rsid w:val="00475E61"/>
    <w:rsid w:val="00477846"/>
    <w:rsid w:val="00477ECC"/>
    <w:rsid w:val="00480AEA"/>
    <w:rsid w:val="00482903"/>
    <w:rsid w:val="00484CE2"/>
    <w:rsid w:val="00485166"/>
    <w:rsid w:val="004856E5"/>
    <w:rsid w:val="00486AF8"/>
    <w:rsid w:val="00487A15"/>
    <w:rsid w:val="00490ADB"/>
    <w:rsid w:val="004919B6"/>
    <w:rsid w:val="0049502F"/>
    <w:rsid w:val="004A1977"/>
    <w:rsid w:val="004A3272"/>
    <w:rsid w:val="004A5AE7"/>
    <w:rsid w:val="004B487E"/>
    <w:rsid w:val="004B7DAE"/>
    <w:rsid w:val="004C06FD"/>
    <w:rsid w:val="004C7A47"/>
    <w:rsid w:val="004D3BD0"/>
    <w:rsid w:val="004D78B5"/>
    <w:rsid w:val="004E0347"/>
    <w:rsid w:val="004E6488"/>
    <w:rsid w:val="004E786B"/>
    <w:rsid w:val="004F14EA"/>
    <w:rsid w:val="004F1520"/>
    <w:rsid w:val="004F3317"/>
    <w:rsid w:val="004F5BEC"/>
    <w:rsid w:val="004F694C"/>
    <w:rsid w:val="00500B7E"/>
    <w:rsid w:val="005045C3"/>
    <w:rsid w:val="005067A5"/>
    <w:rsid w:val="00506DFA"/>
    <w:rsid w:val="00506E10"/>
    <w:rsid w:val="005101DB"/>
    <w:rsid w:val="0051339C"/>
    <w:rsid w:val="00513B7C"/>
    <w:rsid w:val="00514AC5"/>
    <w:rsid w:val="00517AB2"/>
    <w:rsid w:val="005213FF"/>
    <w:rsid w:val="005313B0"/>
    <w:rsid w:val="00542182"/>
    <w:rsid w:val="00542333"/>
    <w:rsid w:val="00542D35"/>
    <w:rsid w:val="00544234"/>
    <w:rsid w:val="00546D7E"/>
    <w:rsid w:val="00552854"/>
    <w:rsid w:val="00553565"/>
    <w:rsid w:val="005542BE"/>
    <w:rsid w:val="005565ED"/>
    <w:rsid w:val="0055782B"/>
    <w:rsid w:val="00557D76"/>
    <w:rsid w:val="0056376D"/>
    <w:rsid w:val="00563EA5"/>
    <w:rsid w:val="005648A0"/>
    <w:rsid w:val="00564D94"/>
    <w:rsid w:val="00567A60"/>
    <w:rsid w:val="00570A14"/>
    <w:rsid w:val="005713DA"/>
    <w:rsid w:val="00571AB2"/>
    <w:rsid w:val="00576A4E"/>
    <w:rsid w:val="00580F0E"/>
    <w:rsid w:val="0058143A"/>
    <w:rsid w:val="00582BDD"/>
    <w:rsid w:val="00583A5E"/>
    <w:rsid w:val="0058423C"/>
    <w:rsid w:val="00584DDA"/>
    <w:rsid w:val="005A2CA1"/>
    <w:rsid w:val="005A2E0C"/>
    <w:rsid w:val="005A3513"/>
    <w:rsid w:val="005A49F1"/>
    <w:rsid w:val="005C08A7"/>
    <w:rsid w:val="005C1B99"/>
    <w:rsid w:val="005C53DE"/>
    <w:rsid w:val="005D02B2"/>
    <w:rsid w:val="005D1360"/>
    <w:rsid w:val="005D1FD6"/>
    <w:rsid w:val="005D21F8"/>
    <w:rsid w:val="005E18A5"/>
    <w:rsid w:val="005E441E"/>
    <w:rsid w:val="005F1D66"/>
    <w:rsid w:val="00600518"/>
    <w:rsid w:val="00603C44"/>
    <w:rsid w:val="00604772"/>
    <w:rsid w:val="00607601"/>
    <w:rsid w:val="006123C2"/>
    <w:rsid w:val="006275A9"/>
    <w:rsid w:val="00627C07"/>
    <w:rsid w:val="00630859"/>
    <w:rsid w:val="0063406D"/>
    <w:rsid w:val="0063527D"/>
    <w:rsid w:val="00635726"/>
    <w:rsid w:val="006403D5"/>
    <w:rsid w:val="0064420F"/>
    <w:rsid w:val="006443EB"/>
    <w:rsid w:val="006461DA"/>
    <w:rsid w:val="00647D24"/>
    <w:rsid w:val="006505C4"/>
    <w:rsid w:val="00650E1E"/>
    <w:rsid w:val="00651512"/>
    <w:rsid w:val="0065372B"/>
    <w:rsid w:val="006544EB"/>
    <w:rsid w:val="00662F53"/>
    <w:rsid w:val="006638C2"/>
    <w:rsid w:val="0066499E"/>
    <w:rsid w:val="00670AF2"/>
    <w:rsid w:val="006716A5"/>
    <w:rsid w:val="00680260"/>
    <w:rsid w:val="00680BC8"/>
    <w:rsid w:val="006816B8"/>
    <w:rsid w:val="00681C14"/>
    <w:rsid w:val="0068704C"/>
    <w:rsid w:val="006924FB"/>
    <w:rsid w:val="00693EAD"/>
    <w:rsid w:val="006A31B9"/>
    <w:rsid w:val="006A58A0"/>
    <w:rsid w:val="006A790C"/>
    <w:rsid w:val="006B2E2A"/>
    <w:rsid w:val="006B3081"/>
    <w:rsid w:val="006B3C1B"/>
    <w:rsid w:val="006B4530"/>
    <w:rsid w:val="006B48C5"/>
    <w:rsid w:val="006B790B"/>
    <w:rsid w:val="006C19E1"/>
    <w:rsid w:val="006C3DFD"/>
    <w:rsid w:val="006C51BB"/>
    <w:rsid w:val="006D2731"/>
    <w:rsid w:val="006D30E2"/>
    <w:rsid w:val="006E2429"/>
    <w:rsid w:val="006E2E8B"/>
    <w:rsid w:val="006E3FF9"/>
    <w:rsid w:val="006E4389"/>
    <w:rsid w:val="006E5494"/>
    <w:rsid w:val="006E78C3"/>
    <w:rsid w:val="006E79B9"/>
    <w:rsid w:val="006F32AA"/>
    <w:rsid w:val="006F51FD"/>
    <w:rsid w:val="00702E59"/>
    <w:rsid w:val="0070357A"/>
    <w:rsid w:val="00707300"/>
    <w:rsid w:val="0070792E"/>
    <w:rsid w:val="007115DE"/>
    <w:rsid w:val="00714D7B"/>
    <w:rsid w:val="00722473"/>
    <w:rsid w:val="00724394"/>
    <w:rsid w:val="0073030F"/>
    <w:rsid w:val="00730CEA"/>
    <w:rsid w:val="00732F67"/>
    <w:rsid w:val="00736FE6"/>
    <w:rsid w:val="0074261C"/>
    <w:rsid w:val="00753F74"/>
    <w:rsid w:val="00754418"/>
    <w:rsid w:val="007547EC"/>
    <w:rsid w:val="00762451"/>
    <w:rsid w:val="007660DC"/>
    <w:rsid w:val="00767C06"/>
    <w:rsid w:val="007725C2"/>
    <w:rsid w:val="0077420A"/>
    <w:rsid w:val="00775704"/>
    <w:rsid w:val="00781F2A"/>
    <w:rsid w:val="007837AC"/>
    <w:rsid w:val="00783CD4"/>
    <w:rsid w:val="00786045"/>
    <w:rsid w:val="0079573C"/>
    <w:rsid w:val="00796654"/>
    <w:rsid w:val="007A0F57"/>
    <w:rsid w:val="007A4E96"/>
    <w:rsid w:val="007A4F34"/>
    <w:rsid w:val="007A64A3"/>
    <w:rsid w:val="007A7384"/>
    <w:rsid w:val="007B3544"/>
    <w:rsid w:val="007B5269"/>
    <w:rsid w:val="007C1DBC"/>
    <w:rsid w:val="007C5360"/>
    <w:rsid w:val="007C5E48"/>
    <w:rsid w:val="007D444A"/>
    <w:rsid w:val="007E325D"/>
    <w:rsid w:val="007E3CF7"/>
    <w:rsid w:val="007E4F07"/>
    <w:rsid w:val="007E53E6"/>
    <w:rsid w:val="007E5BB0"/>
    <w:rsid w:val="007F0C26"/>
    <w:rsid w:val="007F1E66"/>
    <w:rsid w:val="007F2FCC"/>
    <w:rsid w:val="007F328D"/>
    <w:rsid w:val="007F4D25"/>
    <w:rsid w:val="00800FCF"/>
    <w:rsid w:val="00803DE5"/>
    <w:rsid w:val="0080670A"/>
    <w:rsid w:val="008077A0"/>
    <w:rsid w:val="0081119C"/>
    <w:rsid w:val="00812902"/>
    <w:rsid w:val="00812B5E"/>
    <w:rsid w:val="00813FB1"/>
    <w:rsid w:val="00815298"/>
    <w:rsid w:val="008161DE"/>
    <w:rsid w:val="008171CF"/>
    <w:rsid w:val="00824FD6"/>
    <w:rsid w:val="008253AF"/>
    <w:rsid w:val="00831CBA"/>
    <w:rsid w:val="00835227"/>
    <w:rsid w:val="00837217"/>
    <w:rsid w:val="008376AC"/>
    <w:rsid w:val="00840DA8"/>
    <w:rsid w:val="00840F15"/>
    <w:rsid w:val="0084479F"/>
    <w:rsid w:val="008470C0"/>
    <w:rsid w:val="00852568"/>
    <w:rsid w:val="008544CC"/>
    <w:rsid w:val="0085497C"/>
    <w:rsid w:val="00856603"/>
    <w:rsid w:val="0086014E"/>
    <w:rsid w:val="00865E55"/>
    <w:rsid w:val="008709F8"/>
    <w:rsid w:val="00871DB9"/>
    <w:rsid w:val="008751BE"/>
    <w:rsid w:val="0087578D"/>
    <w:rsid w:val="0087580C"/>
    <w:rsid w:val="00876FE3"/>
    <w:rsid w:val="008777A3"/>
    <w:rsid w:val="00877E5E"/>
    <w:rsid w:val="00882AD0"/>
    <w:rsid w:val="008918C8"/>
    <w:rsid w:val="00894517"/>
    <w:rsid w:val="00894B38"/>
    <w:rsid w:val="00897C84"/>
    <w:rsid w:val="00897CA9"/>
    <w:rsid w:val="008A2B47"/>
    <w:rsid w:val="008A4C4E"/>
    <w:rsid w:val="008A693E"/>
    <w:rsid w:val="008A7C3E"/>
    <w:rsid w:val="008B0B28"/>
    <w:rsid w:val="008C2E16"/>
    <w:rsid w:val="008C3A29"/>
    <w:rsid w:val="008C7C73"/>
    <w:rsid w:val="008D199C"/>
    <w:rsid w:val="008D1D2C"/>
    <w:rsid w:val="008D3742"/>
    <w:rsid w:val="008D4348"/>
    <w:rsid w:val="008D5675"/>
    <w:rsid w:val="008E3D4D"/>
    <w:rsid w:val="008F0F66"/>
    <w:rsid w:val="008F2605"/>
    <w:rsid w:val="008F5977"/>
    <w:rsid w:val="008F73F0"/>
    <w:rsid w:val="00902FA8"/>
    <w:rsid w:val="00903368"/>
    <w:rsid w:val="0090460F"/>
    <w:rsid w:val="009117D9"/>
    <w:rsid w:val="00912F49"/>
    <w:rsid w:val="00914657"/>
    <w:rsid w:val="0091477C"/>
    <w:rsid w:val="00915843"/>
    <w:rsid w:val="00924A8D"/>
    <w:rsid w:val="009307D7"/>
    <w:rsid w:val="00933ED2"/>
    <w:rsid w:val="009340DA"/>
    <w:rsid w:val="00934163"/>
    <w:rsid w:val="0093482F"/>
    <w:rsid w:val="00937A76"/>
    <w:rsid w:val="0094256A"/>
    <w:rsid w:val="0094460C"/>
    <w:rsid w:val="009448CB"/>
    <w:rsid w:val="00944D58"/>
    <w:rsid w:val="00962C7D"/>
    <w:rsid w:val="0096682F"/>
    <w:rsid w:val="00972553"/>
    <w:rsid w:val="0097305A"/>
    <w:rsid w:val="009731A4"/>
    <w:rsid w:val="009824A5"/>
    <w:rsid w:val="00987AE5"/>
    <w:rsid w:val="00987FE3"/>
    <w:rsid w:val="009904FD"/>
    <w:rsid w:val="00990648"/>
    <w:rsid w:val="00995620"/>
    <w:rsid w:val="009969CE"/>
    <w:rsid w:val="009A0643"/>
    <w:rsid w:val="009A1B3B"/>
    <w:rsid w:val="009A70C9"/>
    <w:rsid w:val="009A7B29"/>
    <w:rsid w:val="009A7E1D"/>
    <w:rsid w:val="009B76A6"/>
    <w:rsid w:val="009C0267"/>
    <w:rsid w:val="009C4243"/>
    <w:rsid w:val="009C4ED5"/>
    <w:rsid w:val="009C67FF"/>
    <w:rsid w:val="009C7696"/>
    <w:rsid w:val="009D4116"/>
    <w:rsid w:val="009E4C2A"/>
    <w:rsid w:val="009E4D75"/>
    <w:rsid w:val="009F2770"/>
    <w:rsid w:val="009F405F"/>
    <w:rsid w:val="009F4862"/>
    <w:rsid w:val="009F6E13"/>
    <w:rsid w:val="009F70FE"/>
    <w:rsid w:val="00A01215"/>
    <w:rsid w:val="00A05043"/>
    <w:rsid w:val="00A059E0"/>
    <w:rsid w:val="00A06321"/>
    <w:rsid w:val="00A07D80"/>
    <w:rsid w:val="00A10BC0"/>
    <w:rsid w:val="00A12B9F"/>
    <w:rsid w:val="00A12FBC"/>
    <w:rsid w:val="00A13D0D"/>
    <w:rsid w:val="00A158F0"/>
    <w:rsid w:val="00A1739A"/>
    <w:rsid w:val="00A17591"/>
    <w:rsid w:val="00A264FB"/>
    <w:rsid w:val="00A30A8C"/>
    <w:rsid w:val="00A326A9"/>
    <w:rsid w:val="00A3374B"/>
    <w:rsid w:val="00A34F58"/>
    <w:rsid w:val="00A40D05"/>
    <w:rsid w:val="00A41F26"/>
    <w:rsid w:val="00A4293F"/>
    <w:rsid w:val="00A44766"/>
    <w:rsid w:val="00A44A46"/>
    <w:rsid w:val="00A45111"/>
    <w:rsid w:val="00A5663D"/>
    <w:rsid w:val="00A617D5"/>
    <w:rsid w:val="00A61B18"/>
    <w:rsid w:val="00A62539"/>
    <w:rsid w:val="00A715F3"/>
    <w:rsid w:val="00A722CE"/>
    <w:rsid w:val="00A72C14"/>
    <w:rsid w:val="00A73791"/>
    <w:rsid w:val="00A74FF7"/>
    <w:rsid w:val="00A75BBD"/>
    <w:rsid w:val="00A7703D"/>
    <w:rsid w:val="00A80766"/>
    <w:rsid w:val="00A81952"/>
    <w:rsid w:val="00A86F1D"/>
    <w:rsid w:val="00A90175"/>
    <w:rsid w:val="00A901A1"/>
    <w:rsid w:val="00A908A9"/>
    <w:rsid w:val="00A93F7D"/>
    <w:rsid w:val="00A959E4"/>
    <w:rsid w:val="00A95FCF"/>
    <w:rsid w:val="00AA1D24"/>
    <w:rsid w:val="00AA2692"/>
    <w:rsid w:val="00AA6906"/>
    <w:rsid w:val="00AA7B46"/>
    <w:rsid w:val="00AA7E44"/>
    <w:rsid w:val="00AB0443"/>
    <w:rsid w:val="00AB09D2"/>
    <w:rsid w:val="00AB32F9"/>
    <w:rsid w:val="00AB5414"/>
    <w:rsid w:val="00AB58B1"/>
    <w:rsid w:val="00AC02AB"/>
    <w:rsid w:val="00AC08E0"/>
    <w:rsid w:val="00AC1377"/>
    <w:rsid w:val="00AC34B8"/>
    <w:rsid w:val="00AC368C"/>
    <w:rsid w:val="00AC4805"/>
    <w:rsid w:val="00AC4FC6"/>
    <w:rsid w:val="00AD03EA"/>
    <w:rsid w:val="00AD2BAE"/>
    <w:rsid w:val="00AD2ECE"/>
    <w:rsid w:val="00AD5056"/>
    <w:rsid w:val="00AD60F9"/>
    <w:rsid w:val="00AD6820"/>
    <w:rsid w:val="00AE1FE1"/>
    <w:rsid w:val="00AE25E0"/>
    <w:rsid w:val="00AE4934"/>
    <w:rsid w:val="00AF56DC"/>
    <w:rsid w:val="00B03198"/>
    <w:rsid w:val="00B03BDD"/>
    <w:rsid w:val="00B10F85"/>
    <w:rsid w:val="00B14ADA"/>
    <w:rsid w:val="00B21A47"/>
    <w:rsid w:val="00B22BCF"/>
    <w:rsid w:val="00B2414A"/>
    <w:rsid w:val="00B247C4"/>
    <w:rsid w:val="00B272FA"/>
    <w:rsid w:val="00B2738D"/>
    <w:rsid w:val="00B30978"/>
    <w:rsid w:val="00B30B69"/>
    <w:rsid w:val="00B34628"/>
    <w:rsid w:val="00B365CC"/>
    <w:rsid w:val="00B37533"/>
    <w:rsid w:val="00B403CD"/>
    <w:rsid w:val="00B46422"/>
    <w:rsid w:val="00B465B1"/>
    <w:rsid w:val="00B55CFD"/>
    <w:rsid w:val="00B635C8"/>
    <w:rsid w:val="00B659DF"/>
    <w:rsid w:val="00B6695B"/>
    <w:rsid w:val="00B76700"/>
    <w:rsid w:val="00B77228"/>
    <w:rsid w:val="00B77904"/>
    <w:rsid w:val="00B8674C"/>
    <w:rsid w:val="00B91C61"/>
    <w:rsid w:val="00B91F3E"/>
    <w:rsid w:val="00B9239A"/>
    <w:rsid w:val="00B92B52"/>
    <w:rsid w:val="00BA0DCF"/>
    <w:rsid w:val="00BA1A37"/>
    <w:rsid w:val="00BA4DFB"/>
    <w:rsid w:val="00BA583C"/>
    <w:rsid w:val="00BA62FE"/>
    <w:rsid w:val="00BA63AE"/>
    <w:rsid w:val="00BA6BCF"/>
    <w:rsid w:val="00BA72E2"/>
    <w:rsid w:val="00BA7C0A"/>
    <w:rsid w:val="00BB03D3"/>
    <w:rsid w:val="00BB1A01"/>
    <w:rsid w:val="00BB2006"/>
    <w:rsid w:val="00BB3190"/>
    <w:rsid w:val="00BB4589"/>
    <w:rsid w:val="00BB66AF"/>
    <w:rsid w:val="00BC0C32"/>
    <w:rsid w:val="00BC2908"/>
    <w:rsid w:val="00BC29A3"/>
    <w:rsid w:val="00BC341F"/>
    <w:rsid w:val="00BC3B9F"/>
    <w:rsid w:val="00BC6A87"/>
    <w:rsid w:val="00BC7A0F"/>
    <w:rsid w:val="00BD3632"/>
    <w:rsid w:val="00BD39AA"/>
    <w:rsid w:val="00BD4160"/>
    <w:rsid w:val="00BE4189"/>
    <w:rsid w:val="00BE598F"/>
    <w:rsid w:val="00BE5A5E"/>
    <w:rsid w:val="00BF1C9A"/>
    <w:rsid w:val="00C00CA1"/>
    <w:rsid w:val="00C02F74"/>
    <w:rsid w:val="00C05E56"/>
    <w:rsid w:val="00C070F1"/>
    <w:rsid w:val="00C10446"/>
    <w:rsid w:val="00C13D51"/>
    <w:rsid w:val="00C2091D"/>
    <w:rsid w:val="00C230FC"/>
    <w:rsid w:val="00C2554E"/>
    <w:rsid w:val="00C255A0"/>
    <w:rsid w:val="00C257F0"/>
    <w:rsid w:val="00C25C8B"/>
    <w:rsid w:val="00C31F34"/>
    <w:rsid w:val="00C37ABF"/>
    <w:rsid w:val="00C43332"/>
    <w:rsid w:val="00C4517E"/>
    <w:rsid w:val="00C45B9F"/>
    <w:rsid w:val="00C50EF1"/>
    <w:rsid w:val="00C51F2C"/>
    <w:rsid w:val="00C54638"/>
    <w:rsid w:val="00C56176"/>
    <w:rsid w:val="00C62EE9"/>
    <w:rsid w:val="00C630F8"/>
    <w:rsid w:val="00C66C3B"/>
    <w:rsid w:val="00C7042C"/>
    <w:rsid w:val="00C70FFD"/>
    <w:rsid w:val="00C71025"/>
    <w:rsid w:val="00C76EA3"/>
    <w:rsid w:val="00C80966"/>
    <w:rsid w:val="00C8227D"/>
    <w:rsid w:val="00C8655A"/>
    <w:rsid w:val="00C90162"/>
    <w:rsid w:val="00C93F2D"/>
    <w:rsid w:val="00CA346D"/>
    <w:rsid w:val="00CA4B0C"/>
    <w:rsid w:val="00CA5EC3"/>
    <w:rsid w:val="00CA696D"/>
    <w:rsid w:val="00CB3E8C"/>
    <w:rsid w:val="00CB4834"/>
    <w:rsid w:val="00CB5C34"/>
    <w:rsid w:val="00CC1D4E"/>
    <w:rsid w:val="00CC27B3"/>
    <w:rsid w:val="00CC3A0B"/>
    <w:rsid w:val="00CC5D67"/>
    <w:rsid w:val="00CD1861"/>
    <w:rsid w:val="00CD6559"/>
    <w:rsid w:val="00CD7663"/>
    <w:rsid w:val="00CE13F1"/>
    <w:rsid w:val="00CE4051"/>
    <w:rsid w:val="00CE579C"/>
    <w:rsid w:val="00CE5894"/>
    <w:rsid w:val="00CE5F74"/>
    <w:rsid w:val="00CE7779"/>
    <w:rsid w:val="00CF0109"/>
    <w:rsid w:val="00CF235E"/>
    <w:rsid w:val="00CF335C"/>
    <w:rsid w:val="00D004A2"/>
    <w:rsid w:val="00D025D5"/>
    <w:rsid w:val="00D110E3"/>
    <w:rsid w:val="00D139C2"/>
    <w:rsid w:val="00D16187"/>
    <w:rsid w:val="00D227F4"/>
    <w:rsid w:val="00D24111"/>
    <w:rsid w:val="00D24DF3"/>
    <w:rsid w:val="00D26AC8"/>
    <w:rsid w:val="00D26BC1"/>
    <w:rsid w:val="00D3357F"/>
    <w:rsid w:val="00D3591A"/>
    <w:rsid w:val="00D35EC1"/>
    <w:rsid w:val="00D3689A"/>
    <w:rsid w:val="00D466A5"/>
    <w:rsid w:val="00D50CF0"/>
    <w:rsid w:val="00D50F41"/>
    <w:rsid w:val="00D513D0"/>
    <w:rsid w:val="00D51E93"/>
    <w:rsid w:val="00D53C48"/>
    <w:rsid w:val="00D53D05"/>
    <w:rsid w:val="00D548C4"/>
    <w:rsid w:val="00D56F27"/>
    <w:rsid w:val="00D617D6"/>
    <w:rsid w:val="00D620C9"/>
    <w:rsid w:val="00D62D6F"/>
    <w:rsid w:val="00D658B1"/>
    <w:rsid w:val="00D70ED3"/>
    <w:rsid w:val="00D71E85"/>
    <w:rsid w:val="00D7554D"/>
    <w:rsid w:val="00D764D8"/>
    <w:rsid w:val="00D810F3"/>
    <w:rsid w:val="00D8143F"/>
    <w:rsid w:val="00D81BC8"/>
    <w:rsid w:val="00D83A61"/>
    <w:rsid w:val="00D83E15"/>
    <w:rsid w:val="00D83FA3"/>
    <w:rsid w:val="00D8403A"/>
    <w:rsid w:val="00D85E79"/>
    <w:rsid w:val="00D90719"/>
    <w:rsid w:val="00D925CB"/>
    <w:rsid w:val="00D966CE"/>
    <w:rsid w:val="00DA3237"/>
    <w:rsid w:val="00DA52BD"/>
    <w:rsid w:val="00DA6496"/>
    <w:rsid w:val="00DA6B90"/>
    <w:rsid w:val="00DB1516"/>
    <w:rsid w:val="00DB2A91"/>
    <w:rsid w:val="00DB33E3"/>
    <w:rsid w:val="00DB46C6"/>
    <w:rsid w:val="00DB53AD"/>
    <w:rsid w:val="00DB5ECC"/>
    <w:rsid w:val="00DB7023"/>
    <w:rsid w:val="00DC3FCC"/>
    <w:rsid w:val="00DC6048"/>
    <w:rsid w:val="00DD0747"/>
    <w:rsid w:val="00DD29B9"/>
    <w:rsid w:val="00DD56DF"/>
    <w:rsid w:val="00DD61E2"/>
    <w:rsid w:val="00DD71CC"/>
    <w:rsid w:val="00DE25BB"/>
    <w:rsid w:val="00DE2A58"/>
    <w:rsid w:val="00DF04C0"/>
    <w:rsid w:val="00DF4871"/>
    <w:rsid w:val="00E016D8"/>
    <w:rsid w:val="00E027CE"/>
    <w:rsid w:val="00E05077"/>
    <w:rsid w:val="00E076D4"/>
    <w:rsid w:val="00E110A4"/>
    <w:rsid w:val="00E14D5B"/>
    <w:rsid w:val="00E177CD"/>
    <w:rsid w:val="00E22AA3"/>
    <w:rsid w:val="00E22D0B"/>
    <w:rsid w:val="00E22E6B"/>
    <w:rsid w:val="00E24FDB"/>
    <w:rsid w:val="00E2634B"/>
    <w:rsid w:val="00E31615"/>
    <w:rsid w:val="00E326CE"/>
    <w:rsid w:val="00E32D6D"/>
    <w:rsid w:val="00E341FB"/>
    <w:rsid w:val="00E3770A"/>
    <w:rsid w:val="00E37F8C"/>
    <w:rsid w:val="00E40FB0"/>
    <w:rsid w:val="00E410ED"/>
    <w:rsid w:val="00E56F72"/>
    <w:rsid w:val="00E572A6"/>
    <w:rsid w:val="00E6037C"/>
    <w:rsid w:val="00E60EBA"/>
    <w:rsid w:val="00E64C7A"/>
    <w:rsid w:val="00E706F2"/>
    <w:rsid w:val="00E71756"/>
    <w:rsid w:val="00E72371"/>
    <w:rsid w:val="00E75399"/>
    <w:rsid w:val="00E779D6"/>
    <w:rsid w:val="00E83C28"/>
    <w:rsid w:val="00E86D0A"/>
    <w:rsid w:val="00E86F36"/>
    <w:rsid w:val="00E87044"/>
    <w:rsid w:val="00E9068C"/>
    <w:rsid w:val="00E90DD0"/>
    <w:rsid w:val="00E91266"/>
    <w:rsid w:val="00E91E22"/>
    <w:rsid w:val="00E923F0"/>
    <w:rsid w:val="00E96724"/>
    <w:rsid w:val="00EA090F"/>
    <w:rsid w:val="00EA0A17"/>
    <w:rsid w:val="00EA409F"/>
    <w:rsid w:val="00EA67E7"/>
    <w:rsid w:val="00EB0108"/>
    <w:rsid w:val="00EB042B"/>
    <w:rsid w:val="00EB45FA"/>
    <w:rsid w:val="00EC02FB"/>
    <w:rsid w:val="00EC0689"/>
    <w:rsid w:val="00EC527B"/>
    <w:rsid w:val="00EC54FF"/>
    <w:rsid w:val="00EC6B8F"/>
    <w:rsid w:val="00ED3711"/>
    <w:rsid w:val="00ED59B3"/>
    <w:rsid w:val="00EE07D1"/>
    <w:rsid w:val="00EE2BA4"/>
    <w:rsid w:val="00EE67D1"/>
    <w:rsid w:val="00EE7876"/>
    <w:rsid w:val="00EE7D0C"/>
    <w:rsid w:val="00EE7E48"/>
    <w:rsid w:val="00EF597D"/>
    <w:rsid w:val="00F04462"/>
    <w:rsid w:val="00F06387"/>
    <w:rsid w:val="00F06CEE"/>
    <w:rsid w:val="00F12FAD"/>
    <w:rsid w:val="00F15113"/>
    <w:rsid w:val="00F15EE0"/>
    <w:rsid w:val="00F16719"/>
    <w:rsid w:val="00F22A2B"/>
    <w:rsid w:val="00F25E9F"/>
    <w:rsid w:val="00F3084D"/>
    <w:rsid w:val="00F32ACB"/>
    <w:rsid w:val="00F342D8"/>
    <w:rsid w:val="00F35EBA"/>
    <w:rsid w:val="00F37BBA"/>
    <w:rsid w:val="00F40D74"/>
    <w:rsid w:val="00F41336"/>
    <w:rsid w:val="00F41E9E"/>
    <w:rsid w:val="00F41EC0"/>
    <w:rsid w:val="00F4324B"/>
    <w:rsid w:val="00F43DE8"/>
    <w:rsid w:val="00F51545"/>
    <w:rsid w:val="00F53F9B"/>
    <w:rsid w:val="00F56516"/>
    <w:rsid w:val="00F60518"/>
    <w:rsid w:val="00F60B69"/>
    <w:rsid w:val="00F62727"/>
    <w:rsid w:val="00F6481F"/>
    <w:rsid w:val="00F669C8"/>
    <w:rsid w:val="00F73CF6"/>
    <w:rsid w:val="00F75F49"/>
    <w:rsid w:val="00F764B0"/>
    <w:rsid w:val="00F86D48"/>
    <w:rsid w:val="00F90BEF"/>
    <w:rsid w:val="00F967B0"/>
    <w:rsid w:val="00F97609"/>
    <w:rsid w:val="00FA0413"/>
    <w:rsid w:val="00FA052F"/>
    <w:rsid w:val="00FA1627"/>
    <w:rsid w:val="00FA4EDB"/>
    <w:rsid w:val="00FA68DE"/>
    <w:rsid w:val="00FA7FBC"/>
    <w:rsid w:val="00FB0523"/>
    <w:rsid w:val="00FB1669"/>
    <w:rsid w:val="00FB2406"/>
    <w:rsid w:val="00FB6E31"/>
    <w:rsid w:val="00FC20AC"/>
    <w:rsid w:val="00FC3622"/>
    <w:rsid w:val="00FD0FF1"/>
    <w:rsid w:val="00FD7910"/>
    <w:rsid w:val="00FD7919"/>
    <w:rsid w:val="00FE22A3"/>
    <w:rsid w:val="00FE335F"/>
    <w:rsid w:val="00FE38B1"/>
    <w:rsid w:val="00FE3A4A"/>
    <w:rsid w:val="00FE4B85"/>
    <w:rsid w:val="00FE5F5D"/>
    <w:rsid w:val="00FE6839"/>
    <w:rsid w:val="00FE7A20"/>
    <w:rsid w:val="00FF2076"/>
    <w:rsid w:val="00FF3C67"/>
    <w:rsid w:val="00FF4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4A7AB9"/>
  <w15:chartTrackingRefBased/>
  <w15:docId w15:val="{00CF97C9-4FDF-4EB0-98DC-7916E7A42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F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82B"/>
  </w:style>
  <w:style w:type="paragraph" w:styleId="Footer">
    <w:name w:val="footer"/>
    <w:basedOn w:val="Normal"/>
    <w:link w:val="FooterChar"/>
    <w:uiPriority w:val="99"/>
    <w:unhideWhenUsed/>
    <w:rsid w:val="005578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82B"/>
  </w:style>
  <w:style w:type="paragraph" w:styleId="ListParagraph">
    <w:name w:val="List Paragraph"/>
    <w:basedOn w:val="Normal"/>
    <w:uiPriority w:val="34"/>
    <w:qFormat/>
    <w:rsid w:val="000E29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67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67FF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32F67"/>
  </w:style>
  <w:style w:type="character" w:styleId="FollowedHyperlink">
    <w:name w:val="FollowedHyperlink"/>
    <w:basedOn w:val="DefaultParagraphFont"/>
    <w:uiPriority w:val="99"/>
    <w:semiHidden/>
    <w:unhideWhenUsed/>
    <w:rsid w:val="007426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visjenkins.github.io/MyProfileSite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mailto:tjinks123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233</Words>
  <Characters>838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Jenkins</dc:creator>
  <cp:keywords/>
  <dc:description/>
  <cp:lastModifiedBy>Travis Jenkins</cp:lastModifiedBy>
  <cp:revision>67</cp:revision>
  <dcterms:created xsi:type="dcterms:W3CDTF">2024-01-12T14:17:00Z</dcterms:created>
  <dcterms:modified xsi:type="dcterms:W3CDTF">2024-01-1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a2d8a8617fa8c437f4e374e89a7eae298a9334d0511f4485593c12173ca13</vt:lpwstr>
  </property>
</Properties>
</file>